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AE9D2" w14:textId="77777777" w:rsidR="00F90C36" w:rsidRPr="00627DFB" w:rsidRDefault="00F90C36" w:rsidP="004823F0">
      <w:pPr>
        <w:tabs>
          <w:tab w:val="left" w:pos="1896"/>
        </w:tabs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DA8C262" w14:textId="240FBD61" w:rsidR="00ED47D0" w:rsidRPr="00627DFB" w:rsidRDefault="00ED47D0" w:rsidP="004823F0">
      <w:pPr>
        <w:tabs>
          <w:tab w:val="left" w:pos="1896"/>
        </w:tabs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tbl>
      <w:tblPr>
        <w:tblStyle w:val="TableGrid"/>
        <w:tblW w:w="9860" w:type="dxa"/>
        <w:tblLook w:val="04A0" w:firstRow="1" w:lastRow="0" w:firstColumn="1" w:lastColumn="0" w:noHBand="0" w:noVBand="1"/>
      </w:tblPr>
      <w:tblGrid>
        <w:gridCol w:w="4930"/>
        <w:gridCol w:w="4930"/>
      </w:tblGrid>
      <w:tr w:rsidR="00EE04ED" w:rsidRPr="00627DFB" w14:paraId="179B84C3" w14:textId="77777777" w:rsidTr="007C6C1C">
        <w:trPr>
          <w:trHeight w:val="363"/>
        </w:trPr>
        <w:tc>
          <w:tcPr>
            <w:tcW w:w="4930" w:type="dxa"/>
          </w:tcPr>
          <w:p w14:paraId="6E35D9B4" w14:textId="77777777" w:rsidR="00EE04ED" w:rsidRPr="00627DFB" w:rsidRDefault="00D233A8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የክ</w:t>
            </w:r>
            <w:r w:rsidR="00DB11D3"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ፍለ</w:t>
            </w:r>
            <w:proofErr w:type="spellEnd"/>
            <w:r w:rsidR="00DB11D3"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="00DB11D3"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ከተማው</w:t>
            </w:r>
            <w:proofErr w:type="spellEnd"/>
            <w:r w:rsidR="00DB11D3"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="00DB11D3"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ስም</w:t>
            </w:r>
            <w:proofErr w:type="spellEnd"/>
            <w:r w:rsidR="00DB11D3"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4930" w:type="dxa"/>
          </w:tcPr>
          <w:p w14:paraId="22EDCB43" w14:textId="77777777" w:rsidR="00EE04ED" w:rsidRPr="00627DFB" w:rsidRDefault="00EE04ED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</w:p>
        </w:tc>
      </w:tr>
      <w:tr w:rsidR="00EE04ED" w:rsidRPr="00627DFB" w14:paraId="4F96292D" w14:textId="77777777" w:rsidTr="007C6C1C">
        <w:trPr>
          <w:trHeight w:val="363"/>
        </w:trPr>
        <w:tc>
          <w:tcPr>
            <w:tcW w:w="4930" w:type="dxa"/>
          </w:tcPr>
          <w:p w14:paraId="4440E1E4" w14:textId="77777777" w:rsidR="00EE04ED" w:rsidRPr="00627DFB" w:rsidRDefault="007B477C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የቀበሌው</w:t>
            </w:r>
            <w:proofErr w:type="spellEnd"/>
            <w:r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ስም</w:t>
            </w:r>
            <w:proofErr w:type="spellEnd"/>
          </w:p>
        </w:tc>
        <w:tc>
          <w:tcPr>
            <w:tcW w:w="4930" w:type="dxa"/>
          </w:tcPr>
          <w:p w14:paraId="0826B263" w14:textId="77777777" w:rsidR="00EE04ED" w:rsidRPr="00627DFB" w:rsidRDefault="00EE04ED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</w:p>
        </w:tc>
      </w:tr>
      <w:tr w:rsidR="00EE04ED" w:rsidRPr="00627DFB" w14:paraId="2A989908" w14:textId="77777777" w:rsidTr="007C6C1C">
        <w:trPr>
          <w:trHeight w:val="346"/>
        </w:trPr>
        <w:tc>
          <w:tcPr>
            <w:tcW w:w="4930" w:type="dxa"/>
          </w:tcPr>
          <w:p w14:paraId="4EB67971" w14:textId="77777777" w:rsidR="00EE04ED" w:rsidRPr="00627DFB" w:rsidRDefault="00A13A56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የቤተሰብ</w:t>
            </w:r>
            <w:proofErr w:type="spellEnd"/>
            <w:r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መለያ</w:t>
            </w:r>
            <w:proofErr w:type="spellEnd"/>
            <w:r w:rsidRPr="00627DFB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bCs/>
                <w:sz w:val="24"/>
                <w:szCs w:val="24"/>
                <w:lang w:val="en-IN"/>
              </w:rPr>
              <w:t>ቁጥር</w:t>
            </w:r>
            <w:proofErr w:type="spellEnd"/>
          </w:p>
        </w:tc>
        <w:tc>
          <w:tcPr>
            <w:tcW w:w="4930" w:type="dxa"/>
          </w:tcPr>
          <w:p w14:paraId="495DB293" w14:textId="77777777" w:rsidR="00EE04ED" w:rsidRPr="00627DFB" w:rsidRDefault="00EE04ED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</w:p>
        </w:tc>
      </w:tr>
    </w:tbl>
    <w:p w14:paraId="4244C270" w14:textId="77777777" w:rsidR="00B11EBF" w:rsidRPr="00627DFB" w:rsidRDefault="00BE399F" w:rsidP="004823F0">
      <w:pPr>
        <w:tabs>
          <w:tab w:val="left" w:pos="1896"/>
        </w:tabs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proofErr w:type="spellStart"/>
      <w:r w:rsidRPr="00627DFB">
        <w:rPr>
          <w:rFonts w:ascii="Nyala" w:hAnsi="Nyala" w:cs="Nyala"/>
          <w:b/>
          <w:sz w:val="24"/>
          <w:szCs w:val="24"/>
          <w:lang w:val="en-IN"/>
        </w:rPr>
        <w:t>ክፍል</w:t>
      </w:r>
      <w:proofErr w:type="spellEnd"/>
      <w:r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1</w:t>
      </w:r>
      <w:r w:rsidRPr="00627DFB">
        <w:rPr>
          <w:rFonts w:ascii="Nyala" w:hAnsi="Nyala" w:cs="Nyala"/>
          <w:b/>
          <w:sz w:val="24"/>
          <w:szCs w:val="24"/>
          <w:lang w:val="en-IN"/>
        </w:rPr>
        <w:t>፤</w:t>
      </w:r>
      <w:r w:rsidR="00457D14" w:rsidRPr="00627DFB">
        <w:rPr>
          <w:rFonts w:ascii="Nyala" w:hAnsi="Nyala" w:cs="Nyala"/>
          <w:b/>
          <w:sz w:val="24"/>
          <w:szCs w:val="24"/>
          <w:lang w:val="en-IN"/>
        </w:rPr>
        <w:t>የ</w:t>
      </w:r>
      <w:r w:rsidR="002B7228" w:rsidRPr="00627DFB">
        <w:rPr>
          <w:rFonts w:ascii="Nyala" w:hAnsi="Nyala" w:cs="Nyala"/>
          <w:b/>
          <w:sz w:val="24"/>
          <w:szCs w:val="24"/>
          <w:lang w:val="en-IN"/>
        </w:rPr>
        <w:t>ማህበራዊ</w:t>
      </w:r>
      <w:r w:rsidR="00457D14" w:rsidRPr="00627DFB">
        <w:rPr>
          <w:rFonts w:ascii="Nyala" w:hAnsi="Nyala" w:cs="Nyala"/>
          <w:b/>
          <w:sz w:val="24"/>
          <w:szCs w:val="24"/>
          <w:lang w:val="en-IN"/>
        </w:rPr>
        <w:t>፣</w:t>
      </w:r>
      <w:r w:rsidR="002B7228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2B7228" w:rsidRPr="00627DFB">
        <w:rPr>
          <w:rFonts w:ascii="Nyala" w:hAnsi="Nyala" w:cs="Nyala"/>
          <w:b/>
          <w:sz w:val="24"/>
          <w:szCs w:val="24"/>
          <w:lang w:val="en-IN"/>
        </w:rPr>
        <w:t>ስነ</w:t>
      </w:r>
      <w:proofErr w:type="spellEnd"/>
      <w:r w:rsidR="002B7228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2B7228" w:rsidRPr="00627DFB">
        <w:rPr>
          <w:rFonts w:ascii="Nyala" w:hAnsi="Nyala" w:cs="Nyala"/>
          <w:b/>
          <w:sz w:val="24"/>
          <w:szCs w:val="24"/>
          <w:lang w:val="en-IN"/>
        </w:rPr>
        <w:t>ህዝባዊ</w:t>
      </w:r>
      <w:proofErr w:type="spellEnd"/>
      <w:r w:rsidR="002B7228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57D14" w:rsidRPr="00627DFB">
        <w:rPr>
          <w:rFonts w:ascii="Nyala" w:hAnsi="Nyala" w:cs="Nyala"/>
          <w:b/>
          <w:sz w:val="24"/>
          <w:szCs w:val="24"/>
          <w:lang w:val="en-IN"/>
        </w:rPr>
        <w:t>እና</w:t>
      </w:r>
      <w:proofErr w:type="spellEnd"/>
      <w:r w:rsidR="00457D14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57D14" w:rsidRPr="00627DFB">
        <w:rPr>
          <w:rFonts w:ascii="Nyala" w:hAnsi="Nyala" w:cs="Nyala"/>
          <w:b/>
          <w:sz w:val="24"/>
          <w:szCs w:val="24"/>
          <w:lang w:val="en-IN"/>
        </w:rPr>
        <w:t>ስነ</w:t>
      </w:r>
      <w:proofErr w:type="spellEnd"/>
      <w:r w:rsidR="00457D14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57D14" w:rsidRPr="00627DFB">
        <w:rPr>
          <w:rFonts w:ascii="Nyala" w:hAnsi="Nyala" w:cs="Nyala"/>
          <w:b/>
          <w:sz w:val="24"/>
          <w:szCs w:val="24"/>
          <w:lang w:val="en-IN"/>
        </w:rPr>
        <w:t>ተዋልዶ</w:t>
      </w:r>
      <w:proofErr w:type="spellEnd"/>
      <w:r w:rsidR="00457D14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57D14" w:rsidRPr="00627DFB">
        <w:rPr>
          <w:rFonts w:ascii="Nyala" w:hAnsi="Nyala" w:cs="Nyala"/>
          <w:b/>
          <w:sz w:val="24"/>
          <w:szCs w:val="24"/>
          <w:lang w:val="en-IN"/>
        </w:rPr>
        <w:t>ባህርያት</w:t>
      </w:r>
      <w:proofErr w:type="spellEnd"/>
      <w:r w:rsidR="00457D14" w:rsidRPr="00627DFB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tbl>
      <w:tblPr>
        <w:tblStyle w:val="TableGrid"/>
        <w:tblW w:w="1062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990"/>
        <w:gridCol w:w="4050"/>
        <w:gridCol w:w="3870"/>
        <w:gridCol w:w="1676"/>
        <w:gridCol w:w="34"/>
      </w:tblGrid>
      <w:tr w:rsidR="005842AA" w:rsidRPr="00627DFB" w14:paraId="6BB00557" w14:textId="77777777" w:rsidTr="009F6556">
        <w:trPr>
          <w:trHeight w:val="255"/>
        </w:trPr>
        <w:tc>
          <w:tcPr>
            <w:tcW w:w="990" w:type="dxa"/>
          </w:tcPr>
          <w:p w14:paraId="62E4091E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ተ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proofErr w:type="spellEnd"/>
            <w:proofErr w:type="gramEnd"/>
          </w:p>
        </w:tc>
        <w:tc>
          <w:tcPr>
            <w:tcW w:w="4050" w:type="dxa"/>
          </w:tcPr>
          <w:p w14:paraId="613EBA35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ጠይቅ</w:t>
            </w:r>
            <w:proofErr w:type="spellEnd"/>
          </w:p>
        </w:tc>
        <w:tc>
          <w:tcPr>
            <w:tcW w:w="3870" w:type="dxa"/>
          </w:tcPr>
          <w:p w14:paraId="3E7A7C30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ልሶች</w:t>
            </w:r>
            <w:proofErr w:type="spellEnd"/>
          </w:p>
        </w:tc>
        <w:tc>
          <w:tcPr>
            <w:tcW w:w="1710" w:type="dxa"/>
            <w:gridSpan w:val="2"/>
          </w:tcPr>
          <w:p w14:paraId="7BFB1DB8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5269DBAA" w14:textId="77777777" w:rsidTr="009F6556">
        <w:trPr>
          <w:trHeight w:val="70"/>
        </w:trPr>
        <w:tc>
          <w:tcPr>
            <w:tcW w:w="990" w:type="dxa"/>
          </w:tcPr>
          <w:p w14:paraId="5AC9D137" w14:textId="70E29AE8" w:rsidR="005842AA" w:rsidRPr="00627DFB" w:rsidRDefault="005842AA" w:rsidP="004823F0">
            <w:pPr>
              <w:pStyle w:val="ListParagraph"/>
              <w:tabs>
                <w:tab w:val="left" w:pos="1896"/>
              </w:tabs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4050" w:type="dxa"/>
          </w:tcPr>
          <w:p w14:paraId="0B6C1981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ድሜ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4D1B1A44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 w:color="000000"/>
                <w:lang w:val="en-AU" w:eastAsia="en-AU"/>
              </w:rPr>
              <w:tab/>
            </w:r>
          </w:p>
        </w:tc>
        <w:tc>
          <w:tcPr>
            <w:tcW w:w="1710" w:type="dxa"/>
            <w:gridSpan w:val="2"/>
          </w:tcPr>
          <w:p w14:paraId="23CB8995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60F7FC85" w14:textId="77777777" w:rsidTr="009F6556">
        <w:trPr>
          <w:trHeight w:val="1152"/>
        </w:trPr>
        <w:tc>
          <w:tcPr>
            <w:tcW w:w="990" w:type="dxa"/>
          </w:tcPr>
          <w:p w14:paraId="421CEDFC" w14:textId="278125BD" w:rsidR="005842AA" w:rsidRPr="00627DFB" w:rsidRDefault="00627DFB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4050" w:type="dxa"/>
          </w:tcPr>
          <w:p w14:paraId="6AE2C598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ፍ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ጠናቀቅ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ድ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18C34B63" w14:textId="0F74606E" w:rsidR="005842AA" w:rsidRPr="00627DFB" w:rsidRDefault="005842AA" w:rsidP="007C6C1C">
            <w:pPr>
              <w:pStyle w:val="ListParagraph"/>
              <w:numPr>
                <w:ilvl w:val="0"/>
                <w:numId w:val="25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ልተማረች</w:t>
            </w:r>
            <w:proofErr w:type="spellEnd"/>
          </w:p>
          <w:p w14:paraId="172FCF7D" w14:textId="7C6EE06B" w:rsidR="005842AA" w:rsidRPr="00627DFB" w:rsidRDefault="005842AA" w:rsidP="007C6C1C">
            <w:pPr>
              <w:pStyle w:val="ListParagraph"/>
              <w:numPr>
                <w:ilvl w:val="0"/>
                <w:numId w:val="25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ጀመር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7DFB"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="00627DF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-8)</w:t>
            </w:r>
          </w:p>
          <w:p w14:paraId="20379C91" w14:textId="401DC1D3" w:rsidR="005842AA" w:rsidRPr="00627DFB" w:rsidRDefault="005842AA" w:rsidP="007C6C1C">
            <w:pPr>
              <w:pStyle w:val="ListParagraph"/>
              <w:numPr>
                <w:ilvl w:val="0"/>
                <w:numId w:val="25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ሁለ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7DFB"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="00627DF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9-12)</w:t>
            </w:r>
          </w:p>
          <w:p w14:paraId="107E3C52" w14:textId="09B708C9" w:rsidR="005842AA" w:rsidRPr="00627DFB" w:rsidRDefault="005842AA" w:rsidP="007C6C1C">
            <w:pPr>
              <w:pStyle w:val="ListParagraph"/>
              <w:numPr>
                <w:ilvl w:val="0"/>
                <w:numId w:val="25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ሶስ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627D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gridSpan w:val="2"/>
          </w:tcPr>
          <w:p w14:paraId="55DCE0DE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B7EA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2612D2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ACF9CD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6A12624E" w14:textId="77777777" w:rsidTr="009F6556">
        <w:trPr>
          <w:trHeight w:val="138"/>
        </w:trPr>
        <w:tc>
          <w:tcPr>
            <w:tcW w:w="990" w:type="dxa"/>
          </w:tcPr>
          <w:p w14:paraId="249F6C5C" w14:textId="2091878C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  <w:p w14:paraId="130CCA6F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0" w:type="dxa"/>
          </w:tcPr>
          <w:p w14:paraId="6CBEC2F6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ዋ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ራ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ድ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D4A51DF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ሌላት</w:t>
            </w:r>
            <w:proofErr w:type="spellEnd"/>
          </w:p>
          <w:p w14:paraId="5733D79D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ንግስ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ሰራተኛ</w:t>
            </w:r>
            <w:proofErr w:type="spellEnd"/>
          </w:p>
          <w:p w14:paraId="7AE388C2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ኢ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27DFB">
              <w:rPr>
                <w:rFonts w:ascii="Nyala" w:hAnsi="Nyala" w:cs="Nyala"/>
                <w:sz w:val="24"/>
                <w:szCs w:val="24"/>
              </w:rPr>
              <w:t>መንግስታዊተቃ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ሰራተኛ</w:t>
            </w:r>
            <w:proofErr w:type="spellEnd"/>
          </w:p>
          <w:p w14:paraId="06027BCF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ግ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ድር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ቅጥረኛ</w:t>
            </w:r>
            <w:proofErr w:type="spellEnd"/>
          </w:p>
          <w:p w14:paraId="28545518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ራ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ራ</w:t>
            </w:r>
            <w:proofErr w:type="spellEnd"/>
          </w:p>
          <w:p w14:paraId="46514998" w14:textId="77777777" w:rsidR="005842AA" w:rsidRPr="00627DFB" w:rsidRDefault="005842AA" w:rsidP="004823F0">
            <w:pPr>
              <w:pStyle w:val="ListParagraph"/>
              <w:numPr>
                <w:ilvl w:val="0"/>
                <w:numId w:val="1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ግለፁ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710" w:type="dxa"/>
            <w:gridSpan w:val="2"/>
          </w:tcPr>
          <w:p w14:paraId="378117D2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BB7B1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42EA6E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282B71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1771B5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71F6B4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49BA609B" w14:textId="77777777" w:rsidTr="009F6556">
        <w:trPr>
          <w:trHeight w:val="455"/>
        </w:trPr>
        <w:tc>
          <w:tcPr>
            <w:tcW w:w="990" w:type="dxa"/>
          </w:tcPr>
          <w:p w14:paraId="5E52418C" w14:textId="4C8BAE70" w:rsidR="005842AA" w:rsidRPr="00627DFB" w:rsidRDefault="00627DFB" w:rsidP="004823F0">
            <w:pPr>
              <w:pStyle w:val="ListParagraph"/>
              <w:tabs>
                <w:tab w:val="left" w:pos="1896"/>
              </w:tabs>
              <w:spacing w:line="276" w:lineRule="auto"/>
              <w:ind w:left="25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4050" w:type="dxa"/>
          </w:tcPr>
          <w:p w14:paraId="14A97154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ሃይማኖ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ድ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436D5259" w14:textId="77777777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ኦርቶዶክ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3FCE7F6" w14:textId="77777777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ፕሮቲስታንት</w:t>
            </w:r>
            <w:proofErr w:type="spellEnd"/>
          </w:p>
          <w:p w14:paraId="285BBB16" w14:textId="77777777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ድቬንቲስት</w:t>
            </w:r>
            <w:proofErr w:type="spellEnd"/>
          </w:p>
          <w:p w14:paraId="6224F1FD" w14:textId="77777777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ካቶሊክ</w:t>
            </w:r>
            <w:proofErr w:type="spellEnd"/>
          </w:p>
          <w:p w14:paraId="2B57D1F5" w14:textId="76706D7C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ሙስሊም</w:t>
            </w:r>
            <w:proofErr w:type="spellEnd"/>
          </w:p>
          <w:p w14:paraId="631E5D79" w14:textId="77777777" w:rsidR="005842AA" w:rsidRPr="00627DFB" w:rsidRDefault="005842AA" w:rsidP="007C6C1C">
            <w:pPr>
              <w:pStyle w:val="ListParagraph"/>
              <w:numPr>
                <w:ilvl w:val="0"/>
                <w:numId w:val="3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ግለፁ</w:t>
            </w:r>
            <w:proofErr w:type="spellEnd"/>
          </w:p>
        </w:tc>
        <w:tc>
          <w:tcPr>
            <w:tcW w:w="1710" w:type="dxa"/>
            <w:gridSpan w:val="2"/>
          </w:tcPr>
          <w:p w14:paraId="1EF4D103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0322B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71939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6F84A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402E6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D25958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060756C2" w14:textId="77777777" w:rsidTr="009F6556">
        <w:trPr>
          <w:trHeight w:val="1772"/>
        </w:trPr>
        <w:tc>
          <w:tcPr>
            <w:tcW w:w="990" w:type="dxa"/>
          </w:tcPr>
          <w:p w14:paraId="0E18F9C5" w14:textId="579916D5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4050" w:type="dxa"/>
          </w:tcPr>
          <w:p w14:paraId="6F32BDC6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አሁኑ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ሰ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ትዳ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ሁኔታ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መስላ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0C5479BB" w14:textId="77777777" w:rsidR="009F6556" w:rsidRPr="009F6556" w:rsidRDefault="005842AA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ያገባች</w:t>
            </w:r>
            <w:proofErr w:type="spellEnd"/>
          </w:p>
          <w:p w14:paraId="532F2180" w14:textId="77777777" w:rsidR="009F6556" w:rsidRPr="009F6556" w:rsidRDefault="00627DFB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እ</w:t>
            </w:r>
            <w:r w:rsidR="00143732" w:rsidRPr="009F6556">
              <w:rPr>
                <w:rFonts w:ascii="Nyala" w:hAnsi="Nyala" w:cs="Nyala"/>
                <w:sz w:val="24"/>
                <w:szCs w:val="24"/>
              </w:rPr>
              <w:t>ጮኛ</w:t>
            </w:r>
            <w:proofErr w:type="spellEnd"/>
          </w:p>
          <w:p w14:paraId="77591517" w14:textId="77777777" w:rsidR="009F6556" w:rsidRPr="009F6556" w:rsidRDefault="005842AA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ያላገባች</w:t>
            </w:r>
            <w:proofErr w:type="spellEnd"/>
          </w:p>
          <w:p w14:paraId="0A716CB0" w14:textId="77777777" w:rsidR="009F6556" w:rsidRPr="009F6556" w:rsidRDefault="003D6410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የሞተባት</w:t>
            </w:r>
            <w:proofErr w:type="spellEnd"/>
          </w:p>
          <w:p w14:paraId="4654090E" w14:textId="77777777" w:rsidR="009F6556" w:rsidRPr="009F6556" w:rsidRDefault="003D6410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የተፋታች</w:t>
            </w:r>
            <w:proofErr w:type="spellEnd"/>
          </w:p>
          <w:p w14:paraId="5BEB97C1" w14:textId="15C1C94B" w:rsidR="005842AA" w:rsidRPr="009F6556" w:rsidRDefault="005842AA" w:rsidP="007C6C1C">
            <w:pPr>
              <w:pStyle w:val="ListParagraph"/>
              <w:numPr>
                <w:ilvl w:val="0"/>
                <w:numId w:val="68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የተለያየች</w:t>
            </w:r>
            <w:proofErr w:type="spellEnd"/>
          </w:p>
        </w:tc>
        <w:tc>
          <w:tcPr>
            <w:tcW w:w="1710" w:type="dxa"/>
            <w:gridSpan w:val="2"/>
          </w:tcPr>
          <w:p w14:paraId="7829B328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12CB1F" w14:textId="7630951A" w:rsidR="00627DFB" w:rsidRPr="009F6556" w:rsidRDefault="00581982" w:rsidP="009F6556">
            <w:p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መልሱ</w:t>
            </w:r>
            <w:proofErr w:type="spellEnd"/>
            <w:r w:rsidRPr="009F6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54C6" w:rsidRPr="009F6556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proofErr w:type="spellStart"/>
            <w:r w:rsidRPr="009F6556">
              <w:rPr>
                <w:rFonts w:ascii="Nyala" w:hAnsi="Nyala" w:cs="Nyala"/>
                <w:sz w:val="24"/>
                <w:szCs w:val="24"/>
              </w:rPr>
              <w:t>ያገባች</w:t>
            </w:r>
            <w:proofErr w:type="spellEnd"/>
            <w:r w:rsidR="00FA54C6" w:rsidRPr="009F6556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Pr="009F6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6556" w:rsidRPr="009F6556">
              <w:rPr>
                <w:rFonts w:ascii="Nyala" w:hAnsi="Nyala" w:cs="Times New Roman"/>
                <w:sz w:val="24"/>
                <w:szCs w:val="24"/>
              </w:rPr>
              <w:t>፣</w:t>
            </w:r>
            <w:proofErr w:type="spellStart"/>
            <w:r w:rsidR="009F6556" w:rsidRPr="009F6556">
              <w:rPr>
                <w:rFonts w:ascii="Nyala" w:hAnsi="Nyala" w:cs="Nyala"/>
                <w:sz w:val="24"/>
                <w:szCs w:val="24"/>
              </w:rPr>
              <w:t>እጮኛ</w:t>
            </w:r>
            <w:proofErr w:type="spellEnd"/>
            <w:r w:rsidR="009F6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ካልሆነ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.108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ሂዱ</w:t>
            </w:r>
            <w:proofErr w:type="spellEnd"/>
          </w:p>
        </w:tc>
      </w:tr>
      <w:tr w:rsidR="005842AA" w:rsidRPr="00627DFB" w14:paraId="71480B1C" w14:textId="77777777" w:rsidTr="009F6556">
        <w:trPr>
          <w:trHeight w:val="350"/>
        </w:trPr>
        <w:tc>
          <w:tcPr>
            <w:tcW w:w="990" w:type="dxa"/>
          </w:tcPr>
          <w:p w14:paraId="6297F291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06.</w:t>
            </w:r>
          </w:p>
        </w:tc>
        <w:tc>
          <w:tcPr>
            <w:tcW w:w="4050" w:type="dxa"/>
          </w:tcPr>
          <w:p w14:paraId="7A419750" w14:textId="0D5FDD8A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</w:t>
            </w:r>
            <w:r w:rsidR="00143732">
              <w:rPr>
                <w:rFonts w:ascii="Nyala" w:hAnsi="Nyala" w:cs="Times New Roman"/>
                <w:sz w:val="24"/>
                <w:szCs w:val="24"/>
              </w:rPr>
              <w:t>ጉዋ</w:t>
            </w:r>
            <w:r w:rsidRPr="00627DFB">
              <w:rPr>
                <w:rFonts w:ascii="Nyala" w:hAnsi="Nyala" w:cs="Nyala"/>
                <w:sz w:val="24"/>
                <w:szCs w:val="24"/>
              </w:rPr>
              <w:t>ደ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ዋ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ስራ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ድነው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?</w:t>
            </w:r>
          </w:p>
        </w:tc>
        <w:tc>
          <w:tcPr>
            <w:tcW w:w="3870" w:type="dxa"/>
          </w:tcPr>
          <w:p w14:paraId="0C6155C7" w14:textId="77777777" w:rsidR="00143732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ስራ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ሌለው</w:t>
            </w:r>
            <w:proofErr w:type="spellEnd"/>
          </w:p>
          <w:p w14:paraId="6A827F9B" w14:textId="77777777" w:rsidR="00143732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መንግስ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ሰራተኛ</w:t>
            </w:r>
            <w:proofErr w:type="spellEnd"/>
          </w:p>
          <w:p w14:paraId="74BA5C83" w14:textId="77777777" w:rsidR="00143732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ኢ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43732">
              <w:rPr>
                <w:rFonts w:ascii="Nyala" w:hAnsi="Nyala" w:cs="Nyala"/>
                <w:sz w:val="24"/>
                <w:szCs w:val="24"/>
              </w:rPr>
              <w:t>መንግስታዊተቃም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ሰራተኛ</w:t>
            </w:r>
            <w:proofErr w:type="spellEnd"/>
          </w:p>
          <w:p w14:paraId="33C40387" w14:textId="77777777" w:rsidR="00143732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ግል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ድርጅ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ቅጥረኛ</w:t>
            </w:r>
            <w:proofErr w:type="spellEnd"/>
          </w:p>
          <w:p w14:paraId="7B9B23B2" w14:textId="77777777" w:rsidR="00143732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ራ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ስራ</w:t>
            </w:r>
            <w:proofErr w:type="spellEnd"/>
          </w:p>
          <w:p w14:paraId="680CEDA1" w14:textId="4C9141EE" w:rsidR="005842AA" w:rsidRPr="00143732" w:rsidRDefault="005842AA" w:rsidP="007C6C1C">
            <w:pPr>
              <w:pStyle w:val="ListParagraph"/>
              <w:numPr>
                <w:ilvl w:val="0"/>
                <w:numId w:val="26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ይግለፁ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710" w:type="dxa"/>
            <w:gridSpan w:val="2"/>
          </w:tcPr>
          <w:p w14:paraId="530522B0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1094AE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24896A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B875CE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8C58E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3C1D97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5A9D36B4" w14:textId="77777777" w:rsidTr="009F6556">
        <w:trPr>
          <w:trHeight w:val="1335"/>
        </w:trPr>
        <w:tc>
          <w:tcPr>
            <w:tcW w:w="990" w:type="dxa"/>
          </w:tcPr>
          <w:p w14:paraId="73DF2888" w14:textId="797034BB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7</w:t>
            </w:r>
          </w:p>
        </w:tc>
        <w:tc>
          <w:tcPr>
            <w:tcW w:w="4050" w:type="dxa"/>
          </w:tcPr>
          <w:p w14:paraId="5322D0E2" w14:textId="726D22E0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143732">
              <w:rPr>
                <w:rFonts w:ascii="Nyala" w:hAnsi="Nyala" w:cs="Times New Roman"/>
                <w:sz w:val="24"/>
                <w:szCs w:val="24"/>
              </w:rPr>
              <w:t>ጉዋ</w:t>
            </w:r>
            <w:r w:rsidRPr="00627DFB">
              <w:rPr>
                <w:rFonts w:ascii="Nyala" w:hAnsi="Nyala" w:cs="Nyala"/>
                <w:sz w:val="24"/>
                <w:szCs w:val="24"/>
              </w:rPr>
              <w:t>ደ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ጠናቀቀ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ፍት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627DFB">
              <w:rPr>
                <w:rFonts w:ascii="Nyala" w:hAnsi="Nyala" w:cs="Nyala"/>
                <w:sz w:val="24"/>
                <w:szCs w:val="24"/>
              </w:rPr>
              <w:t>ት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ድ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79B44218" w14:textId="241F0F3C" w:rsidR="005842AA" w:rsidRPr="00143732" w:rsidRDefault="005842AA" w:rsidP="007C6C1C">
            <w:pPr>
              <w:pStyle w:val="ListParagraph"/>
              <w:numPr>
                <w:ilvl w:val="0"/>
                <w:numId w:val="27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ያልተማረ</w:t>
            </w:r>
            <w:proofErr w:type="spellEnd"/>
          </w:p>
          <w:p w14:paraId="13588450" w14:textId="2A3ACEFC" w:rsidR="005842AA" w:rsidRPr="00143732" w:rsidRDefault="005842AA" w:rsidP="007C6C1C">
            <w:pPr>
              <w:pStyle w:val="ListParagraph"/>
              <w:numPr>
                <w:ilvl w:val="0"/>
                <w:numId w:val="27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መጀመርያ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3732">
              <w:rPr>
                <w:rFonts w:ascii="Nyala" w:hAnsi="Nyala" w:cs="Nyala"/>
                <w:sz w:val="24"/>
                <w:szCs w:val="24"/>
              </w:rPr>
              <w:t>ት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43732">
              <w:rPr>
                <w:rFonts w:ascii="Nyala" w:hAnsi="Nyala" w:cs="Nyala"/>
                <w:sz w:val="24"/>
                <w:szCs w:val="24"/>
              </w:rPr>
              <w:t>ት</w:t>
            </w:r>
            <w:r w:rsidR="00143732" w:rsidRPr="00143732">
              <w:rPr>
                <w:rFonts w:ascii="Nyala" w:hAnsi="Nyala" w:cs="Nyala"/>
                <w:sz w:val="24"/>
                <w:szCs w:val="24"/>
              </w:rPr>
              <w:t xml:space="preserve"> 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(1-8)</w:t>
            </w:r>
          </w:p>
          <w:p w14:paraId="45D8B2A0" w14:textId="2EF7824A" w:rsidR="005842AA" w:rsidRPr="00143732" w:rsidRDefault="005842AA" w:rsidP="007C6C1C">
            <w:pPr>
              <w:pStyle w:val="ListParagraph"/>
              <w:numPr>
                <w:ilvl w:val="0"/>
                <w:numId w:val="27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ሁለተኛ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3732">
              <w:rPr>
                <w:rFonts w:ascii="Nyala" w:hAnsi="Nyala" w:cs="Nyala"/>
                <w:sz w:val="24"/>
                <w:szCs w:val="24"/>
              </w:rPr>
              <w:t>ት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43732">
              <w:rPr>
                <w:rFonts w:ascii="Nyala" w:hAnsi="Nyala" w:cs="Nyala"/>
                <w:sz w:val="24"/>
                <w:szCs w:val="24"/>
              </w:rPr>
              <w:t>ት</w:t>
            </w:r>
            <w:r w:rsidR="00143732" w:rsidRPr="00143732">
              <w:rPr>
                <w:rFonts w:ascii="Nyala" w:hAnsi="Nyala" w:cs="Nyala"/>
                <w:sz w:val="24"/>
                <w:szCs w:val="24"/>
              </w:rPr>
              <w:t xml:space="preserve"> 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(9-12)</w:t>
            </w:r>
          </w:p>
          <w:p w14:paraId="25497B7E" w14:textId="4250E2AF" w:rsidR="005842AA" w:rsidRPr="00143732" w:rsidRDefault="005842AA" w:rsidP="007C6C1C">
            <w:pPr>
              <w:pStyle w:val="ListParagraph"/>
              <w:numPr>
                <w:ilvl w:val="0"/>
                <w:numId w:val="27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ሶስተኛ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ደረጃ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ከዛ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  <w:r w:rsidR="00143732" w:rsidRPr="00143732">
              <w:rPr>
                <w:rFonts w:ascii="Nyala" w:hAnsi="Nyala" w:cs="Nyala"/>
                <w:sz w:val="24"/>
                <w:szCs w:val="24"/>
              </w:rPr>
              <w:t xml:space="preserve"> 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(12</w:t>
            </w:r>
            <w:r w:rsidRPr="0014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  <w:r w:rsidRPr="001437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gridSpan w:val="2"/>
          </w:tcPr>
          <w:p w14:paraId="0F1362A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D286A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452BB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A6C340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74A7E42C" w14:textId="77777777" w:rsidTr="009F6556">
        <w:trPr>
          <w:trHeight w:val="737"/>
        </w:trPr>
        <w:tc>
          <w:tcPr>
            <w:tcW w:w="990" w:type="dxa"/>
          </w:tcPr>
          <w:p w14:paraId="5C488A08" w14:textId="74DDBB88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4050" w:type="dxa"/>
          </w:tcPr>
          <w:p w14:paraId="65E42B4C" w14:textId="377C88AD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ቤተሰባ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ውስጥ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</w:t>
            </w:r>
            <w:r w:rsidR="003D6410" w:rsidRPr="00627DFB">
              <w:rPr>
                <w:rFonts w:ascii="Nyala" w:hAnsi="Nyala" w:cs="Nyala"/>
                <w:sz w:val="24"/>
                <w:szCs w:val="24"/>
              </w:rPr>
              <w:t>ጤ</w:t>
            </w:r>
            <w:r w:rsidRPr="00627DFB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ሞ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FE044B2" w14:textId="77777777" w:rsidR="00143732" w:rsidRPr="00143732" w:rsidRDefault="005842AA" w:rsidP="007C6C1C">
            <w:pPr>
              <w:pStyle w:val="ListParagraph"/>
              <w:numPr>
                <w:ilvl w:val="0"/>
                <w:numId w:val="28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አለ</w:t>
            </w:r>
            <w:proofErr w:type="spellEnd"/>
          </w:p>
          <w:p w14:paraId="175A3CDF" w14:textId="3E3AC690" w:rsidR="005842AA" w:rsidRPr="00143732" w:rsidRDefault="005842AA" w:rsidP="007C6C1C">
            <w:pPr>
              <w:pStyle w:val="ListParagraph"/>
              <w:numPr>
                <w:ilvl w:val="0"/>
                <w:numId w:val="28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የለም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gridSpan w:val="2"/>
          </w:tcPr>
          <w:p w14:paraId="7BDDF413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E97E88" w14:textId="77777777" w:rsidR="005842AA" w:rsidRPr="00627DFB" w:rsidRDefault="005842AA" w:rsidP="004823F0">
            <w:pPr>
              <w:pStyle w:val="ListParagraph"/>
              <w:tabs>
                <w:tab w:val="left" w:pos="1896"/>
              </w:tabs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3732" w:rsidRPr="00627DFB" w14:paraId="32737998" w14:textId="77777777" w:rsidTr="009F6556">
        <w:trPr>
          <w:trHeight w:val="1430"/>
        </w:trPr>
        <w:tc>
          <w:tcPr>
            <w:tcW w:w="990" w:type="dxa"/>
          </w:tcPr>
          <w:p w14:paraId="4EFD7E6F" w14:textId="74C641F8" w:rsidR="00143732" w:rsidRPr="00627DFB" w:rsidRDefault="00143732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4050" w:type="dxa"/>
          </w:tcPr>
          <w:p w14:paraId="6DE8551E" w14:textId="66888B5C" w:rsidR="00143732" w:rsidRPr="00627DFB" w:rsidRDefault="00143732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Nyala" w:hAnsi="Nyala" w:cs="Nyala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ቴሌቪ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ራድዮ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ኢንተርኔ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ለ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ህ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ታዳምጫለ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ትመለከቻለ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130C7B3D" w14:textId="77777777" w:rsidR="00143732" w:rsidRPr="00143732" w:rsidRDefault="00143732" w:rsidP="007C6C1C">
            <w:pPr>
              <w:pStyle w:val="ListParagraph"/>
              <w:numPr>
                <w:ilvl w:val="0"/>
                <w:numId w:val="29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በየቀኑ</w:t>
            </w:r>
            <w:proofErr w:type="spellEnd"/>
          </w:p>
          <w:p w14:paraId="60E07D6B" w14:textId="77777777" w:rsidR="00143732" w:rsidRPr="00143732" w:rsidRDefault="00143732" w:rsidP="007C6C1C">
            <w:pPr>
              <w:pStyle w:val="ListParagraph"/>
              <w:numPr>
                <w:ilvl w:val="0"/>
                <w:numId w:val="29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በሳምን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አንዴ</w:t>
            </w:r>
            <w:proofErr w:type="spellEnd"/>
          </w:p>
          <w:p w14:paraId="2A27008D" w14:textId="77777777" w:rsidR="00143732" w:rsidRPr="00143732" w:rsidRDefault="00143732" w:rsidP="007C6C1C">
            <w:pPr>
              <w:pStyle w:val="ListParagraph"/>
              <w:numPr>
                <w:ilvl w:val="0"/>
                <w:numId w:val="29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በሳምን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ከአንድ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በታች</w:t>
            </w:r>
            <w:proofErr w:type="spellEnd"/>
          </w:p>
          <w:p w14:paraId="05165637" w14:textId="6970DEFA" w:rsidR="00143732" w:rsidRPr="00143732" w:rsidRDefault="00143732" w:rsidP="007C6C1C">
            <w:pPr>
              <w:pStyle w:val="ListParagraph"/>
              <w:numPr>
                <w:ilvl w:val="0"/>
                <w:numId w:val="29"/>
              </w:num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አዳምጨ</w:t>
            </w:r>
            <w:proofErr w:type="spellEnd"/>
            <w:r w:rsidRPr="00143732">
              <w:rPr>
                <w:rFonts w:ascii="Times New Roman" w:eastAsia="SimSun" w:hAnsi="Times New Roman" w:cs="Times New Roman"/>
                <w:sz w:val="24"/>
                <w:szCs w:val="24"/>
              </w:rPr>
              <w:t>/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ተመልክቼ</w:t>
            </w:r>
            <w:proofErr w:type="spellEnd"/>
            <w:r w:rsidRPr="001437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43732">
              <w:rPr>
                <w:rFonts w:ascii="Nyala" w:hAnsi="Nyala" w:cs="Nyala"/>
                <w:sz w:val="24"/>
                <w:szCs w:val="24"/>
              </w:rPr>
              <w:t>አላውቅም</w:t>
            </w:r>
            <w:proofErr w:type="spellEnd"/>
          </w:p>
        </w:tc>
        <w:tc>
          <w:tcPr>
            <w:tcW w:w="1710" w:type="dxa"/>
            <w:gridSpan w:val="2"/>
          </w:tcPr>
          <w:p w14:paraId="44F62843" w14:textId="77777777" w:rsidR="00143732" w:rsidRPr="00627DFB" w:rsidRDefault="00143732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6A66899D" w14:textId="77777777" w:rsidTr="009F6556">
        <w:trPr>
          <w:trHeight w:val="1155"/>
        </w:trPr>
        <w:tc>
          <w:tcPr>
            <w:tcW w:w="990" w:type="dxa"/>
          </w:tcPr>
          <w:p w14:paraId="62E2DE78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D7E82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0.</w:t>
            </w:r>
          </w:p>
        </w:tc>
        <w:tc>
          <w:tcPr>
            <w:tcW w:w="4050" w:type="dxa"/>
          </w:tcPr>
          <w:p w14:paraId="4D6AFDB1" w14:textId="7ED27076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ቤተሰባ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</w:t>
            </w:r>
            <w:r w:rsidR="00EC63F8" w:rsidRPr="00627DFB">
              <w:rPr>
                <w:rFonts w:ascii="Nyala" w:hAnsi="Nyala" w:cs="Nyala"/>
                <w:sz w:val="24"/>
                <w:szCs w:val="24"/>
              </w:rPr>
              <w:t>ጤ</w:t>
            </w:r>
            <w:r w:rsidRPr="00627DFB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ገልግሎ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ሚያስፈልግ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ውሳኔ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ሰጠ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</w:p>
        </w:tc>
        <w:tc>
          <w:tcPr>
            <w:tcW w:w="3870" w:type="dxa"/>
          </w:tcPr>
          <w:p w14:paraId="1C935F8C" w14:textId="77777777" w:rsidR="005842AA" w:rsidRPr="00627DFB" w:rsidRDefault="005842AA" w:rsidP="007C6C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ኔ</w:t>
            </w:r>
            <w:proofErr w:type="spellEnd"/>
          </w:p>
          <w:p w14:paraId="5CC53515" w14:textId="77777777" w:rsidR="005842AA" w:rsidRPr="00627DFB" w:rsidRDefault="005842AA" w:rsidP="007C6C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ቴ</w:t>
            </w:r>
            <w:proofErr w:type="spellEnd"/>
          </w:p>
          <w:p w14:paraId="14923B73" w14:textId="652AEB1C" w:rsidR="005842AA" w:rsidRPr="004823F0" w:rsidRDefault="005842AA" w:rsidP="007C6C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ሁለታች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ጋራ</w:t>
            </w:r>
            <w:proofErr w:type="spellEnd"/>
          </w:p>
          <w:p w14:paraId="3A8A8323" w14:textId="740CB315" w:rsidR="004823F0" w:rsidRPr="00627DFB" w:rsidRDefault="004823F0" w:rsidP="007C6C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Nyala" w:hAnsi="Nyala" w:cs="Times New Roman"/>
                <w:sz w:val="24"/>
                <w:szCs w:val="24"/>
              </w:rPr>
              <w:t>ወላጆች</w:t>
            </w:r>
            <w:proofErr w:type="spellEnd"/>
          </w:p>
          <w:p w14:paraId="48FF75EE" w14:textId="1851FA07" w:rsidR="005842AA" w:rsidRPr="00627DFB" w:rsidRDefault="005842AA" w:rsidP="007C6C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ሰ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……</w:t>
            </w:r>
          </w:p>
        </w:tc>
        <w:tc>
          <w:tcPr>
            <w:tcW w:w="1710" w:type="dxa"/>
            <w:gridSpan w:val="2"/>
          </w:tcPr>
          <w:p w14:paraId="0B5C0C6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55405B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2DAF2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E6415E" w14:textId="77777777" w:rsidR="005842AA" w:rsidRPr="00627DFB" w:rsidRDefault="005842AA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4AA131BE" w14:textId="77777777" w:rsidTr="009F6556">
        <w:trPr>
          <w:trHeight w:val="1430"/>
        </w:trPr>
        <w:tc>
          <w:tcPr>
            <w:tcW w:w="990" w:type="dxa"/>
          </w:tcPr>
          <w:p w14:paraId="7ABA3D66" w14:textId="60CCAB81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55D26B70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ቤተሰባ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ስተዳዳሪ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ባው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7FBC591C" w14:textId="77777777" w:rsidR="004823F0" w:rsidRPr="004823F0" w:rsidRDefault="005842AA" w:rsidP="007C6C1C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እኔ</w:t>
            </w:r>
            <w:proofErr w:type="spellEnd"/>
          </w:p>
          <w:p w14:paraId="7E2E1529" w14:textId="77777777" w:rsidR="004823F0" w:rsidRPr="004823F0" w:rsidRDefault="005842AA" w:rsidP="007C6C1C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ባለቤቴ</w:t>
            </w:r>
            <w:proofErr w:type="spellEnd"/>
          </w:p>
          <w:p w14:paraId="2D4ECE4D" w14:textId="77777777" w:rsidR="004823F0" w:rsidRPr="004823F0" w:rsidRDefault="00EC63F8" w:rsidP="007C6C1C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ሁለታችን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ጋራ</w:t>
            </w:r>
            <w:proofErr w:type="spellEnd"/>
          </w:p>
          <w:p w14:paraId="2C65EC87" w14:textId="33CBD247" w:rsidR="005842AA" w:rsidRPr="004823F0" w:rsidRDefault="005842AA" w:rsidP="007C6C1C">
            <w:pPr>
              <w:pStyle w:val="ListParagraph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ሰው</w:t>
            </w:r>
            <w:proofErr w:type="spellEnd"/>
          </w:p>
        </w:tc>
        <w:tc>
          <w:tcPr>
            <w:tcW w:w="1710" w:type="dxa"/>
            <w:gridSpan w:val="2"/>
          </w:tcPr>
          <w:p w14:paraId="5D2FC305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5977B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BBF48A" w14:textId="77777777" w:rsidR="005842AA" w:rsidRPr="00627DFB" w:rsidRDefault="005842AA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33DCA652" w14:textId="77777777" w:rsidTr="009F6556">
        <w:trPr>
          <w:trHeight w:val="108"/>
        </w:trPr>
        <w:tc>
          <w:tcPr>
            <w:tcW w:w="990" w:type="dxa"/>
          </w:tcPr>
          <w:p w14:paraId="24FE172C" w14:textId="0CBB93D0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42CBC1F5" w14:textId="58171D0C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በ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ርግዝና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ድሜ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1DDCBF14" w14:textId="3C74A9DA" w:rsidR="005842AA" w:rsidRPr="004823F0" w:rsidRDefault="005842AA" w:rsidP="004823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89B2B65" w14:textId="77777777" w:rsidR="005842AA" w:rsidRPr="00627DFB" w:rsidRDefault="005842AA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5AC57470" w14:textId="77777777" w:rsidTr="009F6556">
        <w:trPr>
          <w:trHeight w:val="150"/>
        </w:trPr>
        <w:tc>
          <w:tcPr>
            <w:tcW w:w="990" w:type="dxa"/>
          </w:tcPr>
          <w:p w14:paraId="32E56F75" w14:textId="3418F4D0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26F1A2EA" w14:textId="793A9946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ጠቅላ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ርገዘሻል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1F03A275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697C25DD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27661E73" w14:textId="77777777" w:rsidTr="009F6556">
        <w:trPr>
          <w:trHeight w:val="135"/>
        </w:trPr>
        <w:tc>
          <w:tcPr>
            <w:tcW w:w="990" w:type="dxa"/>
          </w:tcPr>
          <w:p w14:paraId="6410CEC4" w14:textId="5F992798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73D92C7C" w14:textId="421D4DB3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ጠቅላ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ልደሻል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D8C97D7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5AA0A9E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28294BF4" w14:textId="77777777" w:rsidTr="009F6556">
        <w:trPr>
          <w:trHeight w:val="123"/>
        </w:trPr>
        <w:tc>
          <w:tcPr>
            <w:tcW w:w="990" w:type="dxa"/>
          </w:tcPr>
          <w:p w14:paraId="13AAED75" w14:textId="37E31D5B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1F646684" w14:textId="24754679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አሁኑ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ሰ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ህይወ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ሉ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ጆ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ሉሽ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9BD9497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8FA5F5D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09050B20" w14:textId="77777777" w:rsidTr="009F6556">
        <w:trPr>
          <w:trHeight w:val="135"/>
        </w:trPr>
        <w:tc>
          <w:tcPr>
            <w:tcW w:w="990" w:type="dxa"/>
          </w:tcPr>
          <w:p w14:paraId="535388F6" w14:textId="115E030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46BA1D7C" w14:textId="1D8578BA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ውር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ጋጥሞ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ውቃል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D09E8E6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038AB01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184DFD39" w14:textId="77777777" w:rsidTr="009F6556">
        <w:trPr>
          <w:trHeight w:val="353"/>
        </w:trPr>
        <w:tc>
          <w:tcPr>
            <w:tcW w:w="990" w:type="dxa"/>
          </w:tcPr>
          <w:p w14:paraId="21888239" w14:textId="280D33B5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0CF89602" w14:textId="09C230B3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ሰባ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ጉ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ሁነ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ይ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ደተወ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ሞተብ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ለ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379F8146" w14:textId="77777777" w:rsidR="005842AA" w:rsidRPr="00627DFB" w:rsidRDefault="005842AA" w:rsidP="004823F0">
            <w:pPr>
              <w:pStyle w:val="ListParagraph"/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7D2F3D42" w14:textId="77777777" w:rsidR="005842AA" w:rsidRPr="00627DFB" w:rsidRDefault="005842AA" w:rsidP="004823F0">
            <w:pPr>
              <w:pStyle w:val="ListParagraph"/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504051D8" w14:textId="77777777" w:rsidTr="009F6556">
        <w:trPr>
          <w:trHeight w:val="675"/>
        </w:trPr>
        <w:tc>
          <w:tcPr>
            <w:tcW w:w="990" w:type="dxa"/>
          </w:tcPr>
          <w:p w14:paraId="02F82B15" w14:textId="23D2AB44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05998106" w14:textId="78CBE6B6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ወለድ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ላንቺ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  <w:p w14:paraId="6CF78617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0" w:type="dxa"/>
          </w:tcPr>
          <w:p w14:paraId="67DB2C4B" w14:textId="77777777" w:rsidR="004823F0" w:rsidRPr="004823F0" w:rsidRDefault="000143EF" w:rsidP="007C6C1C">
            <w:pPr>
              <w:pStyle w:val="ListParagraph"/>
              <w:numPr>
                <w:ilvl w:val="0"/>
                <w:numId w:val="31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ኣንደኛ</w:t>
            </w:r>
            <w:proofErr w:type="spellEnd"/>
          </w:p>
          <w:p w14:paraId="790C0F2F" w14:textId="77777777" w:rsidR="004823F0" w:rsidRPr="004823F0" w:rsidRDefault="000143EF" w:rsidP="007C6C1C">
            <w:pPr>
              <w:pStyle w:val="ListParagraph"/>
              <w:numPr>
                <w:ilvl w:val="0"/>
                <w:numId w:val="31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ሁለተኛ</w:t>
            </w:r>
            <w:proofErr w:type="spellEnd"/>
          </w:p>
          <w:p w14:paraId="5007454C" w14:textId="77777777" w:rsidR="004823F0" w:rsidRPr="004823F0" w:rsidRDefault="000143EF" w:rsidP="007C6C1C">
            <w:pPr>
              <w:pStyle w:val="ListParagraph"/>
              <w:numPr>
                <w:ilvl w:val="0"/>
                <w:numId w:val="31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ሶስተኛ</w:t>
            </w:r>
            <w:proofErr w:type="spellEnd"/>
          </w:p>
          <w:p w14:paraId="6EE0190E" w14:textId="1769C716" w:rsidR="000143EF" w:rsidRPr="004823F0" w:rsidRDefault="000143EF" w:rsidP="007C6C1C">
            <w:pPr>
              <w:pStyle w:val="ListParagraph"/>
              <w:numPr>
                <w:ilvl w:val="0"/>
                <w:numId w:val="31"/>
              </w:numPr>
              <w:tabs>
                <w:tab w:val="left" w:pos="189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23F0">
              <w:rPr>
                <w:rFonts w:ascii="Nyala" w:hAnsi="Nyala" w:cs="Nyala"/>
                <w:sz w:val="24"/>
                <w:szCs w:val="24"/>
              </w:rPr>
              <w:t>ከ</w:t>
            </w:r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ኣራ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</w:p>
        </w:tc>
        <w:tc>
          <w:tcPr>
            <w:tcW w:w="1710" w:type="dxa"/>
            <w:gridSpan w:val="2"/>
          </w:tcPr>
          <w:p w14:paraId="262E109E" w14:textId="77777777" w:rsidR="005842AA" w:rsidRPr="00627DFB" w:rsidRDefault="005842AA" w:rsidP="004823F0">
            <w:pPr>
              <w:pStyle w:val="ListParagraph"/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367E9241" w14:textId="77777777" w:rsidTr="009F6556">
        <w:trPr>
          <w:trHeight w:val="885"/>
        </w:trPr>
        <w:tc>
          <w:tcPr>
            <w:tcW w:w="990" w:type="dxa"/>
          </w:tcPr>
          <w:p w14:paraId="4E909A25" w14:textId="1A253C5F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050" w:type="dxa"/>
          </w:tcPr>
          <w:p w14:paraId="1C764CA5" w14:textId="615542C6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ሽ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ታረግ</w:t>
            </w:r>
            <w:r w:rsidR="0045367B" w:rsidRPr="00627DFB">
              <w:rPr>
                <w:rFonts w:ascii="Nyala" w:hAnsi="Nyala" w:cs="Nyala"/>
                <w:sz w:val="24"/>
                <w:szCs w:val="24"/>
              </w:rPr>
              <w:t>ዢ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ፈልገ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45367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?</w:t>
            </w:r>
            <w:proofErr w:type="gramEnd"/>
          </w:p>
        </w:tc>
        <w:tc>
          <w:tcPr>
            <w:tcW w:w="3870" w:type="dxa"/>
          </w:tcPr>
          <w:p w14:paraId="01670932" w14:textId="77777777" w:rsidR="005842AA" w:rsidRPr="00627DFB" w:rsidRDefault="005842AA" w:rsidP="007C6C1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D87FEE" w14:textId="77777777" w:rsidR="005842AA" w:rsidRPr="00627DFB" w:rsidRDefault="005842AA" w:rsidP="007C6C1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ቆ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ብየ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ርገ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ፈልጌ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54B0B337" w14:textId="77777777" w:rsidR="005842AA" w:rsidRPr="00627DFB" w:rsidRDefault="005842AA" w:rsidP="007C6C1C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ጭራ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ልፈለኩት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1710" w:type="dxa"/>
            <w:gridSpan w:val="2"/>
          </w:tcPr>
          <w:p w14:paraId="19D81D8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6C19D" w14:textId="77777777" w:rsidR="005842AA" w:rsidRPr="00627DFB" w:rsidRDefault="005842AA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1D592EA5" w14:textId="77777777" w:rsidTr="009F6556">
        <w:trPr>
          <w:trHeight w:val="244"/>
        </w:trPr>
        <w:tc>
          <w:tcPr>
            <w:tcW w:w="990" w:type="dxa"/>
          </w:tcPr>
          <w:p w14:paraId="30BDA8F2" w14:textId="3D92F859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050" w:type="dxa"/>
          </w:tcPr>
          <w:p w14:paraId="770723E0" w14:textId="77777777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ዋነኝነ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ገኘ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</w:p>
        </w:tc>
        <w:tc>
          <w:tcPr>
            <w:tcW w:w="3870" w:type="dxa"/>
          </w:tcPr>
          <w:p w14:paraId="67F85204" w14:textId="77777777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ቴሌቪዝን</w:t>
            </w:r>
            <w:proofErr w:type="spellEnd"/>
          </w:p>
          <w:p w14:paraId="3C6F5738" w14:textId="77777777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ራድዮ</w:t>
            </w:r>
            <w:proofErr w:type="spellEnd"/>
          </w:p>
          <w:p w14:paraId="1671CB2D" w14:textId="77777777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ጎረቤ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Ù</w:t>
            </w:r>
            <w:r w:rsidRPr="00627DFB">
              <w:rPr>
                <w:rFonts w:ascii="Nyala" w:hAnsi="Nyala" w:cs="Nyala"/>
                <w:sz w:val="24"/>
                <w:szCs w:val="24"/>
              </w:rPr>
              <w:t>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ዘመድ</w:t>
            </w:r>
            <w:proofErr w:type="spellEnd"/>
          </w:p>
          <w:p w14:paraId="268C29EF" w14:textId="145E0C2C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</w:t>
            </w:r>
            <w:r w:rsidR="0045367B" w:rsidRPr="00627DFB">
              <w:rPr>
                <w:rFonts w:ascii="Nyala" w:hAnsi="Nyala" w:cs="Nyala"/>
                <w:sz w:val="24"/>
                <w:szCs w:val="24"/>
              </w:rPr>
              <w:t>ጤ</w:t>
            </w:r>
            <w:r w:rsidRPr="00627DFB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ሞያ</w:t>
            </w:r>
            <w:proofErr w:type="spellEnd"/>
          </w:p>
          <w:p w14:paraId="6A316C38" w14:textId="77777777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ጋዜጣ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ፅሄት</w:t>
            </w:r>
            <w:proofErr w:type="spellEnd"/>
          </w:p>
          <w:p w14:paraId="05119B9B" w14:textId="77777777" w:rsidR="005842AA" w:rsidRPr="00627DFB" w:rsidRDefault="005842AA" w:rsidP="007C6C1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lastRenderedPageBreak/>
              <w:t>ሌ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ግለፁ</w:t>
            </w:r>
            <w:proofErr w:type="spellEnd"/>
          </w:p>
        </w:tc>
        <w:tc>
          <w:tcPr>
            <w:tcW w:w="1710" w:type="dxa"/>
            <w:gridSpan w:val="2"/>
          </w:tcPr>
          <w:p w14:paraId="0F8B3512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7FAA02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AA10F4" w14:textId="77777777" w:rsidR="005842AA" w:rsidRPr="00627DFB" w:rsidRDefault="005842AA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60C0038A" w14:textId="77777777" w:rsidTr="009F6556">
        <w:trPr>
          <w:trHeight w:val="255"/>
        </w:trPr>
        <w:tc>
          <w:tcPr>
            <w:tcW w:w="990" w:type="dxa"/>
          </w:tcPr>
          <w:p w14:paraId="015F26CB" w14:textId="374ABC22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3A5FEBB9" w14:textId="41FA5830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ናቶ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367B" w:rsidRPr="00627DFB">
              <w:rPr>
                <w:rFonts w:ascii="Nyala" w:hAnsi="Nyala" w:cs="Nyala"/>
                <w:sz w:val="24"/>
                <w:szCs w:val="24"/>
              </w:rPr>
              <w:t>ጤና</w:t>
            </w:r>
            <w:proofErr w:type="spellEnd"/>
            <w:r w:rsidR="0045367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45367B"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627DFB">
              <w:rPr>
                <w:rFonts w:ascii="Nyala" w:hAnsi="Nyala" w:cs="Nyala"/>
                <w:sz w:val="24"/>
                <w:szCs w:val="24"/>
              </w:rPr>
              <w:t>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ድህረ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="0045367B" w:rsidRPr="00627DFB">
              <w:rPr>
                <w:rFonts w:ascii="Nyala" w:hAnsi="Nyala" w:cs="Nyala"/>
                <w:sz w:val="24"/>
                <w:szCs w:val="24"/>
              </w:rPr>
              <w:t>ጤ</w:t>
            </w:r>
            <w:r w:rsidRPr="00627DFB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Ì</w:t>
            </w:r>
            <w:r w:rsidRPr="00627DFB">
              <w:rPr>
                <w:rFonts w:ascii="Nyala" w:hAnsi="Nyala" w:cs="Nyala"/>
                <w:sz w:val="24"/>
                <w:szCs w:val="24"/>
              </w:rPr>
              <w:t>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ምታደር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ጣ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ምትቀርቢያ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367B" w:rsidRPr="00627DFB">
              <w:rPr>
                <w:rFonts w:ascii="Nyala" w:hAnsi="Nyala" w:cs="Nyala"/>
                <w:sz w:val="24"/>
                <w:szCs w:val="24"/>
              </w:rPr>
              <w:t>ጉዋ</w:t>
            </w:r>
            <w:r w:rsidRPr="00627DFB">
              <w:rPr>
                <w:rFonts w:ascii="Nyala" w:hAnsi="Nyala" w:cs="Nyala"/>
                <w:sz w:val="24"/>
                <w:szCs w:val="24"/>
              </w:rPr>
              <w:t>ደኛ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ለችሽ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4CA2AB71" w14:textId="77777777" w:rsidR="004823F0" w:rsidRPr="004823F0" w:rsidRDefault="005842AA" w:rsidP="007C6C1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7A4FA946" w14:textId="695A6A08" w:rsidR="005842AA" w:rsidRPr="004823F0" w:rsidRDefault="005842AA" w:rsidP="007C6C1C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</w:tc>
        <w:tc>
          <w:tcPr>
            <w:tcW w:w="1710" w:type="dxa"/>
            <w:gridSpan w:val="2"/>
          </w:tcPr>
          <w:p w14:paraId="603B5F33" w14:textId="36FD57A2" w:rsidR="005842AA" w:rsidRPr="00627DFB" w:rsidRDefault="009F6556" w:rsidP="009F655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ል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'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'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ሆነ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ሂዱ</w:t>
            </w:r>
            <w:proofErr w:type="spellEnd"/>
          </w:p>
        </w:tc>
      </w:tr>
      <w:tr w:rsidR="005842AA" w:rsidRPr="00627DFB" w14:paraId="47E2E309" w14:textId="77777777" w:rsidTr="009F6556">
        <w:trPr>
          <w:trHeight w:val="229"/>
        </w:trPr>
        <w:tc>
          <w:tcPr>
            <w:tcW w:w="990" w:type="dxa"/>
          </w:tcPr>
          <w:p w14:paraId="4154A112" w14:textId="7335A408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66B40481" w14:textId="1797F588" w:rsidR="005842AA" w:rsidRPr="00627DFB" w:rsidRDefault="004536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ጉዋ</w:t>
            </w:r>
            <w:r w:rsidR="005842AA" w:rsidRPr="00627DFB">
              <w:rPr>
                <w:rFonts w:ascii="Nyala" w:hAnsi="Nyala" w:cs="Nyala"/>
                <w:sz w:val="24"/>
                <w:szCs w:val="24"/>
              </w:rPr>
              <w:t>ደ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የእናቶች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5842AA" w:rsidRPr="00627DFB">
              <w:rPr>
                <w:rFonts w:ascii="Nyala" w:hAnsi="Nyala" w:cs="Nyala"/>
                <w:sz w:val="24"/>
                <w:szCs w:val="24"/>
              </w:rPr>
              <w:t>ቅድመ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ድህረ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እንድታደርጊ</w:t>
            </w:r>
            <w:proofErr w:type="spellEnd"/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842AA" w:rsidRPr="00627DFB">
              <w:rPr>
                <w:rFonts w:ascii="Nyala" w:hAnsi="Nyala" w:cs="Nyala"/>
                <w:sz w:val="24"/>
                <w:szCs w:val="24"/>
              </w:rPr>
              <w:t>ታበረታታሻለች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  <w:r w:rsidR="005842AA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870" w:type="dxa"/>
          </w:tcPr>
          <w:p w14:paraId="0A91B667" w14:textId="77777777" w:rsidR="004823F0" w:rsidRPr="004823F0" w:rsidRDefault="005842AA" w:rsidP="007C6C1C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489AA424" w14:textId="05C5A683" w:rsidR="005842AA" w:rsidRPr="004823F0" w:rsidRDefault="005842AA" w:rsidP="007C6C1C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</w:tc>
        <w:tc>
          <w:tcPr>
            <w:tcW w:w="1710" w:type="dxa"/>
            <w:gridSpan w:val="2"/>
          </w:tcPr>
          <w:p w14:paraId="6F97D550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DF4EE8" w14:textId="77777777" w:rsidR="005842AA" w:rsidRPr="00627DFB" w:rsidRDefault="005842AA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3695C7DB" w14:textId="77777777" w:rsidTr="009F6556">
        <w:trPr>
          <w:trHeight w:val="285"/>
        </w:trPr>
        <w:tc>
          <w:tcPr>
            <w:tcW w:w="990" w:type="dxa"/>
          </w:tcPr>
          <w:p w14:paraId="662CB86B" w14:textId="7661EA77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5CABCD24" w14:textId="18B982CA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ፍቅረ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ጋ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ሽ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ታረ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¢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ጉዳ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ለ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ህ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ትወያዩ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449B4BF" w14:textId="77777777" w:rsidR="004823F0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ሁለ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ገዜ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ወር</w:t>
            </w:r>
            <w:proofErr w:type="spellEnd"/>
          </w:p>
          <w:p w14:paraId="333FFE25" w14:textId="77777777" w:rsidR="004823F0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የወሩ</w:t>
            </w:r>
            <w:proofErr w:type="spellEnd"/>
          </w:p>
          <w:p w14:paraId="596FBE03" w14:textId="77777777" w:rsidR="004823F0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እርጉዝ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ነበርኩበ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ሁለ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ብቻ</w:t>
            </w:r>
            <w:proofErr w:type="spellEnd"/>
          </w:p>
          <w:p w14:paraId="79FFE201" w14:textId="77777777" w:rsidR="004823F0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እርጉዝ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በነበርኩበ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ን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ብቻ</w:t>
            </w:r>
            <w:proofErr w:type="spellEnd"/>
          </w:p>
          <w:p w14:paraId="7967A889" w14:textId="77777777" w:rsidR="004823F0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ምንም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ተወያይተን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ናውቅም</w:t>
            </w:r>
            <w:proofErr w:type="spellEnd"/>
          </w:p>
          <w:p w14:paraId="0ECACA05" w14:textId="31B149C4" w:rsidR="005842AA" w:rsidRPr="004823F0" w:rsidRDefault="005842AA" w:rsidP="007C6C1C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ባለቤ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ፍቅረኛ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</w:tc>
        <w:tc>
          <w:tcPr>
            <w:tcW w:w="1710" w:type="dxa"/>
            <w:gridSpan w:val="2"/>
          </w:tcPr>
          <w:p w14:paraId="14B4DF09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D1F1A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F298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9B881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57DBC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96E32C" w14:textId="77777777" w:rsidR="005842AA" w:rsidRPr="00627DFB" w:rsidRDefault="005842AA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7CC42F3F" w14:textId="77777777" w:rsidTr="009F6556">
        <w:trPr>
          <w:trHeight w:val="420"/>
        </w:trPr>
        <w:tc>
          <w:tcPr>
            <w:tcW w:w="990" w:type="dxa"/>
          </w:tcPr>
          <w:p w14:paraId="2B20F13B" w14:textId="593BA9F8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29D321A7" w14:textId="1FDB2BF8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ፍቅረ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ለ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ለው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መለካ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መስላል</w:t>
            </w:r>
            <w:proofErr w:type="spellEnd"/>
            <w:r w:rsidR="004823F0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0FAFF5EA" w14:textId="77777777" w:rsidR="004823F0" w:rsidRDefault="005842AA" w:rsidP="007C6C1C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ጥሩ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742153A" w14:textId="77777777" w:rsidR="004823F0" w:rsidRPr="004823F0" w:rsidRDefault="005842AA" w:rsidP="007C6C1C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ጥሩ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ይደ</w:t>
            </w:r>
            <w:r w:rsidR="00D64F8A" w:rsidRPr="004823F0">
              <w:rPr>
                <w:rFonts w:ascii="Nyala" w:hAnsi="Nyala" w:cs="Nyala"/>
                <w:sz w:val="24"/>
                <w:szCs w:val="24"/>
              </w:rPr>
              <w:t>ለም</w:t>
            </w:r>
            <w:proofErr w:type="spellEnd"/>
          </w:p>
          <w:p w14:paraId="4DDFC6C9" w14:textId="77777777" w:rsidR="004823F0" w:rsidRPr="004823F0" w:rsidRDefault="00D64F8A" w:rsidP="007C6C1C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መካከለኛ</w:t>
            </w:r>
            <w:proofErr w:type="spellEnd"/>
          </w:p>
          <w:p w14:paraId="0F6496FB" w14:textId="77777777" w:rsidR="004823F0" w:rsidRPr="004823F0" w:rsidRDefault="005842AA" w:rsidP="007C6C1C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ባለቤ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ፍቅረኛ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5B96F0E3" w14:textId="46F06522" w:rsidR="005842AA" w:rsidRPr="004823F0" w:rsidRDefault="005842AA" w:rsidP="007C6C1C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ለውቅም</w:t>
            </w:r>
            <w:proofErr w:type="spellEnd"/>
          </w:p>
        </w:tc>
        <w:tc>
          <w:tcPr>
            <w:tcW w:w="1710" w:type="dxa"/>
            <w:gridSpan w:val="2"/>
          </w:tcPr>
          <w:p w14:paraId="48A42D8C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4421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17DA86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2717AD" w14:textId="77777777" w:rsidR="005842AA" w:rsidRPr="00627DFB" w:rsidRDefault="005842AA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19EA9D97" w14:textId="77777777" w:rsidTr="009F6556">
        <w:trPr>
          <w:trHeight w:val="1065"/>
        </w:trPr>
        <w:tc>
          <w:tcPr>
            <w:tcW w:w="990" w:type="dxa"/>
          </w:tcPr>
          <w:p w14:paraId="0D557734" w14:textId="1E5E687C" w:rsidR="005842AA" w:rsidRPr="00627DFB" w:rsidRDefault="004823F0" w:rsidP="004823F0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22CACE59" w14:textId="42894FFC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45367B" w:rsidRPr="00627DFB">
              <w:rPr>
                <w:rFonts w:ascii="Nyala" w:hAnsi="Nyala" w:cs="Nyala"/>
                <w:sz w:val="24"/>
                <w:szCs w:val="24"/>
              </w:rPr>
              <w:t>ፍቅረኛሽ</w:t>
            </w:r>
            <w:proofErr w:type="spellEnd"/>
            <w:r w:rsidR="0045367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367B"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ታደርጊ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ብሮ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ሄዶ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ውቃል</w:t>
            </w:r>
            <w:proofErr w:type="spellEnd"/>
            <w:r w:rsidR="0045367B"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707BCC2C" w14:textId="77777777" w:rsidR="004823F0" w:rsidRPr="004823F0" w:rsidRDefault="005842AA" w:rsidP="007C6C1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34453213" w14:textId="77777777" w:rsidR="004823F0" w:rsidRPr="004823F0" w:rsidRDefault="005842AA" w:rsidP="007C6C1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30E60336" w14:textId="27604BB5" w:rsidR="005842AA" w:rsidRPr="004823F0" w:rsidRDefault="005842AA" w:rsidP="007C6C1C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ባለቤ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ፍቅረኛ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</w:tc>
        <w:tc>
          <w:tcPr>
            <w:tcW w:w="1710" w:type="dxa"/>
            <w:gridSpan w:val="2"/>
          </w:tcPr>
          <w:p w14:paraId="031605C3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E7C6D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C3ADAE" w14:textId="77777777" w:rsidR="005842AA" w:rsidRPr="00627DFB" w:rsidRDefault="005842AA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0507EA6D" w14:textId="77777777" w:rsidTr="009F6556">
        <w:trPr>
          <w:trHeight w:val="1125"/>
        </w:trPr>
        <w:tc>
          <w:tcPr>
            <w:tcW w:w="990" w:type="dxa"/>
          </w:tcPr>
          <w:p w14:paraId="58AC783B" w14:textId="41516599" w:rsidR="005842AA" w:rsidRPr="00627DFB" w:rsidRDefault="00ED7E55" w:rsidP="004823F0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4823F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6B8D491F" w14:textId="512097C1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ፍቅረ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ትክክ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ድታደርጊ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በረታታ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641FD9AB" w14:textId="77777777" w:rsidR="004823F0" w:rsidRPr="004823F0" w:rsidRDefault="004823F0" w:rsidP="007C6C1C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5F172336" w14:textId="77777777" w:rsidR="004823F0" w:rsidRPr="004823F0" w:rsidRDefault="004823F0" w:rsidP="007C6C1C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15A69C1C" w14:textId="4172759F" w:rsidR="005842AA" w:rsidRPr="004823F0" w:rsidRDefault="004823F0" w:rsidP="007C6C1C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ባለቤት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ፍቅረኛ</w:t>
            </w:r>
            <w:proofErr w:type="spellEnd"/>
            <w:r w:rsidRPr="004823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</w:tc>
        <w:tc>
          <w:tcPr>
            <w:tcW w:w="1710" w:type="dxa"/>
            <w:gridSpan w:val="2"/>
          </w:tcPr>
          <w:p w14:paraId="33BFAD13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F6FA4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16E0F" w14:textId="77777777" w:rsidR="005842AA" w:rsidRPr="00627DFB" w:rsidRDefault="005842AA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42AA" w:rsidRPr="00627DFB" w14:paraId="5A56E1C6" w14:textId="77777777" w:rsidTr="009F6556">
        <w:trPr>
          <w:trHeight w:val="224"/>
        </w:trPr>
        <w:tc>
          <w:tcPr>
            <w:tcW w:w="990" w:type="dxa"/>
          </w:tcPr>
          <w:p w14:paraId="1BB91B2F" w14:textId="7F315AA8" w:rsidR="005842AA" w:rsidRPr="00627DFB" w:rsidRDefault="00ED7E55" w:rsidP="00ED7E55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2754ADC5" w14:textId="6A6A9D0E" w:rsidR="005842AA" w:rsidRPr="00627DFB" w:rsidRDefault="005842AA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ቤ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ፍቅረኛ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ቀጠሮ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ቀንሽ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ዳትረሺ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ግዝ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0D95E5D1" w14:textId="77777777" w:rsidR="00ED7E55" w:rsidRPr="004823F0" w:rsidRDefault="00ED7E55" w:rsidP="007C6C1C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68D86827" w14:textId="77777777" w:rsidR="00ED7E55" w:rsidRPr="00ED7E55" w:rsidRDefault="00ED7E55" w:rsidP="007C6C1C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823F0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139C3A5A" w14:textId="32E07AEB" w:rsidR="005842AA" w:rsidRPr="00ED7E55" w:rsidRDefault="00ED7E55" w:rsidP="007C6C1C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ባለቤ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ፍቅረኛ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</w:tc>
        <w:tc>
          <w:tcPr>
            <w:tcW w:w="1710" w:type="dxa"/>
            <w:gridSpan w:val="2"/>
          </w:tcPr>
          <w:p w14:paraId="6B775859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853D60" w14:textId="77777777" w:rsidR="005842AA" w:rsidRPr="00627DFB" w:rsidRDefault="005842AA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BA6239" w14:textId="77777777" w:rsidR="005842AA" w:rsidRPr="00627DFB" w:rsidRDefault="005842AA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33ADDFD9" w14:textId="77777777" w:rsidTr="009F6556">
        <w:trPr>
          <w:trHeight w:val="210"/>
        </w:trPr>
        <w:tc>
          <w:tcPr>
            <w:tcW w:w="990" w:type="dxa"/>
          </w:tcPr>
          <w:p w14:paraId="52204431" w14:textId="15F930CA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3AE4EEC8" w14:textId="1718090A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ጅሽ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ታረግ</w:t>
            </w:r>
            <w:r w:rsidR="00926DE7" w:rsidRPr="00627DFB">
              <w:rPr>
                <w:rFonts w:ascii="Nyala" w:hAnsi="Nyala" w:cs="Nyala"/>
                <w:sz w:val="24"/>
                <w:szCs w:val="24"/>
              </w:rPr>
              <w:t>ዢ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ደረገል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0C5D9411" w14:textId="77777777" w:rsidR="00ED7E55" w:rsidRDefault="003B0DB3" w:rsidP="007C6C1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ሀኪም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ጠና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መኮንን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3232EE00" w14:textId="77777777" w:rsidR="00ED7E55" w:rsidRPr="00ED7E55" w:rsidRDefault="003B0DB3" w:rsidP="007C6C1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ር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ዋላጅ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ርስ</w:t>
            </w:r>
            <w:proofErr w:type="spellEnd"/>
          </w:p>
          <w:p w14:paraId="099B2D43" w14:textId="77777777" w:rsidR="00ED7E55" w:rsidRPr="00ED7E55" w:rsidRDefault="003B0DB3" w:rsidP="007C6C1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</w:t>
            </w:r>
            <w:r w:rsidR="00926DE7" w:rsidRPr="00ED7E55">
              <w:rPr>
                <w:rFonts w:ascii="Nyala" w:hAnsi="Nyala" w:cs="Nyala"/>
                <w:sz w:val="24"/>
                <w:szCs w:val="24"/>
              </w:rPr>
              <w:t>ጤ</w:t>
            </w:r>
            <w:r w:rsidRPr="00ED7E55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ክስቴንሽን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ሰራተኛ</w:t>
            </w:r>
            <w:proofErr w:type="spellEnd"/>
          </w:p>
          <w:p w14:paraId="5898109D" w14:textId="7B8DCA6A" w:rsidR="003B0DB3" w:rsidRPr="00ED7E55" w:rsidRDefault="003B0DB3" w:rsidP="007C6C1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ላውቅም</w:t>
            </w:r>
            <w:proofErr w:type="spellEnd"/>
          </w:p>
        </w:tc>
        <w:tc>
          <w:tcPr>
            <w:tcW w:w="1710" w:type="dxa"/>
            <w:gridSpan w:val="2"/>
          </w:tcPr>
          <w:p w14:paraId="5CC2487A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634A50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269850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0BF028EA" w14:textId="77777777" w:rsidTr="009F6556">
        <w:trPr>
          <w:trHeight w:val="1065"/>
        </w:trPr>
        <w:tc>
          <w:tcPr>
            <w:tcW w:w="990" w:type="dxa"/>
          </w:tcPr>
          <w:p w14:paraId="307156CF" w14:textId="77942AEE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050" w:type="dxa"/>
          </w:tcPr>
          <w:p w14:paraId="071C07EA" w14:textId="2124146C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ዚህ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ፊ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ነበረ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ርግዝና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ድርገ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0FF67721" w14:textId="77777777" w:rsidR="00ED7E55" w:rsidRPr="00ED7E55" w:rsidRDefault="003B0DB3" w:rsidP="007C6C1C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084F0AE4" w14:textId="77777777" w:rsidR="00ED7E55" w:rsidRPr="00ED7E55" w:rsidRDefault="003B0DB3" w:rsidP="007C6C1C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ላደረግኩ</w:t>
            </w:r>
            <w:r w:rsidR="00926DE7" w:rsidRPr="00ED7E55">
              <w:rPr>
                <w:rFonts w:ascii="Nyala" w:hAnsi="Nyala" w:cs="Nyala"/>
                <w:sz w:val="24"/>
                <w:szCs w:val="24"/>
              </w:rPr>
              <w:t>ም</w:t>
            </w:r>
            <w:proofErr w:type="spellEnd"/>
          </w:p>
          <w:p w14:paraId="3597439E" w14:textId="1F2C79F2" w:rsidR="003B0DB3" w:rsidRPr="00ED7E55" w:rsidRDefault="003B0DB3" w:rsidP="007C6C1C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ከዚህ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በፊ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ላረገዝኩም</w:t>
            </w:r>
            <w:proofErr w:type="spellEnd"/>
          </w:p>
        </w:tc>
        <w:tc>
          <w:tcPr>
            <w:tcW w:w="1710" w:type="dxa"/>
            <w:gridSpan w:val="2"/>
          </w:tcPr>
          <w:p w14:paraId="0709CBCF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C7BA6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8052AB" w14:textId="77777777" w:rsidR="003B0DB3" w:rsidRPr="00627DFB" w:rsidRDefault="003B0DB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5C526895" w14:textId="77777777" w:rsidTr="009F6556">
        <w:trPr>
          <w:trHeight w:val="285"/>
        </w:trPr>
        <w:tc>
          <w:tcPr>
            <w:tcW w:w="990" w:type="dxa"/>
          </w:tcPr>
          <w:p w14:paraId="175E54BA" w14:textId="527DDAE2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</w:tcPr>
          <w:p w14:paraId="18E5347F" w14:textId="5B61755D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ልጅሽን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እርጉዝ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eastAsia="SimSun" w:hAnsi="Nyala" w:cs="Nyala"/>
                <w:sz w:val="24"/>
                <w:szCs w:val="24"/>
              </w:rPr>
              <w:t>በነበርሽበት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ደረግ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3220D6A3" w14:textId="77777777" w:rsidR="00ED7E55" w:rsidRPr="00ED7E55" w:rsidRDefault="003B0DB3" w:rsidP="007C6C1C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መንግስ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ሆስፒታል</w:t>
            </w:r>
            <w:proofErr w:type="spellEnd"/>
          </w:p>
          <w:p w14:paraId="7C1A4E9A" w14:textId="77777777" w:rsidR="00ED7E55" w:rsidRPr="00ED7E55" w:rsidRDefault="00926DE7" w:rsidP="007C6C1C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ጤ</w:t>
            </w:r>
            <w:r w:rsidR="003B0DB3" w:rsidRPr="00ED7E55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="003B0DB3"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ED7E55">
              <w:rPr>
                <w:rFonts w:ascii="Nyala" w:hAnsi="Nyala" w:cs="Nyala"/>
                <w:sz w:val="24"/>
                <w:szCs w:val="24"/>
              </w:rPr>
              <w:t>ጣብያ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ሆስፒታል</w:t>
            </w:r>
            <w:proofErr w:type="spellEnd"/>
          </w:p>
          <w:p w14:paraId="247A6940" w14:textId="77777777" w:rsidR="00ED7E55" w:rsidRPr="00ED7E55" w:rsidRDefault="00926DE7" w:rsidP="007C6C1C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ጤ</w:t>
            </w:r>
            <w:r w:rsidR="003B0DB3" w:rsidRPr="00ED7E55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="003B0DB3"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ED7E55">
              <w:rPr>
                <w:rFonts w:ascii="Nyala" w:hAnsi="Nyala" w:cs="Nyala"/>
                <w:sz w:val="24"/>
                <w:szCs w:val="24"/>
              </w:rPr>
              <w:t>ኬላ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ሆስፒታል</w:t>
            </w:r>
            <w:proofErr w:type="spellEnd"/>
          </w:p>
          <w:p w14:paraId="72E42ADD" w14:textId="77777777" w:rsidR="00ED7E55" w:rsidRPr="00ED7E55" w:rsidRDefault="003B0DB3" w:rsidP="007C6C1C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ግል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26DE7" w:rsidRPr="00ED7E55">
              <w:rPr>
                <w:rFonts w:ascii="Nyala" w:hAnsi="Nyala" w:cs="Nyala"/>
                <w:sz w:val="24"/>
                <w:szCs w:val="24"/>
              </w:rPr>
              <w:t>ሆስፒታል</w:t>
            </w:r>
            <w:proofErr w:type="spellEnd"/>
          </w:p>
          <w:p w14:paraId="540C9382" w14:textId="6A30F2EC" w:rsidR="003B0DB3" w:rsidRPr="00ED7E55" w:rsidRDefault="003B0DB3" w:rsidP="007C6C1C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መንግስታዊ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ያልሆነ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gridSpan w:val="2"/>
          </w:tcPr>
          <w:p w14:paraId="0183D159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03051F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E83C2C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5934FB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73AF4068" w14:textId="77777777" w:rsidTr="009F6556">
        <w:trPr>
          <w:trHeight w:val="214"/>
        </w:trPr>
        <w:tc>
          <w:tcPr>
            <w:tcW w:w="990" w:type="dxa"/>
          </w:tcPr>
          <w:p w14:paraId="60830F71" w14:textId="425A0E97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1EF450CC" w14:textId="2F6E3E44" w:rsidR="003B0DB3" w:rsidRPr="00627DFB" w:rsidRDefault="00E818CE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ጤ</w:t>
            </w:r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ና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ተ</w:t>
            </w:r>
            <w:r w:rsidRPr="00627DFB">
              <w:rPr>
                <w:rFonts w:ascii="Nyala" w:eastAsia="SimSun" w:hAnsi="Nyala" w:cs="Nyala"/>
                <w:sz w:val="24"/>
                <w:szCs w:val="24"/>
              </w:rPr>
              <w:t>ቁዋም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ከደረስሽ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በሁላ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የምትፈለጊውን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lastRenderedPageBreak/>
              <w:t>አገልግሎት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ለማግኘት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የምትጠብቂው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ግዜ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እንዴት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3B0DB3" w:rsidRPr="00627DFB">
              <w:rPr>
                <w:rFonts w:ascii="Nyala" w:eastAsia="SimSun" w:hAnsi="Nyala" w:cs="Nyala"/>
                <w:sz w:val="24"/>
                <w:szCs w:val="24"/>
              </w:rPr>
              <w:t>ታዪዋለሽ</w:t>
            </w:r>
            <w:proofErr w:type="spellEnd"/>
            <w:r w:rsidR="003B0DB3"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="00ED7E55">
              <w:rPr>
                <w:rFonts w:ascii="Times New Roman" w:eastAsia="SimSun" w:hAnsi="Times New Roman" w:cs="Times New Roman"/>
                <w:sz w:val="24"/>
                <w:szCs w:val="24"/>
              </w:rPr>
              <w:t>?</w:t>
            </w:r>
            <w:proofErr w:type="gramEnd"/>
          </w:p>
        </w:tc>
        <w:tc>
          <w:tcPr>
            <w:tcW w:w="3870" w:type="dxa"/>
          </w:tcPr>
          <w:p w14:paraId="550BFF01" w14:textId="77777777" w:rsidR="00ED7E55" w:rsidRPr="00ED7E55" w:rsidRDefault="003B0DB3" w:rsidP="007C6C1C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lastRenderedPageBreak/>
              <w:t>ረዘም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ያለ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6D27AB49" w14:textId="77777777" w:rsidR="00ED7E55" w:rsidRPr="00ED7E55" w:rsidRDefault="003B0DB3" w:rsidP="007C6C1C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lastRenderedPageBreak/>
              <w:t>መካከለኛ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53FE7B6A" w14:textId="77777777" w:rsidR="00ED7E55" w:rsidRPr="00ED7E55" w:rsidRDefault="003B0DB3" w:rsidP="007C6C1C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ጭር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319CA7CA" w14:textId="16FF1CBF" w:rsidR="00E818CE" w:rsidRPr="00ED7E55" w:rsidRDefault="00E818CE" w:rsidP="007C6C1C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ላስታውስም</w:t>
            </w:r>
            <w:proofErr w:type="spellEnd"/>
          </w:p>
        </w:tc>
        <w:tc>
          <w:tcPr>
            <w:tcW w:w="1710" w:type="dxa"/>
            <w:gridSpan w:val="2"/>
          </w:tcPr>
          <w:p w14:paraId="61DDC1FA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78C9C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9E8A9" w14:textId="77777777" w:rsidR="003B0DB3" w:rsidRPr="00627DFB" w:rsidRDefault="003B0DB3" w:rsidP="004823F0">
            <w:pPr>
              <w:pStyle w:val="ListParagraph"/>
              <w:spacing w:line="276" w:lineRule="auto"/>
              <w:ind w:left="25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6556" w:rsidRPr="00627DFB" w14:paraId="179D14D4" w14:textId="77777777" w:rsidTr="009F6556">
        <w:trPr>
          <w:gridAfter w:val="1"/>
          <w:wAfter w:w="34" w:type="dxa"/>
          <w:trHeight w:val="845"/>
        </w:trPr>
        <w:tc>
          <w:tcPr>
            <w:tcW w:w="990" w:type="dxa"/>
          </w:tcPr>
          <w:p w14:paraId="2546CBA5" w14:textId="40A24050" w:rsidR="009F6556" w:rsidRPr="00627DFB" w:rsidRDefault="009F6556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32</w:t>
            </w:r>
          </w:p>
        </w:tc>
        <w:tc>
          <w:tcPr>
            <w:tcW w:w="4050" w:type="dxa"/>
          </w:tcPr>
          <w:p w14:paraId="27FF4824" w14:textId="335773D9" w:rsidR="009F6556" w:rsidRPr="00627DFB" w:rsidRDefault="009F6556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የመጨረሻ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ልጅሽን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እርጉዝ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eastAsia="SimSun" w:hAnsi="Nyala" w:cs="Nyala"/>
                <w:sz w:val="24"/>
                <w:szCs w:val="24"/>
              </w:rPr>
              <w:t>በነበርሽበት</w:t>
            </w:r>
            <w:proofErr w:type="spellEnd"/>
            <w:r w:rsidRPr="00627DFB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ለቅደ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ፍለ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ታውቂያለሽ</w:t>
            </w:r>
            <w:proofErr w:type="spellEnd"/>
            <w:r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36F50927" w14:textId="77777777" w:rsidR="009F6556" w:rsidRPr="00ED7E55" w:rsidRDefault="009F6556" w:rsidP="007C6C1C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5D599CB6" w14:textId="329495E7" w:rsidR="009F6556" w:rsidRPr="009F6556" w:rsidRDefault="009F6556" w:rsidP="007C6C1C">
            <w:pPr>
              <w:pStyle w:val="ListParagraph"/>
              <w:numPr>
                <w:ilvl w:val="0"/>
                <w:numId w:val="4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</w:tc>
        <w:tc>
          <w:tcPr>
            <w:tcW w:w="1676" w:type="dxa"/>
          </w:tcPr>
          <w:p w14:paraId="7F771CE9" w14:textId="53A3EC9F" w:rsidR="009F6556" w:rsidRPr="00627DFB" w:rsidRDefault="009F6556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ል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'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'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ሆነ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4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ሂዱ</w:t>
            </w:r>
            <w:proofErr w:type="spellEnd"/>
          </w:p>
        </w:tc>
      </w:tr>
      <w:tr w:rsidR="003B0DB3" w:rsidRPr="00627DFB" w14:paraId="5FAAB6C6" w14:textId="77777777" w:rsidTr="004823F0">
        <w:trPr>
          <w:trHeight w:val="285"/>
        </w:trPr>
        <w:tc>
          <w:tcPr>
            <w:tcW w:w="990" w:type="dxa"/>
          </w:tcPr>
          <w:p w14:paraId="0034B800" w14:textId="6B2792E4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01838735" w14:textId="716CF73B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ንቺ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ስተሳሰብ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ለቅደ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ከፈለ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ፍ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ዴ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ታዪዋለሽ</w:t>
            </w:r>
            <w:proofErr w:type="spellEnd"/>
            <w:r w:rsidR="00ED7E55">
              <w:rPr>
                <w:rFonts w:ascii="Nyala" w:hAnsi="Nyala" w:cs="Nyala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2F3DFBA0" w14:textId="77777777" w:rsidR="00ED7E55" w:rsidRPr="00ED7E55" w:rsidRDefault="003B0DB3" w:rsidP="007C6C1C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ው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2FD6DE12" w14:textId="77777777" w:rsidR="00ED7E55" w:rsidRPr="00ED7E55" w:rsidRDefault="00E818CE" w:rsidP="007C6C1C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በኣግባቡ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  <w:p w14:paraId="086E9C46" w14:textId="6209DFAD" w:rsidR="003B0DB3" w:rsidRPr="00ED7E55" w:rsidRDefault="003B0DB3" w:rsidP="007C6C1C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ርካሽ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1710" w:type="dxa"/>
            <w:gridSpan w:val="2"/>
          </w:tcPr>
          <w:p w14:paraId="166DD21E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229494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36AE7C5F" w14:textId="77777777" w:rsidTr="00ED7E55">
        <w:trPr>
          <w:trHeight w:val="1007"/>
        </w:trPr>
        <w:tc>
          <w:tcPr>
            <w:tcW w:w="990" w:type="dxa"/>
          </w:tcPr>
          <w:p w14:paraId="3332AEEF" w14:textId="3EF04DCC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23763543" w14:textId="5C1369EA" w:rsidR="003B0DB3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ወ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ነበራቸ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ስተንግዶ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ኣግባቡ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ክብሮ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3F852E3F" w14:textId="77777777" w:rsidR="00ED7E55" w:rsidRPr="00ED7E55" w:rsidRDefault="0045257B" w:rsidP="007C6C1C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487ABBF9" w14:textId="77777777" w:rsidR="00ED7E55" w:rsidRPr="00ED7E55" w:rsidRDefault="0045257B" w:rsidP="007C6C1C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0541ED94" w14:textId="69464966" w:rsidR="0045257B" w:rsidRPr="00ED7E55" w:rsidRDefault="0045257B" w:rsidP="007C6C1C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</w:t>
            </w:r>
            <w:r w:rsidR="00561C8B" w:rsidRPr="00ED7E55">
              <w:rPr>
                <w:rFonts w:ascii="Nyala" w:hAnsi="Nyala" w:cs="Nyala"/>
                <w:sz w:val="24"/>
                <w:szCs w:val="24"/>
              </w:rPr>
              <w:t>ማ</w:t>
            </w:r>
            <w:r w:rsidRPr="00ED7E55">
              <w:rPr>
                <w:rFonts w:ascii="Nyala" w:hAnsi="Nyala" w:cs="Nyala"/>
                <w:sz w:val="24"/>
                <w:szCs w:val="24"/>
              </w:rPr>
              <w:t>ም</w:t>
            </w:r>
            <w:proofErr w:type="spellEnd"/>
          </w:p>
        </w:tc>
        <w:tc>
          <w:tcPr>
            <w:tcW w:w="1710" w:type="dxa"/>
            <w:gridSpan w:val="2"/>
          </w:tcPr>
          <w:p w14:paraId="4D43ED0E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46B1F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49860F49" w14:textId="77777777" w:rsidTr="004823F0">
        <w:trPr>
          <w:trHeight w:val="135"/>
        </w:trPr>
        <w:tc>
          <w:tcPr>
            <w:tcW w:w="990" w:type="dxa"/>
          </w:tcPr>
          <w:p w14:paraId="5EE628DE" w14:textId="34A615B2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3EBABD1E" w14:textId="55503C83" w:rsidR="003B0DB3" w:rsidRPr="00ED7E55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Nyala" w:hAnsi="Nyala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ወ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ለደንበኞቻቸው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መረጃ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የሚሰጡበት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መንገድ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ግልጽ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6F5B" w:rsidRPr="00627DFB">
              <w:rPr>
                <w:rFonts w:ascii="Nyala" w:hAnsi="Nyala" w:cs="Nyala"/>
                <w:sz w:val="24"/>
                <w:szCs w:val="24"/>
              </w:rPr>
              <w:t>ና</w:t>
            </w:r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ቀላል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="00ED7E55">
              <w:rPr>
                <w:rFonts w:ascii="Nyala" w:hAnsi="Nyala" w:cs="Times New Roman"/>
                <w:sz w:val="24"/>
                <w:szCs w:val="24"/>
              </w:rPr>
              <w:t>።</w:t>
            </w:r>
          </w:p>
        </w:tc>
        <w:tc>
          <w:tcPr>
            <w:tcW w:w="3870" w:type="dxa"/>
          </w:tcPr>
          <w:p w14:paraId="33C5CD70" w14:textId="77777777" w:rsidR="00ED7E55" w:rsidRPr="00ED7E55" w:rsidRDefault="00ED7E55" w:rsidP="007C6C1C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3EB3D60F" w14:textId="77777777" w:rsidR="00ED7E55" w:rsidRPr="00ED7E55" w:rsidRDefault="00ED7E55" w:rsidP="007C6C1C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07909730" w14:textId="1200AB2F" w:rsidR="003B0DB3" w:rsidRPr="00ED7E55" w:rsidRDefault="00ED7E55" w:rsidP="007C6C1C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5104D079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BE8919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F307FC" w14:textId="77777777" w:rsidR="003B0DB3" w:rsidRPr="00627DFB" w:rsidRDefault="003B0DB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1B67A129" w14:textId="77777777" w:rsidTr="004823F0">
        <w:trPr>
          <w:trHeight w:val="123"/>
        </w:trPr>
        <w:tc>
          <w:tcPr>
            <w:tcW w:w="990" w:type="dxa"/>
          </w:tcPr>
          <w:p w14:paraId="37053AF6" w14:textId="7652A581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5EB3C83B" w14:textId="466FD8E9" w:rsidR="003B0DB3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ቹ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ክህሎት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ኣላቸው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የሚል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እምነት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ኣለኝ</w:t>
            </w:r>
            <w:proofErr w:type="spellEnd"/>
          </w:p>
        </w:tc>
        <w:tc>
          <w:tcPr>
            <w:tcW w:w="3870" w:type="dxa"/>
          </w:tcPr>
          <w:p w14:paraId="1DF4893C" w14:textId="77777777" w:rsidR="00ED7E55" w:rsidRPr="00ED7E55" w:rsidRDefault="00ED7E55" w:rsidP="007C6C1C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0E422556" w14:textId="77777777" w:rsidR="00ED7E55" w:rsidRPr="00ED7E55" w:rsidRDefault="00ED7E55" w:rsidP="007C6C1C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7A8147E8" w14:textId="6F82F6C7" w:rsidR="003B0DB3" w:rsidRPr="00ED7E55" w:rsidRDefault="00ED7E55" w:rsidP="007C6C1C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4CB07F00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04F63F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2056114E" w14:textId="77777777" w:rsidTr="004823F0">
        <w:trPr>
          <w:trHeight w:val="108"/>
        </w:trPr>
        <w:tc>
          <w:tcPr>
            <w:tcW w:w="990" w:type="dxa"/>
          </w:tcPr>
          <w:p w14:paraId="719E664D" w14:textId="481DEC20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64C791F4" w14:textId="388F5860" w:rsidR="003B0DB3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ወቅት፣የፈለ</w:t>
            </w:r>
            <w:r w:rsidRPr="00627DFB">
              <w:rPr>
                <w:rFonts w:ascii="Nyala" w:hAnsi="Nyala" w:cs="Nyala"/>
                <w:sz w:val="24"/>
                <w:szCs w:val="24"/>
              </w:rPr>
              <w:t>ኩት</w:t>
            </w:r>
            <w:r w:rsidR="003B0DB3" w:rsidRPr="00627DFB">
              <w:rPr>
                <w:rFonts w:ascii="Nyala" w:hAnsi="Nyala" w:cs="Nyala"/>
                <w:sz w:val="24"/>
                <w:szCs w:val="24"/>
              </w:rPr>
              <w:t>ን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="00496F5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ለ</w:t>
            </w:r>
            <w:r w:rsidR="00496F5B" w:rsidRPr="00627DFB">
              <w:rPr>
                <w:rFonts w:ascii="Nyala" w:hAnsi="Nyala" w:cs="Nyala"/>
                <w:sz w:val="24"/>
                <w:szCs w:val="24"/>
              </w:rPr>
              <w:t>ጤ</w:t>
            </w:r>
            <w:r w:rsidR="003B0DB3" w:rsidRPr="00627DFB">
              <w:rPr>
                <w:rFonts w:ascii="Nyala" w:hAnsi="Nyala" w:cs="Nyala"/>
                <w:sz w:val="24"/>
                <w:szCs w:val="24"/>
              </w:rPr>
              <w:t>ና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ባለሞያ</w:t>
            </w:r>
            <w:r w:rsidR="00496F5B" w:rsidRPr="00627DFB">
              <w:rPr>
                <w:rFonts w:ascii="Nyala" w:hAnsi="Nyala" w:cs="Nyala"/>
                <w:sz w:val="24"/>
                <w:szCs w:val="24"/>
              </w:rPr>
              <w:t>ው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መጠየቅ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96F5B" w:rsidRPr="00627DFB">
              <w:rPr>
                <w:rFonts w:ascii="Nyala" w:hAnsi="Nyala" w:cs="Nyala"/>
                <w:sz w:val="24"/>
                <w:szCs w:val="24"/>
              </w:rPr>
              <w:t>እችል</w:t>
            </w:r>
            <w:proofErr w:type="spellEnd"/>
            <w:r w:rsidR="003B0DB3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B0DB3"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7DF64CEC" w14:textId="77777777" w:rsidR="00ED7E55" w:rsidRPr="00ED7E55" w:rsidRDefault="00ED7E55" w:rsidP="007C6C1C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091E0426" w14:textId="77777777" w:rsidR="00ED7E55" w:rsidRPr="00ED7E55" w:rsidRDefault="00ED7E55" w:rsidP="007C6C1C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0264C5C6" w14:textId="6533A3C1" w:rsidR="00ED7E55" w:rsidRPr="00ED7E55" w:rsidRDefault="00ED7E55" w:rsidP="007C6C1C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  <w:p w14:paraId="7BA2EC47" w14:textId="1A9EFD3B" w:rsidR="003B0DB3" w:rsidRPr="00ED7E55" w:rsidRDefault="003B0DB3" w:rsidP="00ED7E5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44F5BA7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7BD2E2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38A52E90" w14:textId="77777777" w:rsidTr="00ED7E55">
        <w:trPr>
          <w:trHeight w:val="890"/>
        </w:trPr>
        <w:tc>
          <w:tcPr>
            <w:tcW w:w="990" w:type="dxa"/>
          </w:tcPr>
          <w:p w14:paraId="20E291B7" w14:textId="5C636582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2EFCCBAF" w14:textId="768C85E5" w:rsidR="003B0DB3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ሚስጥሬን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ጠብቆልኝል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ብዬ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ኣስባለው</w:t>
            </w:r>
            <w:proofErr w:type="spellEnd"/>
            <w:r w:rsidR="00AD3F0E" w:rsidRPr="00627DFB">
              <w:rPr>
                <w:rFonts w:ascii="Nyala" w:hAnsi="Nyala" w:cs="Nyala"/>
                <w:sz w:val="24"/>
                <w:szCs w:val="24"/>
              </w:rPr>
              <w:t>።</w:t>
            </w:r>
          </w:p>
        </w:tc>
        <w:tc>
          <w:tcPr>
            <w:tcW w:w="3870" w:type="dxa"/>
          </w:tcPr>
          <w:p w14:paraId="00B35A3F" w14:textId="77777777" w:rsidR="00ED7E55" w:rsidRPr="00ED7E55" w:rsidRDefault="00ED7E55" w:rsidP="007C6C1C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377DA2A8" w14:textId="77777777" w:rsidR="00ED7E55" w:rsidRPr="00ED7E55" w:rsidRDefault="00ED7E55" w:rsidP="007C6C1C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3EC05219" w14:textId="3093F729" w:rsidR="003B0DB3" w:rsidRPr="00ED7E55" w:rsidRDefault="00ED7E55" w:rsidP="007C6C1C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731A50EF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9FE872" w14:textId="77777777" w:rsidR="003B0DB3" w:rsidRPr="00627DFB" w:rsidRDefault="003B0DB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01F62967" w14:textId="77777777" w:rsidTr="004823F0">
        <w:trPr>
          <w:trHeight w:val="370"/>
        </w:trPr>
        <w:tc>
          <w:tcPr>
            <w:tcW w:w="990" w:type="dxa"/>
          </w:tcPr>
          <w:p w14:paraId="33F8194A" w14:textId="7CA5DF0E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4050" w:type="dxa"/>
          </w:tcPr>
          <w:p w14:paraId="4FEEF097" w14:textId="310554F7" w:rsidR="003B0DB3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ፍላጎቴን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ለማዳመጥ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ዝግጁ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5EB56196" w14:textId="77777777" w:rsidR="00ED7E55" w:rsidRPr="00ED7E55" w:rsidRDefault="00ED7E55" w:rsidP="007C6C1C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2C3C021A" w14:textId="77777777" w:rsidR="00ED7E55" w:rsidRPr="00ED7E55" w:rsidRDefault="00ED7E55" w:rsidP="007C6C1C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782FFAF5" w14:textId="13DD4F68" w:rsidR="003B0DB3" w:rsidRPr="00ED7E55" w:rsidRDefault="00ED7E55" w:rsidP="007C6C1C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63BB8708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382BD4" w14:textId="77777777" w:rsidR="003B0DB3" w:rsidRPr="00627DFB" w:rsidRDefault="003B0DB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F0E" w:rsidRPr="00627DFB" w14:paraId="3F173AFB" w14:textId="77777777" w:rsidTr="004823F0">
        <w:trPr>
          <w:trHeight w:val="370"/>
        </w:trPr>
        <w:tc>
          <w:tcPr>
            <w:tcW w:w="990" w:type="dxa"/>
          </w:tcPr>
          <w:p w14:paraId="160B6F40" w14:textId="5F93F25F" w:rsidR="00AD3F0E" w:rsidRPr="00627DFB" w:rsidRDefault="00ED7E55" w:rsidP="00ED7E55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050" w:type="dxa"/>
          </w:tcPr>
          <w:p w14:paraId="4FB7A1B2" w14:textId="7C05F401" w:rsidR="00AD3F0E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D3F0E" w:rsidRPr="00627DFB">
              <w:rPr>
                <w:rFonts w:ascii="Nyala" w:hAnsi="Nyala" w:cs="Nyala"/>
                <w:sz w:val="24"/>
                <w:szCs w:val="24"/>
              </w:rPr>
              <w:t>በኣገልግሎቱ</w:t>
            </w:r>
            <w:proofErr w:type="spellEnd"/>
            <w:r w:rsidR="00AD3F0E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ዙርያ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ውሳኔወችን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እንድወስን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እንድሰጥ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እድሉን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ይሰጠኝል</w:t>
            </w:r>
            <w:proofErr w:type="spellEnd"/>
          </w:p>
        </w:tc>
        <w:tc>
          <w:tcPr>
            <w:tcW w:w="3870" w:type="dxa"/>
          </w:tcPr>
          <w:p w14:paraId="420C4D30" w14:textId="77777777" w:rsidR="00ED7E55" w:rsidRPr="00ED7E55" w:rsidRDefault="00ED7E55" w:rsidP="007C6C1C">
            <w:pPr>
              <w:pStyle w:val="ListParagraph"/>
              <w:numPr>
                <w:ilvl w:val="0"/>
                <w:numId w:val="5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7B64C415" w14:textId="77777777" w:rsidR="00ED7E55" w:rsidRPr="00ED7E55" w:rsidRDefault="00ED7E55" w:rsidP="007C6C1C">
            <w:pPr>
              <w:pStyle w:val="ListParagraph"/>
              <w:numPr>
                <w:ilvl w:val="0"/>
                <w:numId w:val="5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52C31363" w14:textId="10ADECDE" w:rsidR="00AD3F0E" w:rsidRPr="00ED7E55" w:rsidRDefault="00ED7E55" w:rsidP="007C6C1C">
            <w:pPr>
              <w:pStyle w:val="ListParagraph"/>
              <w:numPr>
                <w:ilvl w:val="0"/>
                <w:numId w:val="5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20CBA21F" w14:textId="77777777" w:rsidR="00AD3F0E" w:rsidRPr="00627DFB" w:rsidRDefault="00AD3F0E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1190" w:rsidRPr="00627DFB" w14:paraId="7C1A2869" w14:textId="77777777" w:rsidTr="004823F0">
        <w:trPr>
          <w:trHeight w:val="370"/>
        </w:trPr>
        <w:tc>
          <w:tcPr>
            <w:tcW w:w="990" w:type="dxa"/>
          </w:tcPr>
          <w:p w14:paraId="745F268D" w14:textId="51130B4D" w:rsidR="00DD1190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0156EE01" w14:textId="60451206" w:rsidR="00DD1190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ሲነካኝም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D1190" w:rsidRPr="00627DFB">
              <w:rPr>
                <w:rFonts w:ascii="Nyala" w:hAnsi="Nyala" w:cs="Nyala"/>
                <w:sz w:val="24"/>
                <w:szCs w:val="24"/>
              </w:rPr>
              <w:t>ሆነ</w:t>
            </w:r>
            <w:proofErr w:type="spellEnd"/>
            <w:r w:rsidR="00DD1190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ሲጠጋኝ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እተማመንበታለው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ኣልረበሽም</w:t>
            </w:r>
            <w:proofErr w:type="spellEnd"/>
          </w:p>
        </w:tc>
        <w:tc>
          <w:tcPr>
            <w:tcW w:w="3870" w:type="dxa"/>
          </w:tcPr>
          <w:p w14:paraId="264FBF50" w14:textId="77777777" w:rsidR="00ED7E55" w:rsidRPr="00ED7E55" w:rsidRDefault="00ED7E55" w:rsidP="007C6C1C">
            <w:pPr>
              <w:pStyle w:val="ListParagraph"/>
              <w:numPr>
                <w:ilvl w:val="0"/>
                <w:numId w:val="5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38E81EF4" w14:textId="77777777" w:rsidR="00ED7E55" w:rsidRPr="00ED7E55" w:rsidRDefault="00ED7E55" w:rsidP="007C6C1C">
            <w:pPr>
              <w:pStyle w:val="ListParagraph"/>
              <w:numPr>
                <w:ilvl w:val="0"/>
                <w:numId w:val="5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7EF55CB9" w14:textId="74FD6A68" w:rsidR="005901BD" w:rsidRPr="00ED7E55" w:rsidRDefault="00ED7E55" w:rsidP="007C6C1C">
            <w:pPr>
              <w:pStyle w:val="ListParagraph"/>
              <w:numPr>
                <w:ilvl w:val="0"/>
                <w:numId w:val="5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25F32689" w14:textId="77777777" w:rsidR="00DD1190" w:rsidRPr="00627DFB" w:rsidRDefault="00DD1190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01BD" w:rsidRPr="00627DFB" w14:paraId="7E650E29" w14:textId="77777777" w:rsidTr="004823F0">
        <w:trPr>
          <w:trHeight w:val="370"/>
        </w:trPr>
        <w:tc>
          <w:tcPr>
            <w:tcW w:w="990" w:type="dxa"/>
          </w:tcPr>
          <w:p w14:paraId="7EEBED6E" w14:textId="00C934D6" w:rsidR="005901BD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3C008534" w14:textId="2653C4A1" w:rsidR="005901BD" w:rsidRPr="00627DFB" w:rsidRDefault="0045257B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="00194E78" w:rsidRPr="00627DFB">
              <w:rPr>
                <w:rFonts w:ascii="Nyala" w:hAnsi="Nyala" w:cs="Nyala"/>
                <w:sz w:val="24"/>
                <w:szCs w:val="24"/>
              </w:rPr>
              <w:t>መ</w:t>
            </w:r>
            <w:r w:rsidR="005901BD" w:rsidRPr="00627DFB">
              <w:rPr>
                <w:rFonts w:ascii="Nyala" w:hAnsi="Nyala" w:cs="Nyala"/>
                <w:sz w:val="24"/>
                <w:szCs w:val="24"/>
              </w:rPr>
              <w:t>ጨረሻው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ል</w:t>
            </w:r>
            <w:r w:rsidRPr="00627DFB">
              <w:rPr>
                <w:rFonts w:ascii="Nyala" w:hAnsi="Nyala" w:cs="Nyala"/>
                <w:sz w:val="24"/>
                <w:szCs w:val="24"/>
              </w:rPr>
              <w:t>ጄ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ክትት</w:t>
            </w:r>
            <w:r w:rsidRPr="00627DFB">
              <w:rPr>
                <w:rFonts w:ascii="Nyala" w:hAnsi="Nyala" w:cs="Nyala"/>
                <w:sz w:val="24"/>
                <w:szCs w:val="24"/>
              </w:rPr>
              <w:t>ል</w:t>
            </w:r>
            <w:proofErr w:type="spellEnd"/>
            <w:r w:rsidR="005901BD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901BD" w:rsidRPr="00627DFB">
              <w:rPr>
                <w:rFonts w:ascii="Nyala" w:hAnsi="Nyala" w:cs="Nyala"/>
                <w:sz w:val="24"/>
                <w:szCs w:val="24"/>
              </w:rPr>
              <w:t>የጤ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ባለሙያው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ስሜቴን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ሃሳቤን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ይረዳልኝል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194E78" w:rsidRPr="00627DFB">
              <w:rPr>
                <w:rFonts w:ascii="Nyala" w:hAnsi="Nyala" w:cs="Nyala"/>
                <w:sz w:val="24"/>
                <w:szCs w:val="24"/>
              </w:rPr>
              <w:t>ኣልፎም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በኣግባቡ</w:t>
            </w:r>
            <w:proofErr w:type="spellEnd"/>
            <w:proofErr w:type="gram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ምላሽ</w:t>
            </w:r>
            <w:proofErr w:type="spellEnd"/>
            <w:r w:rsidR="00194E78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4E78" w:rsidRPr="00627DFB">
              <w:rPr>
                <w:rFonts w:ascii="Nyala" w:hAnsi="Nyala" w:cs="Nyala"/>
                <w:sz w:val="24"/>
                <w:szCs w:val="24"/>
              </w:rPr>
              <w:t>ይሰጠኛል</w:t>
            </w:r>
            <w:proofErr w:type="spellEnd"/>
          </w:p>
        </w:tc>
        <w:tc>
          <w:tcPr>
            <w:tcW w:w="3870" w:type="dxa"/>
          </w:tcPr>
          <w:p w14:paraId="43159ACC" w14:textId="77777777" w:rsidR="00ED7E55" w:rsidRPr="00ED7E55" w:rsidRDefault="00ED7E55" w:rsidP="007C6C1C">
            <w:pPr>
              <w:pStyle w:val="ListParagraph"/>
              <w:numPr>
                <w:ilvl w:val="0"/>
                <w:numId w:val="5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1502CC5E" w14:textId="77777777" w:rsidR="00ED7E55" w:rsidRPr="00ED7E55" w:rsidRDefault="00ED7E55" w:rsidP="007C6C1C">
            <w:pPr>
              <w:pStyle w:val="ListParagraph"/>
              <w:numPr>
                <w:ilvl w:val="0"/>
                <w:numId w:val="5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7B02F99F" w14:textId="7D03C754" w:rsidR="005901BD" w:rsidRPr="00ED7E55" w:rsidRDefault="00ED7E55" w:rsidP="007C6C1C">
            <w:pPr>
              <w:pStyle w:val="ListParagraph"/>
              <w:numPr>
                <w:ilvl w:val="0"/>
                <w:numId w:val="5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3C2F51E2" w14:textId="77777777" w:rsidR="005901BD" w:rsidRPr="00627DFB" w:rsidRDefault="005901BD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313C120A" w14:textId="77777777" w:rsidTr="004823F0">
        <w:trPr>
          <w:trHeight w:val="1007"/>
        </w:trPr>
        <w:tc>
          <w:tcPr>
            <w:tcW w:w="990" w:type="dxa"/>
          </w:tcPr>
          <w:p w14:paraId="5B9F0F89" w14:textId="1755FF9A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0023E0AE" w14:textId="02F76362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561C8B" w:rsidRPr="00627DFB">
              <w:rPr>
                <w:rFonts w:ascii="Nyala" w:hAnsi="Nyala" w:cs="Nyala"/>
                <w:sz w:val="24"/>
                <w:szCs w:val="24"/>
              </w:rPr>
              <w:t>ጠቃሚነቱን</w:t>
            </w:r>
            <w:proofErr w:type="spellEnd"/>
            <w:proofErr w:type="gramEnd"/>
            <w:r w:rsidR="00561C8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1C8B" w:rsidRPr="00627DFB">
              <w:rPr>
                <w:rFonts w:ascii="Nyala" w:hAnsi="Nyala" w:cs="Nyala"/>
                <w:sz w:val="24"/>
                <w:szCs w:val="24"/>
              </w:rPr>
              <w:t>እነዴት</w:t>
            </w:r>
            <w:proofErr w:type="spellEnd"/>
            <w:r w:rsidR="00561C8B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1C8B" w:rsidRPr="00627DFB">
              <w:rPr>
                <w:rFonts w:ascii="Nyala" w:hAnsi="Nyala" w:cs="Nyala"/>
                <w:sz w:val="24"/>
                <w:szCs w:val="24"/>
              </w:rPr>
              <w:t>ትገለጭዋለሽ</w:t>
            </w:r>
            <w:proofErr w:type="spellEnd"/>
            <w:r w:rsidR="00561C8B" w:rsidRPr="00627DF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870" w:type="dxa"/>
          </w:tcPr>
          <w:p w14:paraId="30513E3C" w14:textId="77777777" w:rsidR="00ED7E55" w:rsidRPr="00ED7E55" w:rsidRDefault="00ED7E55" w:rsidP="007C6C1C">
            <w:pPr>
              <w:pStyle w:val="ListParagraph"/>
              <w:numPr>
                <w:ilvl w:val="0"/>
                <w:numId w:val="5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እስማማለው</w:t>
            </w:r>
            <w:proofErr w:type="spellEnd"/>
          </w:p>
          <w:p w14:paraId="0A45E192" w14:textId="77777777" w:rsidR="00ED7E55" w:rsidRPr="00ED7E55" w:rsidRDefault="00ED7E55" w:rsidP="007C6C1C">
            <w:pPr>
              <w:pStyle w:val="ListParagraph"/>
              <w:numPr>
                <w:ilvl w:val="0"/>
                <w:numId w:val="5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ስተያየት</w:t>
            </w:r>
            <w:proofErr w:type="spellEnd"/>
            <w:r w:rsidRPr="00ED7E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የለኝም</w:t>
            </w:r>
            <w:proofErr w:type="spellEnd"/>
          </w:p>
          <w:p w14:paraId="4B760DD4" w14:textId="50A94EEE" w:rsidR="00561C8B" w:rsidRPr="00ED7E55" w:rsidRDefault="00ED7E55" w:rsidP="007C6C1C">
            <w:pPr>
              <w:pStyle w:val="ListParagraph"/>
              <w:numPr>
                <w:ilvl w:val="0"/>
                <w:numId w:val="5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7E55">
              <w:rPr>
                <w:rFonts w:ascii="Nyala" w:hAnsi="Nyala" w:cs="Nyala"/>
                <w:sz w:val="24"/>
                <w:szCs w:val="24"/>
              </w:rPr>
              <w:t>ኣልስማማም</w:t>
            </w:r>
            <w:proofErr w:type="spellEnd"/>
          </w:p>
        </w:tc>
        <w:tc>
          <w:tcPr>
            <w:tcW w:w="1710" w:type="dxa"/>
            <w:gridSpan w:val="2"/>
          </w:tcPr>
          <w:p w14:paraId="0AFD686B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2547B1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53302622" w14:textId="77777777" w:rsidTr="004823F0">
        <w:trPr>
          <w:trHeight w:val="135"/>
        </w:trPr>
        <w:tc>
          <w:tcPr>
            <w:tcW w:w="990" w:type="dxa"/>
          </w:tcPr>
          <w:p w14:paraId="688CE113" w14:textId="5A6280E4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7FA37D26" w14:textId="77777777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ን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ና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ጀመር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ጀመ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ያለባ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ስንተኛ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</w:p>
        </w:tc>
        <w:tc>
          <w:tcPr>
            <w:tcW w:w="3870" w:type="dxa"/>
          </w:tcPr>
          <w:p w14:paraId="3E05268C" w14:textId="77777777" w:rsidR="003B0DB3" w:rsidRPr="00627DFB" w:rsidRDefault="003B0DB3" w:rsidP="007C6C1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1-3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</w:p>
          <w:p w14:paraId="66A4998E" w14:textId="77777777" w:rsidR="003B0DB3" w:rsidRPr="00627DFB" w:rsidRDefault="003B0DB3" w:rsidP="007C6C1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4-6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</w:p>
          <w:p w14:paraId="15A81620" w14:textId="77777777" w:rsidR="00981439" w:rsidRPr="00981439" w:rsidRDefault="003B0DB3" w:rsidP="007C6C1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7-9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</w:p>
          <w:p w14:paraId="4E34FBC1" w14:textId="5C3FC652" w:rsidR="003B0DB3" w:rsidRPr="00981439" w:rsidRDefault="003B0DB3" w:rsidP="007C6C1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81439">
              <w:rPr>
                <w:rFonts w:ascii="Nyala" w:hAnsi="Nyala" w:cs="Nyala"/>
                <w:sz w:val="24"/>
                <w:szCs w:val="24"/>
              </w:rPr>
              <w:t>አላውቅም</w:t>
            </w:r>
            <w:proofErr w:type="spellEnd"/>
          </w:p>
        </w:tc>
        <w:tc>
          <w:tcPr>
            <w:tcW w:w="1710" w:type="dxa"/>
            <w:gridSpan w:val="2"/>
          </w:tcPr>
          <w:p w14:paraId="61AB085B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6C84D0" w14:textId="77777777" w:rsidR="003B0DB3" w:rsidRPr="00627DFB" w:rsidRDefault="003B0DB3" w:rsidP="004823F0">
            <w:pPr>
              <w:pStyle w:val="List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4DAE1272" w14:textId="77777777" w:rsidTr="004823F0">
        <w:trPr>
          <w:trHeight w:val="150"/>
        </w:trPr>
        <w:tc>
          <w:tcPr>
            <w:tcW w:w="990" w:type="dxa"/>
          </w:tcPr>
          <w:p w14:paraId="7933C8E1" w14:textId="29E5150A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52AE5A78" w14:textId="77777777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ን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ና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ስክትወል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ድረ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ድረ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ኖርባታል</w:t>
            </w:r>
            <w:proofErr w:type="spellEnd"/>
          </w:p>
        </w:tc>
        <w:tc>
          <w:tcPr>
            <w:tcW w:w="3870" w:type="dxa"/>
          </w:tcPr>
          <w:p w14:paraId="1DD10A79" w14:textId="77777777" w:rsidR="00981439" w:rsidRPr="00981439" w:rsidRDefault="003B0DB3" w:rsidP="007C6C1C">
            <w:pPr>
              <w:pStyle w:val="ListParagraph"/>
              <w:numPr>
                <w:ilvl w:val="0"/>
                <w:numId w:val="5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81439">
              <w:rPr>
                <w:rFonts w:ascii="Nyala" w:hAnsi="Nyala" w:cs="Nyala"/>
                <w:sz w:val="24"/>
                <w:szCs w:val="24"/>
              </w:rPr>
              <w:t>አንድ</w:t>
            </w:r>
            <w:proofErr w:type="spellEnd"/>
            <w:r w:rsidRPr="009814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143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</w:p>
          <w:p w14:paraId="0F929D01" w14:textId="77777777" w:rsidR="002A72E9" w:rsidRPr="002A72E9" w:rsidRDefault="003B0DB3" w:rsidP="007C6C1C">
            <w:pPr>
              <w:pStyle w:val="ListParagraph"/>
              <w:numPr>
                <w:ilvl w:val="0"/>
                <w:numId w:val="5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81439">
              <w:rPr>
                <w:rFonts w:ascii="Nyala" w:hAnsi="Nyala" w:cs="Nyala"/>
                <w:sz w:val="24"/>
                <w:szCs w:val="24"/>
              </w:rPr>
              <w:t>ሁለት</w:t>
            </w:r>
            <w:proofErr w:type="spellEnd"/>
            <w:r w:rsidRPr="009814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143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</w:p>
          <w:p w14:paraId="40B1A9FC" w14:textId="77777777" w:rsidR="002A72E9" w:rsidRPr="002A72E9" w:rsidRDefault="003B0DB3" w:rsidP="007C6C1C">
            <w:pPr>
              <w:pStyle w:val="ListParagraph"/>
              <w:numPr>
                <w:ilvl w:val="0"/>
                <w:numId w:val="5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ሦስ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ገዜ</w:t>
            </w:r>
            <w:proofErr w:type="spellEnd"/>
          </w:p>
          <w:p w14:paraId="7AA5CFEB" w14:textId="5E356006" w:rsidR="003B0DB3" w:rsidRPr="002A72E9" w:rsidRDefault="003B0DB3" w:rsidP="007C6C1C">
            <w:pPr>
              <w:pStyle w:val="ListParagraph"/>
              <w:numPr>
                <w:ilvl w:val="0"/>
                <w:numId w:val="5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ራ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ከዛ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</w:p>
        </w:tc>
        <w:tc>
          <w:tcPr>
            <w:tcW w:w="1710" w:type="dxa"/>
            <w:gridSpan w:val="2"/>
          </w:tcPr>
          <w:p w14:paraId="46265DB0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4F165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0D7BF9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59AF7D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DB3" w:rsidRPr="00627DFB" w14:paraId="268100B5" w14:textId="77777777" w:rsidTr="004823F0">
        <w:trPr>
          <w:trHeight w:val="108"/>
        </w:trPr>
        <w:tc>
          <w:tcPr>
            <w:tcW w:w="990" w:type="dxa"/>
          </w:tcPr>
          <w:p w14:paraId="2A06768F" w14:textId="3DFB8762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54FF08F1" w14:textId="77777777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ሊከሰ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ችሉ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ተለመ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ልክቶ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ደሆኑ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ታውቂያለሽ</w:t>
            </w:r>
            <w:proofErr w:type="spellEnd"/>
          </w:p>
        </w:tc>
        <w:tc>
          <w:tcPr>
            <w:tcW w:w="3870" w:type="dxa"/>
          </w:tcPr>
          <w:p w14:paraId="5826DB58" w14:textId="77777777" w:rsidR="002A72E9" w:rsidRPr="002A72E9" w:rsidRDefault="003B0DB3" w:rsidP="007C6C1C">
            <w:pPr>
              <w:pStyle w:val="ListParagraph"/>
              <w:numPr>
                <w:ilvl w:val="0"/>
                <w:numId w:val="5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3CE01A92" w14:textId="7FF0E8FB" w:rsidR="003B0DB3" w:rsidRPr="002A72E9" w:rsidRDefault="003B0DB3" w:rsidP="007C6C1C">
            <w:pPr>
              <w:pStyle w:val="ListParagraph"/>
              <w:numPr>
                <w:ilvl w:val="0"/>
                <w:numId w:val="5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7C682A7A" w14:textId="77777777" w:rsidR="003B0DB3" w:rsidRPr="00627DFB" w:rsidRDefault="003B0DB3" w:rsidP="004823F0">
            <w:pPr>
              <w:pStyle w:val="ListParagraph"/>
              <w:spacing w:line="276" w:lineRule="auto"/>
              <w:ind w:left="2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881615D" w14:textId="10CA2A47" w:rsidR="003B0DB3" w:rsidRPr="00627DFB" w:rsidRDefault="004C56DF" w:rsidP="002A72E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ል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04C3" w:rsidRPr="00627DFB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  <w:r w:rsidR="00DA04C3" w:rsidRPr="00627DFB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ሆነ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F6556"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ሂዱ</w:t>
            </w:r>
            <w:proofErr w:type="spellEnd"/>
          </w:p>
        </w:tc>
      </w:tr>
      <w:tr w:rsidR="003B0DB3" w:rsidRPr="00627DFB" w14:paraId="583F4371" w14:textId="77777777" w:rsidTr="004823F0">
        <w:trPr>
          <w:trHeight w:val="93"/>
        </w:trPr>
        <w:tc>
          <w:tcPr>
            <w:tcW w:w="990" w:type="dxa"/>
          </w:tcPr>
          <w:p w14:paraId="3E04E404" w14:textId="20C1E30B" w:rsidR="003B0DB3" w:rsidRPr="00627DFB" w:rsidRDefault="00ED7E55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5CAC3323" w14:textId="77777777" w:rsidR="003B0DB3" w:rsidRPr="00627DFB" w:rsidRDefault="003B0DB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ሊከሰ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ችሉ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ተለመ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ልክቶ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ናቸው</w:t>
            </w:r>
            <w:proofErr w:type="spellEnd"/>
          </w:p>
        </w:tc>
        <w:tc>
          <w:tcPr>
            <w:tcW w:w="3870" w:type="dxa"/>
          </w:tcPr>
          <w:p w14:paraId="55329CB5" w14:textId="0D67F899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ደም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መፍሰስ</w:t>
            </w:r>
            <w:proofErr w:type="spellEnd"/>
          </w:p>
          <w:p w14:paraId="11B2A12D" w14:textId="763FAF0E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ማህፀን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ፈሳሽ</w:t>
            </w:r>
            <w:proofErr w:type="spellEnd"/>
          </w:p>
          <w:p w14:paraId="0CDDF186" w14:textId="68B8B7A2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ከባ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ራ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ምታት</w:t>
            </w:r>
            <w:proofErr w:type="spellEnd"/>
          </w:p>
          <w:p w14:paraId="398761AB" w14:textId="466F0319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እይታ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መደበዝዘ</w:t>
            </w:r>
            <w:proofErr w:type="spellEnd"/>
          </w:p>
          <w:p w14:paraId="19BABB9C" w14:textId="25DA5C63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ትኩሳት</w:t>
            </w:r>
            <w:proofErr w:type="spellEnd"/>
          </w:p>
          <w:p w14:paraId="2BBC0506" w14:textId="612352B9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ሆ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ቁርጠት</w:t>
            </w:r>
            <w:proofErr w:type="spellEnd"/>
          </w:p>
          <w:p w14:paraId="6719773E" w14:textId="1169A895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ማያቃርጥ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ትውከት</w:t>
            </w:r>
            <w:proofErr w:type="spellEnd"/>
          </w:p>
          <w:p w14:paraId="57006AFA" w14:textId="25A4329F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እጅ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ፊ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ማበጥ</w:t>
            </w:r>
            <w:proofErr w:type="spellEnd"/>
          </w:p>
          <w:p w14:paraId="278C32F3" w14:textId="7F661285" w:rsidR="003B0DB3" w:rsidRPr="002A72E9" w:rsidRDefault="00142971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መንቀጥቀጥ</w:t>
            </w:r>
            <w:proofErr w:type="spellEnd"/>
          </w:p>
          <w:p w14:paraId="488B4FD8" w14:textId="050870F0" w:rsidR="003B0DB3" w:rsidRPr="002A72E9" w:rsidRDefault="003B0DB3" w:rsidP="007C6C1C">
            <w:pPr>
              <w:pStyle w:val="ListParagraph"/>
              <w:numPr>
                <w:ilvl w:val="0"/>
                <w:numId w:val="5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ይገለፅ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>…….</w:t>
            </w:r>
          </w:p>
        </w:tc>
        <w:tc>
          <w:tcPr>
            <w:tcW w:w="1710" w:type="dxa"/>
            <w:gridSpan w:val="2"/>
          </w:tcPr>
          <w:p w14:paraId="2382FAD2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DD0C99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394045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63661E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15894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BFEAC6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9E92EF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77AEF8" w14:textId="77777777" w:rsidR="003B0DB3" w:rsidRPr="00627DFB" w:rsidRDefault="003B0DB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1EC383" w14:textId="77777777" w:rsidR="003B0DB3" w:rsidRPr="00627DFB" w:rsidRDefault="003B0DB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23C38F33" w14:textId="77777777" w:rsidTr="009F6556">
        <w:trPr>
          <w:trHeight w:val="818"/>
        </w:trPr>
        <w:tc>
          <w:tcPr>
            <w:tcW w:w="990" w:type="dxa"/>
          </w:tcPr>
          <w:p w14:paraId="0E0B3180" w14:textId="4DC75C50" w:rsidR="00DE62E5" w:rsidRPr="00627DFB" w:rsidRDefault="0098143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5E76C11B" w14:textId="77777777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ጋ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ያይዘ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ከሰ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ሽታዎ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ደሆኑ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ታውቂያለሽ</w:t>
            </w:r>
            <w:proofErr w:type="spellEnd"/>
          </w:p>
        </w:tc>
        <w:tc>
          <w:tcPr>
            <w:tcW w:w="3870" w:type="dxa"/>
          </w:tcPr>
          <w:p w14:paraId="26363B25" w14:textId="77777777" w:rsidR="002A72E9" w:rsidRPr="002A72E9" w:rsidRDefault="00DE62E5" w:rsidP="007C6C1C">
            <w:pPr>
              <w:pStyle w:val="ListParagraph"/>
              <w:numPr>
                <w:ilvl w:val="0"/>
                <w:numId w:val="5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4D489AB4" w14:textId="76CCB485" w:rsidR="00DE62E5" w:rsidRPr="002A72E9" w:rsidRDefault="00DE62E5" w:rsidP="007C6C1C">
            <w:pPr>
              <w:pStyle w:val="ListParagraph"/>
              <w:numPr>
                <w:ilvl w:val="0"/>
                <w:numId w:val="5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7563C78D" w14:textId="77777777" w:rsidR="00DE62E5" w:rsidRPr="00627DFB" w:rsidRDefault="00DE62E5" w:rsidP="004823F0">
            <w:pPr>
              <w:pStyle w:val="ListParagraph"/>
              <w:spacing w:line="276" w:lineRule="auto"/>
              <w:ind w:left="2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D17C3E9" w14:textId="7F31FF79" w:rsidR="00DE62E5" w:rsidRPr="00627DFB" w:rsidRDefault="00B56B6A" w:rsidP="002A72E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ል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7606" w:rsidRPr="00627DFB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  <w:r w:rsidR="005D7606" w:rsidRPr="00627DFB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ሆነ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ደ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ጥያቄ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7DFB">
              <w:rPr>
                <w:rFonts w:ascii="Nyala" w:hAnsi="Nyala" w:cs="Nyala"/>
                <w:sz w:val="24"/>
                <w:szCs w:val="24"/>
              </w:rPr>
              <w:t>ቁ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F6556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ይሂዱ</w:t>
            </w:r>
            <w:proofErr w:type="spellEnd"/>
          </w:p>
        </w:tc>
      </w:tr>
      <w:tr w:rsidR="00DE62E5" w:rsidRPr="00627DFB" w14:paraId="06507E3D" w14:textId="77777777" w:rsidTr="004823F0">
        <w:trPr>
          <w:trHeight w:val="135"/>
        </w:trPr>
        <w:tc>
          <w:tcPr>
            <w:tcW w:w="990" w:type="dxa"/>
          </w:tcPr>
          <w:p w14:paraId="20594AEE" w14:textId="20664496" w:rsidR="00DE62E5" w:rsidRPr="00627DFB" w:rsidRDefault="00981439" w:rsidP="00981439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4050" w:type="dxa"/>
          </w:tcPr>
          <w:p w14:paraId="1C9C572B" w14:textId="77777777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ጋ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ያይዘ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ከሰቱ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ሽታዎ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ናቸው</w:t>
            </w:r>
            <w:proofErr w:type="spellEnd"/>
          </w:p>
        </w:tc>
        <w:tc>
          <w:tcPr>
            <w:tcW w:w="3870" w:type="dxa"/>
          </w:tcPr>
          <w:p w14:paraId="34C8C3C5" w14:textId="10E89AEB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ከወሊ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በሃላ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ደም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መፍሰስ</w:t>
            </w:r>
            <w:proofErr w:type="spellEnd"/>
          </w:p>
          <w:p w14:paraId="150B2A6B" w14:textId="02741CAE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ግፊ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8671A25" w14:textId="7CDE16EF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ምጥ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ሰአ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መርዘም</w:t>
            </w:r>
            <w:proofErr w:type="spellEnd"/>
          </w:p>
          <w:p w14:paraId="5662DE06" w14:textId="73870F40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ውርጃ</w:t>
            </w:r>
            <w:proofErr w:type="spellEnd"/>
          </w:p>
          <w:p w14:paraId="29EC6B31" w14:textId="6031A9FF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ኢንፌክሽን</w:t>
            </w:r>
            <w:proofErr w:type="spellEnd"/>
          </w:p>
          <w:p w14:paraId="6DD8F690" w14:textId="253393E1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ስካር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በሽታ</w:t>
            </w:r>
            <w:proofErr w:type="spellEnd"/>
          </w:p>
          <w:p w14:paraId="3777E242" w14:textId="3AA5A894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ከመጠን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ሆነ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ውፍረት</w:t>
            </w:r>
            <w:proofErr w:type="spellEnd"/>
          </w:p>
          <w:p w14:paraId="0D2FBFD8" w14:textId="56B0C471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ፊስቱላ</w:t>
            </w:r>
            <w:proofErr w:type="spellEnd"/>
          </w:p>
          <w:p w14:paraId="7BDF67FB" w14:textId="6F6B1B58" w:rsidR="00DE62E5" w:rsidRPr="002A72E9" w:rsidRDefault="002B53A7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ማነ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A4EFF6" w14:textId="5A2F9D46" w:rsidR="00DE62E5" w:rsidRPr="002A72E9" w:rsidRDefault="00DE62E5" w:rsidP="007C6C1C">
            <w:pPr>
              <w:pStyle w:val="ListParagraph"/>
              <w:numPr>
                <w:ilvl w:val="0"/>
                <w:numId w:val="5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ሌላ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ካለ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ይግለፁ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>……</w:t>
            </w:r>
          </w:p>
        </w:tc>
        <w:tc>
          <w:tcPr>
            <w:tcW w:w="1710" w:type="dxa"/>
            <w:gridSpan w:val="2"/>
          </w:tcPr>
          <w:p w14:paraId="069679E0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CE411E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50552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CA0A6F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F1087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29DA78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AEF5C0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169D85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8A28EB" w14:textId="77777777" w:rsidR="00DE62E5" w:rsidRPr="00627DFB" w:rsidRDefault="00DE62E5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70C93C97" w14:textId="77777777" w:rsidTr="004823F0">
        <w:trPr>
          <w:trHeight w:val="123"/>
        </w:trPr>
        <w:tc>
          <w:tcPr>
            <w:tcW w:w="990" w:type="dxa"/>
          </w:tcPr>
          <w:p w14:paraId="5907ACD8" w14:textId="5C4EF6F4" w:rsidR="00DE62E5" w:rsidRPr="00627DFB" w:rsidRDefault="002A72E9" w:rsidP="002A72E9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050" w:type="dxa"/>
          </w:tcPr>
          <w:p w14:paraId="167ECDA3" w14:textId="77777777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ርግዝና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ጀመርሽ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ስንተኛ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ው</w:t>
            </w:r>
            <w:proofErr w:type="spellEnd"/>
            <w:proofErr w:type="gramEnd"/>
          </w:p>
        </w:tc>
        <w:tc>
          <w:tcPr>
            <w:tcW w:w="3870" w:type="dxa"/>
          </w:tcPr>
          <w:p w14:paraId="0EE9110E" w14:textId="77777777" w:rsidR="002A72E9" w:rsidRDefault="00E41BBB" w:rsidP="007C6C1C">
            <w:pPr>
              <w:pStyle w:val="ListParagraph"/>
              <w:numPr>
                <w:ilvl w:val="0"/>
                <w:numId w:val="6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1-3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55740F2" w14:textId="2FA2AD8F" w:rsidR="00DE62E5" w:rsidRPr="002A72E9" w:rsidRDefault="00E41BBB" w:rsidP="007C6C1C">
            <w:pPr>
              <w:pStyle w:val="ListParagraph"/>
              <w:numPr>
                <w:ilvl w:val="0"/>
                <w:numId w:val="6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≥ 4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ወር</w:t>
            </w:r>
            <w:proofErr w:type="spellEnd"/>
          </w:p>
        </w:tc>
        <w:tc>
          <w:tcPr>
            <w:tcW w:w="1710" w:type="dxa"/>
            <w:gridSpan w:val="2"/>
          </w:tcPr>
          <w:p w14:paraId="6F635DAD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0DA6EA" w14:textId="77777777" w:rsidR="00DE62E5" w:rsidRPr="00627DFB" w:rsidRDefault="00DE62E5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60BFDD60" w14:textId="77777777" w:rsidTr="004823F0">
        <w:trPr>
          <w:trHeight w:val="135"/>
        </w:trPr>
        <w:tc>
          <w:tcPr>
            <w:tcW w:w="990" w:type="dxa"/>
          </w:tcPr>
          <w:p w14:paraId="73266809" w14:textId="2434C849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237212CA" w14:textId="7208302D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="002B53A7" w:rsidRPr="00627DFB">
              <w:rPr>
                <w:rFonts w:ascii="Nyala" w:hAnsi="Nyala" w:cs="Nyala"/>
                <w:sz w:val="24"/>
                <w:szCs w:val="24"/>
              </w:rPr>
              <w:t>መ</w:t>
            </w:r>
            <w:r w:rsidRPr="00627DFB">
              <w:rPr>
                <w:rFonts w:ascii="Nyala" w:hAnsi="Nyala" w:cs="Nyala"/>
                <w:sz w:val="24"/>
                <w:szCs w:val="24"/>
              </w:rPr>
              <w:t>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ድርገሻል</w:t>
            </w:r>
            <w:proofErr w:type="spellEnd"/>
          </w:p>
        </w:tc>
        <w:tc>
          <w:tcPr>
            <w:tcW w:w="3870" w:type="dxa"/>
          </w:tcPr>
          <w:p w14:paraId="2DE947B9" w14:textId="77777777" w:rsidR="002A72E9" w:rsidRPr="002A72E9" w:rsidRDefault="00DE62E5" w:rsidP="007C6C1C">
            <w:pPr>
              <w:pStyle w:val="ListParagraph"/>
              <w:numPr>
                <w:ilvl w:val="0"/>
                <w:numId w:val="6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ን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</w:p>
          <w:p w14:paraId="119D8CAD" w14:textId="77777777" w:rsidR="002A72E9" w:rsidRPr="002A72E9" w:rsidRDefault="00DE62E5" w:rsidP="007C6C1C">
            <w:pPr>
              <w:pStyle w:val="ListParagraph"/>
              <w:numPr>
                <w:ilvl w:val="0"/>
                <w:numId w:val="6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ሁለ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</w:p>
          <w:p w14:paraId="1D2DF06E" w14:textId="77777777" w:rsidR="002A72E9" w:rsidRPr="002A72E9" w:rsidRDefault="00DE62E5" w:rsidP="007C6C1C">
            <w:pPr>
              <w:pStyle w:val="ListParagraph"/>
              <w:numPr>
                <w:ilvl w:val="0"/>
                <w:numId w:val="6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ሦስ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</w:p>
          <w:p w14:paraId="2FC0BD5D" w14:textId="7C81DDFB" w:rsidR="00DE62E5" w:rsidRPr="002A72E9" w:rsidRDefault="00DE62E5" w:rsidP="007C6C1C">
            <w:pPr>
              <w:pStyle w:val="ListParagraph"/>
              <w:numPr>
                <w:ilvl w:val="0"/>
                <w:numId w:val="6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ራት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እና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ከዛ</w:t>
            </w:r>
            <w:proofErr w:type="spellEnd"/>
            <w:r w:rsidRP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በላይ</w:t>
            </w:r>
            <w:proofErr w:type="spellEnd"/>
          </w:p>
        </w:tc>
        <w:tc>
          <w:tcPr>
            <w:tcW w:w="1710" w:type="dxa"/>
            <w:gridSpan w:val="2"/>
          </w:tcPr>
          <w:p w14:paraId="102D6BBC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8AC1B2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0A611" w14:textId="77777777" w:rsidR="00DE62E5" w:rsidRPr="00627DFB" w:rsidRDefault="00DE62E5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147BA9D6" w14:textId="77777777" w:rsidTr="004823F0">
        <w:trPr>
          <w:trHeight w:val="150"/>
        </w:trPr>
        <w:tc>
          <w:tcPr>
            <w:tcW w:w="990" w:type="dxa"/>
          </w:tcPr>
          <w:p w14:paraId="3B9C87D0" w14:textId="1413F04B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</w:tcPr>
          <w:p w14:paraId="7F130B87" w14:textId="73E17898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="002B53A7" w:rsidRPr="00627DFB">
              <w:rPr>
                <w:rFonts w:ascii="Nyala" w:hAnsi="Nyala" w:cs="Nyala"/>
                <w:sz w:val="24"/>
                <w:szCs w:val="24"/>
              </w:rPr>
              <w:t>መ</w:t>
            </w:r>
            <w:r w:rsidRPr="00627DFB">
              <w:rPr>
                <w:rFonts w:ascii="Nyala" w:hAnsi="Nyala" w:cs="Nyala"/>
                <w:sz w:val="24"/>
                <w:szCs w:val="24"/>
              </w:rPr>
              <w:t>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53A7"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="002B53A7"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53A7"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="002A7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ፊ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ለክቶ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28EC6DA7" w14:textId="77777777" w:rsidR="002A72E9" w:rsidRPr="002A72E9" w:rsidRDefault="00DE62E5" w:rsidP="007C6C1C">
            <w:pPr>
              <w:pStyle w:val="ListParagraph"/>
              <w:numPr>
                <w:ilvl w:val="0"/>
                <w:numId w:val="6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2CF4EAD1" w14:textId="77777777" w:rsidR="002A72E9" w:rsidRPr="002A72E9" w:rsidRDefault="00DE62E5" w:rsidP="007C6C1C">
            <w:pPr>
              <w:pStyle w:val="ListParagraph"/>
              <w:numPr>
                <w:ilvl w:val="0"/>
                <w:numId w:val="6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38E4884E" w14:textId="51AE1090" w:rsidR="00DE62E5" w:rsidRPr="002A72E9" w:rsidRDefault="002B53A7" w:rsidP="007C6C1C">
            <w:pPr>
              <w:pStyle w:val="ListParagraph"/>
              <w:numPr>
                <w:ilvl w:val="0"/>
                <w:numId w:val="6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72E9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324DDEB2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25FA1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62D09EC0" w14:textId="77777777" w:rsidTr="004823F0">
        <w:trPr>
          <w:trHeight w:val="108"/>
        </w:trPr>
        <w:tc>
          <w:tcPr>
            <w:tcW w:w="990" w:type="dxa"/>
          </w:tcPr>
          <w:p w14:paraId="672F4471" w14:textId="0B8EB3AD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1B618AC1" w14:textId="19D3519B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</w:t>
            </w:r>
            <w:r w:rsidR="002B53A7" w:rsidRPr="00627DFB">
              <w:rPr>
                <w:rFonts w:ascii="Nyala" w:hAnsi="Nyala" w:cs="Nyala"/>
                <w:sz w:val="24"/>
                <w:szCs w:val="24"/>
              </w:rPr>
              <w:t>ም</w:t>
            </w:r>
            <w:r w:rsidRPr="00627DFB">
              <w:rPr>
                <w:rFonts w:ascii="Nyala" w:hAnsi="Nyala" w:cs="Nyala"/>
                <w:sz w:val="24"/>
                <w:szCs w:val="24"/>
              </w:rPr>
              <w:t>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ብደ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ለክተሸ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5F46FF60" w14:textId="77777777" w:rsidR="002B53A7" w:rsidRPr="00627DFB" w:rsidRDefault="002B53A7" w:rsidP="007C6C1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41BFE9E8" w14:textId="77777777" w:rsidR="002B53A7" w:rsidRPr="00627DFB" w:rsidRDefault="002B53A7" w:rsidP="007C6C1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0AB8C192" w14:textId="569A94D4" w:rsidR="00DE62E5" w:rsidRPr="009F6556" w:rsidRDefault="002B53A7" w:rsidP="007C6C1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6CE6A41A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325DC6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44572A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73980FAC" w14:textId="77777777" w:rsidTr="004823F0">
        <w:trPr>
          <w:trHeight w:val="108"/>
        </w:trPr>
        <w:tc>
          <w:tcPr>
            <w:tcW w:w="990" w:type="dxa"/>
          </w:tcPr>
          <w:p w14:paraId="78672A4D" w14:textId="2FC2196D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50" w:type="dxa"/>
          </w:tcPr>
          <w:p w14:paraId="28CEC429" w14:textId="77777777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ግዜ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ቁመት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ለክተሸ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0579E257" w14:textId="7DD34008" w:rsidR="009243A3" w:rsidRPr="00627DFB" w:rsidRDefault="009243A3" w:rsidP="007C6C1C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2FECC5DA" w14:textId="77777777" w:rsidR="009243A3" w:rsidRPr="00627DFB" w:rsidRDefault="009243A3" w:rsidP="007C6C1C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2C14D2E8" w14:textId="32568CCE" w:rsidR="00DE62E5" w:rsidRPr="009F6556" w:rsidRDefault="009243A3" w:rsidP="007C6C1C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35EBDAC9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3515F4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34470D7C" w14:textId="77777777" w:rsidTr="004823F0">
        <w:trPr>
          <w:trHeight w:val="93"/>
        </w:trPr>
        <w:tc>
          <w:tcPr>
            <w:tcW w:w="990" w:type="dxa"/>
          </w:tcPr>
          <w:p w14:paraId="2B9E381D" w14:textId="3BD456A3" w:rsidR="00DE62E5" w:rsidRPr="00627DFB" w:rsidRDefault="002A72E9" w:rsidP="002A72E9">
            <w:pPr>
              <w:tabs>
                <w:tab w:val="left" w:pos="1896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050" w:type="dxa"/>
          </w:tcPr>
          <w:p w14:paraId="6FDB8979" w14:textId="77777777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proofErr w:type="gram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ነ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ድሃኒ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ረ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ንክብ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ሰጥቶሻ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ገዝተሸል</w:t>
            </w:r>
            <w:proofErr w:type="spellEnd"/>
          </w:p>
        </w:tc>
        <w:tc>
          <w:tcPr>
            <w:tcW w:w="3870" w:type="dxa"/>
          </w:tcPr>
          <w:p w14:paraId="0A19FFD2" w14:textId="5F0BE243" w:rsidR="009243A3" w:rsidRPr="00627DFB" w:rsidRDefault="009243A3" w:rsidP="007C6C1C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2277C134" w14:textId="77777777" w:rsidR="009243A3" w:rsidRPr="00627DFB" w:rsidRDefault="009243A3" w:rsidP="007C6C1C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30B01BB6" w14:textId="09910106" w:rsidR="00DE62E5" w:rsidRPr="00797C59" w:rsidRDefault="009243A3" w:rsidP="007C6C1C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6F23ECC8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3FA26D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0CFBFD72" w14:textId="77777777" w:rsidTr="004823F0">
        <w:trPr>
          <w:trHeight w:val="135"/>
        </w:trPr>
        <w:tc>
          <w:tcPr>
            <w:tcW w:w="990" w:type="dxa"/>
          </w:tcPr>
          <w:p w14:paraId="24DD1861" w14:textId="669004CF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050" w:type="dxa"/>
          </w:tcPr>
          <w:p w14:paraId="50FCFBE8" w14:textId="211BA1EE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ነ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ርመ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ደርጎል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64E144B6" w14:textId="5ADDA167" w:rsidR="000B55C3" w:rsidRPr="00627DFB" w:rsidRDefault="000B55C3" w:rsidP="007C6C1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3115E557" w14:textId="77777777" w:rsidR="000B55C3" w:rsidRPr="00627DFB" w:rsidRDefault="000B55C3" w:rsidP="007C6C1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2F0C8110" w14:textId="57E24EC2" w:rsidR="00DE62E5" w:rsidRPr="009F6556" w:rsidRDefault="000B55C3" w:rsidP="007C6C1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0DC00EA5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E7C87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62E5" w:rsidRPr="00627DFB" w14:paraId="2BCE1D52" w14:textId="77777777" w:rsidTr="004823F0">
        <w:trPr>
          <w:trHeight w:val="135"/>
        </w:trPr>
        <w:tc>
          <w:tcPr>
            <w:tcW w:w="990" w:type="dxa"/>
          </w:tcPr>
          <w:p w14:paraId="3A36ACF2" w14:textId="560AD6AE" w:rsidR="00DE62E5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050" w:type="dxa"/>
          </w:tcPr>
          <w:p w14:paraId="5E959209" w14:textId="3C1FFA7B" w:rsidR="00DE62E5" w:rsidRPr="00627DFB" w:rsidRDefault="00DE62E5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ሽን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ርመ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ደርጎል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7484030C" w14:textId="77777777" w:rsidR="00E41BBB" w:rsidRPr="00627DFB" w:rsidRDefault="00E41BBB" w:rsidP="007C6C1C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0775E297" w14:textId="77777777" w:rsidR="00E41BBB" w:rsidRPr="00627DFB" w:rsidRDefault="00E41BBB" w:rsidP="007C6C1C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297827AC" w14:textId="3BF6A179" w:rsidR="00DE62E5" w:rsidRPr="00797C59" w:rsidRDefault="00E41BBB" w:rsidP="007C6C1C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0196BF7D" w14:textId="77777777" w:rsidR="00DE62E5" w:rsidRPr="00627DFB" w:rsidRDefault="00DE62E5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3CD543" w14:textId="77777777" w:rsidR="00DE62E5" w:rsidRPr="00627DFB" w:rsidRDefault="00DE62E5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75CE7867" w14:textId="77777777" w:rsidTr="004823F0">
        <w:trPr>
          <w:trHeight w:val="135"/>
        </w:trPr>
        <w:tc>
          <w:tcPr>
            <w:tcW w:w="990" w:type="dxa"/>
          </w:tcPr>
          <w:p w14:paraId="5976799D" w14:textId="78371F83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050" w:type="dxa"/>
          </w:tcPr>
          <w:p w14:paraId="3124617D" w14:textId="31D9246A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አባላዘ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ርመ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ደርጎል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748DAA45" w14:textId="77777777" w:rsidR="00E41BBB" w:rsidRPr="00627DFB" w:rsidRDefault="00E41BBB" w:rsidP="007C6C1C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79CA051C" w14:textId="77777777" w:rsidR="00E41BBB" w:rsidRPr="00627DFB" w:rsidRDefault="00E41BBB" w:rsidP="007C6C1C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5BBCD000" w14:textId="7D87A985" w:rsidR="000B55C3" w:rsidRPr="00797C59" w:rsidRDefault="00E41BBB" w:rsidP="007C6C1C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2A3181CE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476CC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41A94DEC" w14:textId="77777777" w:rsidTr="004823F0">
        <w:trPr>
          <w:trHeight w:val="123"/>
        </w:trPr>
        <w:tc>
          <w:tcPr>
            <w:tcW w:w="990" w:type="dxa"/>
          </w:tcPr>
          <w:p w14:paraId="1D4797B0" w14:textId="4F84FCFF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4050" w:type="dxa"/>
          </w:tcPr>
          <w:p w14:paraId="5E93024E" w14:textId="7256C747" w:rsidR="000B55C3" w:rsidRPr="00627DFB" w:rsidRDefault="000B55C3" w:rsidP="004823F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እርግዝና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ጠን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ሜት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እጅ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ለክቶልሽ</w:t>
            </w:r>
            <w:proofErr w:type="spellEnd"/>
          </w:p>
          <w:p w14:paraId="48CC57D8" w14:textId="77777777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3870" w:type="dxa"/>
          </w:tcPr>
          <w:p w14:paraId="217D6BC2" w14:textId="77777777" w:rsidR="00E41BBB" w:rsidRPr="00627DFB" w:rsidRDefault="00E41BBB" w:rsidP="007C6C1C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639BB895" w14:textId="77777777" w:rsidR="00E41BBB" w:rsidRPr="00627DFB" w:rsidRDefault="00E41BBB" w:rsidP="007C6C1C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1E507192" w14:textId="1FBAA8D4" w:rsidR="000B55C3" w:rsidRPr="00797C59" w:rsidRDefault="00E41BBB" w:rsidP="007C6C1C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</w:t>
            </w:r>
            <w:r w:rsidR="00797C59">
              <w:rPr>
                <w:rFonts w:ascii="Nyala" w:hAnsi="Nyala" w:cs="Nyala"/>
                <w:sz w:val="24"/>
                <w:szCs w:val="24"/>
              </w:rPr>
              <w:t>ም</w:t>
            </w:r>
            <w:proofErr w:type="spellEnd"/>
          </w:p>
        </w:tc>
        <w:tc>
          <w:tcPr>
            <w:tcW w:w="1710" w:type="dxa"/>
            <w:gridSpan w:val="2"/>
          </w:tcPr>
          <w:p w14:paraId="0F21C0C3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CC0B3" w14:textId="77777777" w:rsidR="000B55C3" w:rsidRPr="00627DFB" w:rsidRDefault="000B55C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6A24A45F" w14:textId="77777777" w:rsidTr="004823F0">
        <w:trPr>
          <w:trHeight w:val="135"/>
        </w:trPr>
        <w:tc>
          <w:tcPr>
            <w:tcW w:w="990" w:type="dxa"/>
          </w:tcPr>
          <w:p w14:paraId="171F27BC" w14:textId="335F1C09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050" w:type="dxa"/>
          </w:tcPr>
          <w:p w14:paraId="21441856" w14:textId="0627E7A8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ክን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ላ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መርፌ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ሚሰጥ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መንጋጋ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ቆል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ባ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ስደሻል</w:t>
            </w:r>
            <w:proofErr w:type="spellEnd"/>
          </w:p>
        </w:tc>
        <w:tc>
          <w:tcPr>
            <w:tcW w:w="3870" w:type="dxa"/>
          </w:tcPr>
          <w:p w14:paraId="745968C7" w14:textId="77777777" w:rsidR="00E41BBB" w:rsidRPr="00627DFB" w:rsidRDefault="00E41BBB" w:rsidP="007C6C1C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25158E22" w14:textId="77777777" w:rsidR="00E41BBB" w:rsidRPr="00627DFB" w:rsidRDefault="00E41BBB" w:rsidP="007C6C1C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0FB80E8C" w14:textId="24E28871" w:rsidR="000B55C3" w:rsidRPr="00797C59" w:rsidRDefault="00E41BBB" w:rsidP="007C6C1C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2312D62C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F0A23" w14:textId="77777777" w:rsidR="000B55C3" w:rsidRPr="00627DFB" w:rsidRDefault="000B55C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1F655BD1" w14:textId="77777777" w:rsidTr="004823F0">
        <w:trPr>
          <w:trHeight w:val="135"/>
        </w:trPr>
        <w:tc>
          <w:tcPr>
            <w:tcW w:w="990" w:type="dxa"/>
          </w:tcPr>
          <w:p w14:paraId="1AC2D18A" w14:textId="7A83B998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50" w:type="dxa"/>
          </w:tcPr>
          <w:p w14:paraId="3EED6CBB" w14:textId="43EECB0F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ደም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ማነ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ርመራ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ደርጎል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17064ECD" w14:textId="77777777" w:rsidR="00E41BBB" w:rsidRPr="00627DFB" w:rsidRDefault="00E41BBB" w:rsidP="007C6C1C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6809D308" w14:textId="77777777" w:rsidR="00E41BBB" w:rsidRPr="00627DFB" w:rsidRDefault="00E41BBB" w:rsidP="007C6C1C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4E26B967" w14:textId="1C7D6CB9" w:rsidR="000B55C3" w:rsidRPr="00627DFB" w:rsidRDefault="00E41BBB" w:rsidP="007C6C1C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3EA39629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C47265" w14:textId="77777777" w:rsidR="000B55C3" w:rsidRPr="00627DFB" w:rsidRDefault="000B55C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5A2612F2" w14:textId="77777777" w:rsidTr="004823F0">
        <w:trPr>
          <w:trHeight w:val="123"/>
        </w:trPr>
        <w:tc>
          <w:tcPr>
            <w:tcW w:w="990" w:type="dxa"/>
          </w:tcPr>
          <w:p w14:paraId="3CB6A2DE" w14:textId="052FAC7F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50" w:type="dxa"/>
          </w:tcPr>
          <w:p w14:paraId="4592ED19" w14:textId="5C3C596C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ልጅ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ልብ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ም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ለክቶ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223C4D72" w14:textId="77777777" w:rsidR="00E41BBB" w:rsidRPr="00627DFB" w:rsidRDefault="00E41BBB" w:rsidP="007C6C1C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7E73DEA9" w14:textId="77777777" w:rsidR="00E41BBB" w:rsidRPr="00627DFB" w:rsidRDefault="00E41BBB" w:rsidP="007C6C1C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542210A3" w14:textId="438EE6E3" w:rsidR="000B55C3" w:rsidRPr="002A72E9" w:rsidRDefault="00E41BBB" w:rsidP="007C6C1C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39E51F39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EB97AA" w14:textId="77777777" w:rsidR="000B55C3" w:rsidRPr="00627DFB" w:rsidRDefault="000B55C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55C3" w:rsidRPr="00627DFB" w14:paraId="17DF323D" w14:textId="77777777" w:rsidTr="004823F0">
        <w:trPr>
          <w:trHeight w:val="135"/>
        </w:trPr>
        <w:tc>
          <w:tcPr>
            <w:tcW w:w="990" w:type="dxa"/>
          </w:tcPr>
          <w:p w14:paraId="01B1C4FB" w14:textId="446FACDA" w:rsidR="000B55C3" w:rsidRPr="00627DFB" w:rsidRDefault="002A72E9" w:rsidP="004823F0">
            <w:pPr>
              <w:tabs>
                <w:tab w:val="left" w:pos="1896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797C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50" w:type="dxa"/>
          </w:tcPr>
          <w:p w14:paraId="1BDE765A" w14:textId="123F5E9A" w:rsidR="000B55C3" w:rsidRPr="00627DFB" w:rsidRDefault="000B55C3" w:rsidP="004823F0">
            <w:pPr>
              <w:tabs>
                <w:tab w:val="left" w:pos="1896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ጨረሻ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ልጀ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ቅድመ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ሊ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ክትት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ምታደርጊበ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ወቅት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ከእርግዝ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ጋር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ያይዘው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ሊመጡ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ስለሚችሉ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የጠና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እክሎ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በሽታዎ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መረጃ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ተሰጥቶሽ</w:t>
            </w:r>
            <w:proofErr w:type="spellEnd"/>
            <w:r w:rsidRPr="00627D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ነበር</w:t>
            </w:r>
            <w:proofErr w:type="spellEnd"/>
          </w:p>
        </w:tc>
        <w:tc>
          <w:tcPr>
            <w:tcW w:w="3870" w:type="dxa"/>
          </w:tcPr>
          <w:p w14:paraId="34488B4F" w14:textId="77777777" w:rsidR="00E41BBB" w:rsidRPr="00627DFB" w:rsidRDefault="00E41BBB" w:rsidP="007C6C1C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ዎ</w:t>
            </w:r>
            <w:proofErr w:type="spellEnd"/>
          </w:p>
          <w:p w14:paraId="5E151816" w14:textId="77777777" w:rsidR="00E41BBB" w:rsidRPr="00627DFB" w:rsidRDefault="00E41BBB" w:rsidP="007C6C1C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አይ</w:t>
            </w:r>
            <w:proofErr w:type="spellEnd"/>
          </w:p>
          <w:p w14:paraId="00099075" w14:textId="3BB83524" w:rsidR="000B55C3" w:rsidRPr="00797C59" w:rsidRDefault="00E41BBB" w:rsidP="007C6C1C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hAnsi="Nyala" w:cs="Nyala"/>
                <w:sz w:val="24"/>
                <w:szCs w:val="24"/>
              </w:rPr>
              <w:t>ኣላውቅም</w:t>
            </w:r>
            <w:proofErr w:type="spellEnd"/>
          </w:p>
        </w:tc>
        <w:tc>
          <w:tcPr>
            <w:tcW w:w="1710" w:type="dxa"/>
            <w:gridSpan w:val="2"/>
          </w:tcPr>
          <w:p w14:paraId="09F77C79" w14:textId="77777777" w:rsidR="000B55C3" w:rsidRPr="00627DFB" w:rsidRDefault="000B55C3" w:rsidP="004823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EE8A0" w14:textId="77777777" w:rsidR="000B55C3" w:rsidRPr="00627DFB" w:rsidRDefault="000B55C3" w:rsidP="004823F0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2CE399" w14:textId="316E4CB7" w:rsidR="00797C59" w:rsidRPr="002A72E9" w:rsidRDefault="00C8643E" w:rsidP="004823F0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IN"/>
        </w:rPr>
      </w:pPr>
      <w:proofErr w:type="spellStart"/>
      <w:r w:rsidRPr="002A72E9">
        <w:rPr>
          <w:rFonts w:ascii="Nyala" w:eastAsia="Times New Roman" w:hAnsi="Nyala" w:cs="Nyala"/>
          <w:b/>
          <w:sz w:val="24"/>
          <w:szCs w:val="24"/>
          <w:lang w:val="en-IN"/>
        </w:rPr>
        <w:t>ክፍል</w:t>
      </w:r>
      <w:proofErr w:type="spellEnd"/>
      <w:r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4</w:t>
      </w:r>
      <w:r w:rsidRPr="002A72E9">
        <w:rPr>
          <w:rFonts w:ascii="Nyala" w:eastAsia="Times New Roman" w:hAnsi="Nyala" w:cs="Nyala"/>
          <w:b/>
          <w:sz w:val="24"/>
          <w:szCs w:val="24"/>
          <w:lang w:val="en-IN"/>
        </w:rPr>
        <w:t>፡</w:t>
      </w:r>
      <w:r w:rsidR="004746C5"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746C5" w:rsidRPr="002A72E9">
        <w:rPr>
          <w:rFonts w:ascii="Nyala" w:eastAsia="Times New Roman" w:hAnsi="Nyala" w:cs="Nyala"/>
          <w:b/>
          <w:sz w:val="24"/>
          <w:szCs w:val="24"/>
          <w:lang w:val="en-IN"/>
        </w:rPr>
        <w:t>የቤተስብ</w:t>
      </w:r>
      <w:proofErr w:type="spellEnd"/>
      <w:r w:rsidR="004746C5"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746C5" w:rsidRPr="002A72E9">
        <w:rPr>
          <w:rFonts w:ascii="Nyala" w:eastAsia="Times New Roman" w:hAnsi="Nyala" w:cs="Nyala"/>
          <w:b/>
          <w:sz w:val="24"/>
          <w:szCs w:val="24"/>
          <w:lang w:val="en-IN"/>
        </w:rPr>
        <w:t>የሀብት</w:t>
      </w:r>
      <w:proofErr w:type="spellEnd"/>
      <w:r w:rsidR="004746C5"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746C5" w:rsidRPr="002A72E9">
        <w:rPr>
          <w:rFonts w:ascii="Nyala" w:eastAsia="Times New Roman" w:hAnsi="Nyala" w:cs="Nyala"/>
          <w:b/>
          <w:sz w:val="24"/>
          <w:szCs w:val="24"/>
          <w:lang w:val="en-IN"/>
        </w:rPr>
        <w:t>ሁኔታ</w:t>
      </w:r>
      <w:proofErr w:type="spellEnd"/>
      <w:r w:rsidR="004746C5"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</w:t>
      </w:r>
      <w:proofErr w:type="spellStart"/>
      <w:r w:rsidR="004746C5" w:rsidRPr="002A72E9">
        <w:rPr>
          <w:rFonts w:ascii="Nyala" w:eastAsia="Times New Roman" w:hAnsi="Nyala" w:cs="Nyala"/>
          <w:b/>
          <w:sz w:val="24"/>
          <w:szCs w:val="24"/>
          <w:lang w:val="en-IN"/>
        </w:rPr>
        <w:t>በተመለከተ</w:t>
      </w:r>
      <w:proofErr w:type="spellEnd"/>
      <w:r w:rsidR="004746C5" w:rsidRPr="002A72E9">
        <w:rPr>
          <w:rFonts w:ascii="Times New Roman" w:eastAsia="Times New Roman" w:hAnsi="Times New Roman" w:cs="Times New Roman"/>
          <w:b/>
          <w:sz w:val="24"/>
          <w:szCs w:val="24"/>
          <w:lang w:val="en-IN"/>
        </w:rPr>
        <w:t xml:space="preserve"> </w:t>
      </w:r>
    </w:p>
    <w:tbl>
      <w:tblPr>
        <w:tblW w:w="10710" w:type="dxa"/>
        <w:tblInd w:w="-70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4050"/>
        <w:gridCol w:w="3682"/>
        <w:gridCol w:w="1898"/>
      </w:tblGrid>
      <w:tr w:rsidR="004746C5" w:rsidRPr="00627DFB" w14:paraId="736D544B" w14:textId="77777777" w:rsidTr="002A72E9"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5D2EF" w14:textId="77777777" w:rsidR="004746C5" w:rsidRPr="00627DFB" w:rsidRDefault="004746C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A0E25" w14:textId="77777777" w:rsidR="004746C5" w:rsidRPr="00797C59" w:rsidRDefault="004746C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b/>
                <w:sz w:val="24"/>
                <w:szCs w:val="24"/>
                <w:lang w:val="en-IN"/>
              </w:rPr>
              <w:t>የ</w:t>
            </w:r>
            <w:r w:rsidR="000D042C" w:rsidRPr="00797C59">
              <w:rPr>
                <w:rFonts w:ascii="Nyala" w:eastAsia="Times New Roman" w:hAnsi="Nyala" w:cs="Nyala"/>
                <w:b/>
                <w:sz w:val="24"/>
                <w:szCs w:val="24"/>
                <w:lang w:val="en-IN"/>
              </w:rPr>
              <w:t>ቤተሰ</w:t>
            </w:r>
            <w:r w:rsidRPr="00797C59">
              <w:rPr>
                <w:rFonts w:ascii="Nyala" w:eastAsia="Times New Roman" w:hAnsi="Nyala" w:cs="Nyala"/>
                <w:b/>
                <w:sz w:val="24"/>
                <w:szCs w:val="24"/>
                <w:lang w:val="en-IN"/>
              </w:rPr>
              <w:t>ብ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b/>
                <w:sz w:val="24"/>
                <w:szCs w:val="24"/>
                <w:lang w:val="en-IN"/>
              </w:rPr>
              <w:t>መረጃ</w:t>
            </w:r>
            <w:proofErr w:type="spellEnd"/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D5A77" w14:textId="77777777" w:rsidR="004746C5" w:rsidRPr="00797C59" w:rsidRDefault="00C621C9" w:rsidP="004823F0">
            <w:pPr>
              <w:tabs>
                <w:tab w:val="left" w:pos="1905"/>
                <w:tab w:val="center" w:pos="2658"/>
              </w:tabs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N"/>
              </w:rPr>
              <w:t xml:space="preserve">    </w:t>
            </w:r>
            <w:proofErr w:type="spellStart"/>
            <w:r w:rsidR="004746C5" w:rsidRPr="00797C59">
              <w:rPr>
                <w:rFonts w:ascii="Nyala" w:eastAsia="Times New Roman" w:hAnsi="Nyala" w:cs="Nyala"/>
                <w:b/>
                <w:sz w:val="24"/>
                <w:szCs w:val="24"/>
                <w:lang w:val="en-IN"/>
              </w:rPr>
              <w:t>ምላሽ</w:t>
            </w:r>
            <w:proofErr w:type="spellEnd"/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4437A" w14:textId="77777777" w:rsidR="004746C5" w:rsidRPr="00627DFB" w:rsidRDefault="004746C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401EE5" w:rsidRPr="00627DFB" w14:paraId="10897AEA" w14:textId="77777777" w:rsidTr="002A72E9"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5BC5C" w14:textId="3FB1946A" w:rsidR="00401EE5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4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7C407" w14:textId="1BA1D44B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በቤታቹ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ሚከተሉ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ትኞቹ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ናቸ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ያሉ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9F207" w14:textId="090B007A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ቴሌቪዥን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 </w:t>
            </w:r>
          </w:p>
          <w:p w14:paraId="57A6B389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ብራ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</w:t>
            </w:r>
          </w:p>
          <w:p w14:paraId="31426311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ራድዮ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   </w:t>
            </w:r>
          </w:p>
          <w:p w14:paraId="5ADF43EA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lastRenderedPageBreak/>
              <w:t>ስል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     </w:t>
            </w:r>
          </w:p>
          <w:p w14:paraId="423D3F73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ግ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ኮምፒውተ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</w:t>
            </w:r>
          </w:p>
          <w:p w14:paraId="42B7F7A4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ኢንተርኔት</w:t>
            </w:r>
            <w:proofErr w:type="spellEnd"/>
          </w:p>
          <w:p w14:paraId="26A438C1" w14:textId="77777777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ፍሪጅ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    </w:t>
            </w:r>
          </w:p>
          <w:p w14:paraId="3A8819A2" w14:textId="7821BA8A" w:rsidR="00401EE5" w:rsidRPr="00627DFB" w:rsidRDefault="00401EE5" w:rsidP="007C6C1C">
            <w:pPr>
              <w:pStyle w:val="ListParagraph"/>
              <w:numPr>
                <w:ilvl w:val="0"/>
                <w:numId w:val="18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ጀነሬተ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C3492" w14:textId="77777777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401EE5" w:rsidRPr="00627DFB" w14:paraId="350AEC16" w14:textId="77777777" w:rsidTr="002A72E9"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06C9B" w14:textId="3FCD9765" w:rsidR="00401EE5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5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33E51" w14:textId="7FB910DB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ተሰባቸ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ሚከተሉ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ትኛ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ለው</w:t>
            </w:r>
            <w:proofErr w:type="spellEnd"/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89F83" w14:textId="69C036AC" w:rsidR="00401EE5" w:rsidRPr="00627DFB" w:rsidRDefault="00401EE5" w:rsidP="007C6C1C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ባጃጅ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209C4B78" w14:textId="3428CCA2" w:rsidR="00401EE5" w:rsidRPr="00627DFB" w:rsidRDefault="00401EE5" w:rsidP="007C6C1C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ጋሪ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</w:p>
          <w:p w14:paraId="2707FD35" w14:textId="5B838260" w:rsidR="00401EE5" w:rsidRPr="00627DFB" w:rsidRDefault="00401EE5" w:rsidP="007C6C1C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ኪና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32CA7242" w14:textId="0DFE6238" w:rsidR="00401EE5" w:rsidRPr="00627DFB" w:rsidRDefault="00401EE5" w:rsidP="007C6C1C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ሞተ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8E16BC" w14:textId="77777777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401EE5" w:rsidRPr="00627DFB" w14:paraId="4D5464B8" w14:textId="77777777" w:rsidTr="002A72E9">
        <w:trPr>
          <w:trHeight w:val="723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470ED" w14:textId="2449FD36" w:rsidR="00401EE5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6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CFE22" w14:textId="36295621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ምትኖሩበ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ኖርያ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ማን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5E053" w14:textId="692DF5DD" w:rsidR="00401EE5" w:rsidRPr="00627DFB" w:rsidRDefault="00401EE5" w:rsidP="007C6C1C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ኪራ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</w:t>
            </w:r>
          </w:p>
          <w:p w14:paraId="08CF5C87" w14:textId="77777777" w:rsidR="00401EE5" w:rsidRPr="00627DFB" w:rsidRDefault="00401EE5" w:rsidP="007C6C1C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ራሳችን</w:t>
            </w:r>
            <w:proofErr w:type="spellEnd"/>
          </w:p>
          <w:p w14:paraId="1E5E08A7" w14:textId="264D54A3" w:rsidR="00B612E8" w:rsidRPr="00627DFB" w:rsidRDefault="00B612E8" w:rsidP="007C6C1C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EA388" w14:textId="77777777" w:rsidR="00401EE5" w:rsidRPr="00627DFB" w:rsidRDefault="00401EE5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B612E8" w:rsidRPr="00627DFB" w14:paraId="638D2C09" w14:textId="77777777" w:rsidTr="002A72E9">
        <w:trPr>
          <w:trHeight w:val="723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B734A" w14:textId="522FCA02" w:rsidR="00B612E8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7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2B866" w14:textId="420E4042" w:rsidR="00B612E8" w:rsidRPr="00627DFB" w:rsidRDefault="00B612E8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ለየ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ኝታ</w:t>
            </w:r>
            <w:proofErr w:type="spellEnd"/>
            <w:proofErr w:type="gram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ክፍ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ኣላች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ወ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C7E36" w14:textId="77777777" w:rsidR="00B612E8" w:rsidRPr="00627DFB" w:rsidRDefault="00B612E8" w:rsidP="007C6C1C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ኣዎ</w:t>
            </w:r>
            <w:proofErr w:type="spellEnd"/>
          </w:p>
          <w:p w14:paraId="5508E4B7" w14:textId="7103192C" w:rsidR="00B612E8" w:rsidRPr="00627DFB" w:rsidRDefault="00B612E8" w:rsidP="007C6C1C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ለንም</w:t>
            </w:r>
            <w:proofErr w:type="spellEnd"/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B1B25" w14:textId="77777777" w:rsidR="00B612E8" w:rsidRPr="00627DFB" w:rsidRDefault="00B612E8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0A19B2" w:rsidRPr="00627DFB" w14:paraId="19256E4F" w14:textId="77777777" w:rsidTr="002A72E9">
        <w:trPr>
          <w:trHeight w:val="723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026CE" w14:textId="67409F57" w:rsidR="000A19B2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8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7D8A1E" w14:textId="2B74B9ED" w:rsidR="000A19B2" w:rsidRPr="00627DFB" w:rsidRDefault="000A19B2" w:rsidP="004823F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ቤታቹ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ግድግዳ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ምንድ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ሰራ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D8D05" w14:textId="5CEC4717" w:rsidR="000A19B2" w:rsidRPr="002A72E9" w:rsidRDefault="00653E84" w:rsidP="007C6C1C">
            <w:pPr>
              <w:pStyle w:val="ListParagraph"/>
              <w:numPr>
                <w:ilvl w:val="0"/>
                <w:numId w:val="6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ተፈጥሮኣዊ</w:t>
            </w:r>
            <w:proofErr w:type="spellEnd"/>
            <w:r w:rsid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(</w:t>
            </w:r>
            <w:proofErr w:type="spellStart"/>
            <w:r w:rsidR="000A19B2"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ፈር</w:t>
            </w:r>
            <w:proofErr w:type="spellEnd"/>
            <w:r w:rsidR="000A19B2"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፣</w:t>
            </w:r>
            <w:proofErr w:type="spellStart"/>
            <w:r w:rsidR="000A19B2"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ካባቢያዊ</w:t>
            </w:r>
            <w:proofErr w:type="spellEnd"/>
            <w:r w:rsidR="000A19B2"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0A19B2"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ጡብ</w:t>
            </w:r>
            <w:proofErr w:type="spellEnd"/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)</w:t>
            </w:r>
          </w:p>
          <w:p w14:paraId="7AE7BD13" w14:textId="4FFAE584" w:rsidR="000A19B2" w:rsidRPr="002A72E9" w:rsidRDefault="00653E84" w:rsidP="007C6C1C">
            <w:pPr>
              <w:pStyle w:val="ListParagraph"/>
              <w:numPr>
                <w:ilvl w:val="0"/>
                <w:numId w:val="6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እንጨት</w:t>
            </w:r>
            <w:proofErr w:type="spellEnd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፣</w:t>
            </w:r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ቀርከሃ</w:t>
            </w:r>
            <w:proofErr w:type="spellEnd"/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</w:t>
            </w:r>
            <w:r w:rsidR="000A19B2"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          </w:t>
            </w:r>
          </w:p>
          <w:p w14:paraId="261C4BA3" w14:textId="77777777" w:rsidR="002A72E9" w:rsidRPr="002A72E9" w:rsidRDefault="00653E84" w:rsidP="007C6C1C">
            <w:pPr>
              <w:pStyle w:val="ListParagraph"/>
              <w:numPr>
                <w:ilvl w:val="0"/>
                <w:numId w:val="6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ሲሚንቶ</w:t>
            </w:r>
            <w:proofErr w:type="spellEnd"/>
          </w:p>
          <w:p w14:paraId="0E28A693" w14:textId="67D65F8B" w:rsidR="000A19B2" w:rsidRPr="002A72E9" w:rsidRDefault="000A19B2" w:rsidP="007C6C1C">
            <w:pPr>
              <w:pStyle w:val="ListParagraph"/>
              <w:numPr>
                <w:ilvl w:val="0"/>
                <w:numId w:val="6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/ </w:t>
            </w:r>
            <w:proofErr w:type="spellStart"/>
            <w:r w:rsidRPr="002A72E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ማብራሪያ</w:t>
            </w:r>
            <w:proofErr w:type="spellEnd"/>
            <w:r w:rsidRPr="002A72E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…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B0AAD" w14:textId="00BF5B29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0A19B2" w:rsidRPr="00627DFB" w14:paraId="286D8F59" w14:textId="77777777" w:rsidTr="002A72E9">
        <w:trPr>
          <w:trHeight w:val="723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1E22B" w14:textId="60AEB023" w:rsidR="000A19B2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69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E50EE" w14:textId="268E7486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ቤታቹ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ጠኛ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ኮርኒ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ምንድ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ሰራው</w:t>
            </w:r>
            <w:proofErr w:type="spellEnd"/>
            <w:proofErr w:type="gramEnd"/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08AD2" w14:textId="624C2909" w:rsidR="000A19B2" w:rsidRPr="00797C59" w:rsidRDefault="000A19B2" w:rsidP="007C6C1C">
            <w:pPr>
              <w:pStyle w:val="ListParagraph"/>
              <w:numPr>
                <w:ilvl w:val="0"/>
                <w:numId w:val="6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ሳ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   </w:t>
            </w:r>
          </w:p>
          <w:p w14:paraId="7C9A6D15" w14:textId="612259AA" w:rsidR="000A19B2" w:rsidRPr="00797C59" w:rsidRDefault="00EA05A4" w:rsidP="007C6C1C">
            <w:pPr>
              <w:pStyle w:val="ListParagraph"/>
              <w:numPr>
                <w:ilvl w:val="0"/>
                <w:numId w:val="6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ቆርቆሮ</w:t>
            </w:r>
            <w:proofErr w:type="spellEnd"/>
            <w:r w:rsidR="000A19B2"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40807AB6" w14:textId="77777777" w:rsidR="00797C59" w:rsidRPr="00797C59" w:rsidRDefault="00EA05A4" w:rsidP="007C6C1C">
            <w:pPr>
              <w:pStyle w:val="ListParagraph"/>
              <w:numPr>
                <w:ilvl w:val="0"/>
                <w:numId w:val="6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</w:t>
            </w:r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ሲሚንቶ</w:t>
            </w:r>
            <w:proofErr w:type="spellEnd"/>
          </w:p>
          <w:p w14:paraId="316394FA" w14:textId="1BF06E10" w:rsidR="000A19B2" w:rsidRPr="00797C59" w:rsidRDefault="000A19B2" w:rsidP="007C6C1C">
            <w:pPr>
              <w:pStyle w:val="ListParagraph"/>
              <w:numPr>
                <w:ilvl w:val="0"/>
                <w:numId w:val="6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ካለ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ግለ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……. 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6FE7B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0A19B2" w:rsidRPr="00627DFB" w14:paraId="04E8080C" w14:textId="77777777" w:rsidTr="002A72E9">
        <w:trPr>
          <w:trHeight w:val="723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7ABB2" w14:textId="51C75C79" w:rsidR="000A19B2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70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2A8CD" w14:textId="342D09E5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ቤ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ወለ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ምንድ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ሰራ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?</w:t>
            </w:r>
            <w:proofErr w:type="gramEnd"/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F35CB" w14:textId="31AC3394" w:rsidR="00EA05A4" w:rsidRPr="00797C59" w:rsidRDefault="00EA05A4" w:rsidP="007C6C1C">
            <w:pPr>
              <w:pStyle w:val="ListParagraph"/>
              <w:numPr>
                <w:ilvl w:val="0"/>
                <w:numId w:val="65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ተፈጥሮኣዊ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gramStart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( </w:t>
            </w:r>
            <w:proofErr w:type="spellStart"/>
            <w:r w:rsidR="000A19B2"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ፈር</w:t>
            </w:r>
            <w:proofErr w:type="spellEnd"/>
            <w:proofErr w:type="gramEnd"/>
            <w:r w:rsidR="000A19B2"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/ </w:t>
            </w:r>
            <w:proofErr w:type="spellStart"/>
            <w:r w:rsidR="000A19B2"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ሸዋ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/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ቀርከሃ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)</w:t>
            </w:r>
          </w:p>
          <w:p w14:paraId="357864EE" w14:textId="282F4BE4" w:rsidR="00EA05A4" w:rsidRPr="00797C59" w:rsidRDefault="00EA05A4" w:rsidP="007C6C1C">
            <w:pPr>
              <w:pStyle w:val="ListParagraph"/>
              <w:numPr>
                <w:ilvl w:val="0"/>
                <w:numId w:val="65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እበት</w:t>
            </w:r>
            <w:proofErr w:type="spellEnd"/>
            <w:r w:rsidR="000A19B2"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    </w:t>
            </w:r>
          </w:p>
          <w:p w14:paraId="5D3A8BED" w14:textId="77777777" w:rsidR="00797C59" w:rsidRPr="00797C59" w:rsidRDefault="00EA05A4" w:rsidP="007C6C1C">
            <w:pPr>
              <w:pStyle w:val="ListParagraph"/>
              <w:numPr>
                <w:ilvl w:val="0"/>
                <w:numId w:val="65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ያለቀለ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(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ሴራሚ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ንጣፎች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፣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ሲሚንቶ</w:t>
            </w:r>
            <w:proofErr w:type="spellEnd"/>
          </w:p>
          <w:p w14:paraId="188291D9" w14:textId="17095CD1" w:rsidR="000A19B2" w:rsidRPr="00797C59" w:rsidRDefault="000A19B2" w:rsidP="007C6C1C">
            <w:pPr>
              <w:pStyle w:val="ListParagraph"/>
              <w:numPr>
                <w:ilvl w:val="0"/>
                <w:numId w:val="65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……………………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1EF59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0A19B2" w:rsidRPr="00627DFB" w14:paraId="21564636" w14:textId="77777777" w:rsidTr="00797C59">
        <w:trPr>
          <w:trHeight w:val="2325"/>
        </w:trPr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7C233" w14:textId="1735EDE1" w:rsidR="000A19B2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171 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1E93C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ዘውትረች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ምትጠቀሙ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መጠ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ምን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ቱ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D59F2" w14:textId="6E84DF10" w:rsidR="000A19B2" w:rsidRPr="00797C59" w:rsidRDefault="00DF4206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ቧንቧ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</w:p>
          <w:p w14:paraId="33333C7A" w14:textId="0696B26E" w:rsidR="000A19B2" w:rsidRPr="00797C59" w:rsidRDefault="00DF4206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ክፍ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</w:t>
            </w:r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0A19B2"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ጉድጓ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5BFECFB6" w14:textId="77777777" w:rsidR="00DF4206" w:rsidRPr="00797C59" w:rsidRDefault="00DF4206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ከደነ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ጉድጓ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4FA3F4E7" w14:textId="29C0941C" w:rsidR="000A19B2" w:rsidRPr="00797C59" w:rsidRDefault="000A19B2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ምን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</w:p>
          <w:p w14:paraId="4879A8C7" w14:textId="65681063" w:rsidR="00DF4206" w:rsidRPr="00797C59" w:rsidRDefault="00DF4206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ወራጅ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</w:p>
          <w:p w14:paraId="5FF720ED" w14:textId="64498E90" w:rsidR="000A19B2" w:rsidRPr="00797C59" w:rsidRDefault="00DF4206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ዝናብ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ሃ</w:t>
            </w:r>
            <w:proofErr w:type="spellEnd"/>
          </w:p>
          <w:p w14:paraId="2027F462" w14:textId="74136349" w:rsidR="000A19B2" w:rsidRPr="00797C59" w:rsidRDefault="000A19B2" w:rsidP="007C6C1C">
            <w:pPr>
              <w:pStyle w:val="ListParagraph"/>
              <w:numPr>
                <w:ilvl w:val="0"/>
                <w:numId w:val="66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…………………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7128B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</w:p>
          <w:p w14:paraId="50EF2826" w14:textId="77777777" w:rsidR="000A19B2" w:rsidRPr="00627DFB" w:rsidRDefault="000A19B2" w:rsidP="004823F0">
            <w:pPr>
              <w:spacing w:after="0"/>
              <w:ind w:left="121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</w:p>
          <w:p w14:paraId="01E428DA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</w:p>
          <w:p w14:paraId="28FFEE04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</w:p>
          <w:p w14:paraId="7D5AD97B" w14:textId="77777777" w:rsidR="000A19B2" w:rsidRPr="00627DFB" w:rsidRDefault="000A19B2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 </w:t>
            </w:r>
          </w:p>
        </w:tc>
      </w:tr>
      <w:tr w:rsidR="00EC3B0B" w:rsidRPr="00627DFB" w14:paraId="7A424E95" w14:textId="77777777" w:rsidTr="009F6556">
        <w:trPr>
          <w:trHeight w:val="1700"/>
        </w:trPr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9955D" w14:textId="3C7FD401" w:rsidR="00EC3B0B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lastRenderedPageBreak/>
              <w:t>172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43EFCB" w14:textId="01E37AF2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ምን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ዓይነ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መፀዳጃ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ለች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03C81" w14:textId="37905F6A" w:rsidR="00EC3B0B" w:rsidRPr="00627DFB" w:rsidRDefault="00EC3B0B" w:rsidP="007C6C1C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ለንም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/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ሜደ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ላ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14F9F234" w14:textId="1E939E06" w:rsidR="00EC3B0B" w:rsidRPr="00627DFB" w:rsidRDefault="00EC3B0B" w:rsidP="007C6C1C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ስላ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ያለ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ፀዳጃ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</w:p>
          <w:p w14:paraId="53CD5FF9" w14:textId="48B7262E" w:rsidR="00EC3B0B" w:rsidRPr="00627DFB" w:rsidRDefault="00EC3B0B" w:rsidP="007C6C1C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በሲሚንቶ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ተሰራ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ፀዳጃ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ት</w:t>
            </w:r>
            <w:proofErr w:type="spellEnd"/>
          </w:p>
          <w:p w14:paraId="08E7BE4F" w14:textId="03C0825D" w:rsidR="00EC3B0B" w:rsidRPr="00627DFB" w:rsidRDefault="00EC3B0B" w:rsidP="007C6C1C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ዘመናዊ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መፀዳጃ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ቤት</w:t>
            </w:r>
            <w:proofErr w:type="spellEnd"/>
          </w:p>
          <w:p w14:paraId="275324E0" w14:textId="7889843F" w:rsidR="00EC3B0B" w:rsidRPr="00627DFB" w:rsidRDefault="00EC3B0B" w:rsidP="007C6C1C">
            <w:pPr>
              <w:pStyle w:val="ListParagraph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ካለ</w:t>
            </w:r>
            <w:proofErr w:type="spellEnd"/>
            <w:proofErr w:type="gram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ግለጪ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____________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A6F08" w14:textId="77777777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EC3B0B" w:rsidRPr="00627DFB" w14:paraId="2D014AFF" w14:textId="77777777" w:rsidTr="002A72E9">
        <w:trPr>
          <w:trHeight w:val="165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04948" w14:textId="68A0B135" w:rsidR="00EC3B0B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73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80375" w14:textId="0F337AF2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ቤ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ልጋ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ላች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 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BA0FB" w14:textId="77777777" w:rsidR="00EC3B0B" w:rsidRPr="00627DFB" w:rsidRDefault="00EC3B0B" w:rsidP="007C6C1C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ዎ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</w:t>
            </w:r>
          </w:p>
          <w:p w14:paraId="3CC9711A" w14:textId="55975CB1" w:rsidR="00EC3B0B" w:rsidRPr="00627DFB" w:rsidRDefault="00EC3B0B" w:rsidP="007C6C1C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ለንም</w:t>
            </w:r>
            <w:proofErr w:type="spellEnd"/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4C4DF" w14:textId="77777777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627DF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IN"/>
              </w:rPr>
              <w:t> </w:t>
            </w:r>
          </w:p>
        </w:tc>
      </w:tr>
      <w:tr w:rsidR="00EC3B0B" w:rsidRPr="00627DFB" w14:paraId="5E55D443" w14:textId="77777777" w:rsidTr="002A72E9">
        <w:trPr>
          <w:trHeight w:val="672"/>
        </w:trPr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DC3FB" w14:textId="629D5F9A" w:rsidR="00EC3B0B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74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4609C" w14:textId="77777777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ዘውትራችሁ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ምትጠቀሙ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ማብሰያ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ዘዴዎች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?</w:t>
            </w:r>
            <w:proofErr w:type="gramEnd"/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AEDC7" w14:textId="5E0C61BE" w:rsidR="00EC3B0B" w:rsidRPr="00627DFB" w:rsidRDefault="00EC3B0B" w:rsidP="007C6C1C">
            <w:pPr>
              <w:pStyle w:val="ListParagraph"/>
              <w:numPr>
                <w:ilvl w:val="0"/>
                <w:numId w:val="2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ኤሌክትሪ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ኃይ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</w:t>
            </w:r>
          </w:p>
          <w:p w14:paraId="32E0D278" w14:textId="632ABF2D" w:rsidR="00EC3B0B" w:rsidRPr="00627DFB" w:rsidRDefault="00EC3B0B" w:rsidP="007C6C1C">
            <w:pPr>
              <w:pStyle w:val="ListParagraph"/>
              <w:numPr>
                <w:ilvl w:val="0"/>
                <w:numId w:val="2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ቁጥቋጦ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/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ሳር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/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እንጨቶች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</w:t>
            </w:r>
          </w:p>
          <w:p w14:paraId="10AAAAD5" w14:textId="7A944AB2" w:rsidR="00803664" w:rsidRPr="00627DFB" w:rsidRDefault="00EC3B0B" w:rsidP="007C6C1C">
            <w:pPr>
              <w:pStyle w:val="ListParagraph"/>
              <w:numPr>
                <w:ilvl w:val="0"/>
                <w:numId w:val="2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ከሰል</w:t>
            </w:r>
            <w:proofErr w:type="spellEnd"/>
          </w:p>
          <w:p w14:paraId="4CA9696E" w14:textId="0B09C3D6" w:rsidR="00EC3B0B" w:rsidRPr="00627DFB" w:rsidRDefault="00EC3B0B" w:rsidP="007C6C1C">
            <w:pPr>
              <w:pStyle w:val="ListParagraph"/>
              <w:numPr>
                <w:ilvl w:val="0"/>
                <w:numId w:val="24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proofErr w:type="gram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ሌላ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_</w:t>
            </w:r>
            <w:proofErr w:type="gram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__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1A3E8D03" w14:textId="77777777" w:rsidR="00EC3B0B" w:rsidRPr="00627DFB" w:rsidRDefault="00EC3B0B" w:rsidP="004823F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  <w:p w14:paraId="6CB45CB7" w14:textId="77777777" w:rsidR="00EC3B0B" w:rsidRPr="00627DFB" w:rsidRDefault="00EC3B0B" w:rsidP="004823F0">
            <w:pPr>
              <w:spacing w:after="0"/>
              <w:ind w:left="13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EC3B0B" w:rsidRPr="00627DFB" w14:paraId="1FEA93C8" w14:textId="77777777" w:rsidTr="002A72E9"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CEAE1" w14:textId="4AA29A7C" w:rsidR="00EC3B0B" w:rsidRPr="00627DFB" w:rsidRDefault="00797C59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75</w:t>
            </w:r>
          </w:p>
        </w:tc>
        <w:tc>
          <w:tcPr>
            <w:tcW w:w="4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B79B9" w14:textId="77777777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ምግብ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ምታበስሉ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የት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627DFB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ነው</w:t>
            </w:r>
            <w:proofErr w:type="spellEnd"/>
            <w:r w:rsidRPr="00627DFB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  <w:tc>
          <w:tcPr>
            <w:tcW w:w="36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E702A5" w14:textId="77777777" w:rsidR="00797C59" w:rsidRDefault="00EC3B0B" w:rsidP="007C6C1C">
            <w:pPr>
              <w:pStyle w:val="ListParagraph"/>
              <w:numPr>
                <w:ilvl w:val="0"/>
                <w:numId w:val="67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በቤ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ጥ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አይሰራም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/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ዉ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ላይ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ነው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</w:p>
          <w:p w14:paraId="36C61BA3" w14:textId="77777777" w:rsidR="00797C59" w:rsidRPr="00797C59" w:rsidRDefault="00EC3B0B" w:rsidP="007C6C1C">
            <w:pPr>
              <w:pStyle w:val="ListParagraph"/>
              <w:numPr>
                <w:ilvl w:val="0"/>
                <w:numId w:val="67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በተለየ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ሕንፃ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/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ኩሽና</w:t>
            </w:r>
            <w:proofErr w:type="spellEnd"/>
          </w:p>
          <w:p w14:paraId="39AC821D" w14:textId="031E49A0" w:rsidR="00EC3B0B" w:rsidRPr="00797C59" w:rsidRDefault="00EC3B0B" w:rsidP="007C6C1C">
            <w:pPr>
              <w:pStyle w:val="ListParagraph"/>
              <w:numPr>
                <w:ilvl w:val="0"/>
                <w:numId w:val="67"/>
              </w:num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በቤት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proofErr w:type="spellStart"/>
            <w:r w:rsidRPr="00797C59">
              <w:rPr>
                <w:rFonts w:ascii="Nyala" w:eastAsia="Times New Roman" w:hAnsi="Nyala" w:cs="Nyala"/>
                <w:sz w:val="24"/>
                <w:szCs w:val="24"/>
                <w:lang w:val="en-IN"/>
              </w:rPr>
              <w:t>ውስጥ</w:t>
            </w:r>
            <w:proofErr w:type="spellEnd"/>
            <w:r w:rsidRPr="00797C5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              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A086A81" w14:textId="77777777" w:rsidR="00EC3B0B" w:rsidRPr="00627DFB" w:rsidRDefault="00EC3B0B" w:rsidP="004823F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5E119722" w14:textId="77777777" w:rsidR="00D93ED7" w:rsidRPr="00627DFB" w:rsidRDefault="004746C5" w:rsidP="004823F0">
      <w:pPr>
        <w:jc w:val="both"/>
        <w:rPr>
          <w:rFonts w:ascii="Times New Roman" w:hAnsi="Times New Roman" w:cs="Times New Roman"/>
          <w:sz w:val="24"/>
          <w:szCs w:val="24"/>
        </w:rPr>
      </w:pPr>
      <w:r w:rsidRPr="00627DFB">
        <w:rPr>
          <w:rFonts w:ascii="Times New Roman" w:eastAsia="Times New Roman" w:hAnsi="Times New Roman" w:cs="Times New Roman"/>
          <w:sz w:val="24"/>
          <w:szCs w:val="24"/>
          <w:lang w:val="en-IN"/>
        </w:rPr>
        <w:t> </w:t>
      </w:r>
    </w:p>
    <w:sectPr w:rsidR="00D93ED7" w:rsidRPr="00627DFB" w:rsidSect="00274DC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96E50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" w15:restartNumberingAfterBreak="0">
    <w:nsid w:val="07A1574C"/>
    <w:multiLevelType w:val="hybridMultilevel"/>
    <w:tmpl w:val="9B126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21E2"/>
    <w:multiLevelType w:val="hybridMultilevel"/>
    <w:tmpl w:val="0A1EA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44F7D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83649"/>
    <w:multiLevelType w:val="hybridMultilevel"/>
    <w:tmpl w:val="B5E22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042DA"/>
    <w:multiLevelType w:val="hybridMultilevel"/>
    <w:tmpl w:val="1AFC8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67D19"/>
    <w:multiLevelType w:val="hybridMultilevel"/>
    <w:tmpl w:val="F9141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E12AE"/>
    <w:multiLevelType w:val="hybridMultilevel"/>
    <w:tmpl w:val="7CB0E32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133E7755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9" w15:restartNumberingAfterBreak="0">
    <w:nsid w:val="135442D7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73051"/>
    <w:multiLevelType w:val="hybridMultilevel"/>
    <w:tmpl w:val="C4AEE2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D065E4"/>
    <w:multiLevelType w:val="hybridMultilevel"/>
    <w:tmpl w:val="60F06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5C1265"/>
    <w:multiLevelType w:val="hybridMultilevel"/>
    <w:tmpl w:val="C5447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6146B4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5B1782"/>
    <w:multiLevelType w:val="hybridMultilevel"/>
    <w:tmpl w:val="9BE40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972F53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6" w15:restartNumberingAfterBreak="0">
    <w:nsid w:val="1D421ABD"/>
    <w:multiLevelType w:val="hybridMultilevel"/>
    <w:tmpl w:val="F4C6D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A44E9B"/>
    <w:multiLevelType w:val="hybridMultilevel"/>
    <w:tmpl w:val="C9BE1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BC5B11"/>
    <w:multiLevelType w:val="hybridMultilevel"/>
    <w:tmpl w:val="DEB6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CE0E40"/>
    <w:multiLevelType w:val="hybridMultilevel"/>
    <w:tmpl w:val="D6841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E90586"/>
    <w:multiLevelType w:val="hybridMultilevel"/>
    <w:tmpl w:val="13E6B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4623F6"/>
    <w:multiLevelType w:val="hybridMultilevel"/>
    <w:tmpl w:val="57E0A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ED264B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3" w15:restartNumberingAfterBreak="0">
    <w:nsid w:val="285D35F7"/>
    <w:multiLevelType w:val="hybridMultilevel"/>
    <w:tmpl w:val="F382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8810B6A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B54D11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275773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6D582A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8" w15:restartNumberingAfterBreak="0">
    <w:nsid w:val="2F963E12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9" w15:restartNumberingAfterBreak="0">
    <w:nsid w:val="31E73937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0" w15:restartNumberingAfterBreak="0">
    <w:nsid w:val="32994B29"/>
    <w:multiLevelType w:val="hybridMultilevel"/>
    <w:tmpl w:val="3DD21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4356C5"/>
    <w:multiLevelType w:val="hybridMultilevel"/>
    <w:tmpl w:val="5F0CE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47169F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3" w15:restartNumberingAfterBreak="0">
    <w:nsid w:val="39EF5498"/>
    <w:multiLevelType w:val="hybridMultilevel"/>
    <w:tmpl w:val="A0A66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FD0098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E311CB8"/>
    <w:multiLevelType w:val="hybridMultilevel"/>
    <w:tmpl w:val="EC82F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19655EB"/>
    <w:multiLevelType w:val="hybridMultilevel"/>
    <w:tmpl w:val="AF807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6A1FC7"/>
    <w:multiLevelType w:val="hybridMultilevel"/>
    <w:tmpl w:val="9F3C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56C79C3"/>
    <w:multiLevelType w:val="hybridMultilevel"/>
    <w:tmpl w:val="1A2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6E11A1"/>
    <w:multiLevelType w:val="hybridMultilevel"/>
    <w:tmpl w:val="E646C8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93E068D"/>
    <w:multiLevelType w:val="hybridMultilevel"/>
    <w:tmpl w:val="1386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150A4E"/>
    <w:multiLevelType w:val="hybridMultilevel"/>
    <w:tmpl w:val="24B6B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7C0055"/>
    <w:multiLevelType w:val="hybridMultilevel"/>
    <w:tmpl w:val="F49C9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E6B3315"/>
    <w:multiLevelType w:val="hybridMultilevel"/>
    <w:tmpl w:val="342CE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3001DD"/>
    <w:multiLevelType w:val="hybridMultilevel"/>
    <w:tmpl w:val="49D85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7E2F77"/>
    <w:multiLevelType w:val="hybridMultilevel"/>
    <w:tmpl w:val="39F87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7471080"/>
    <w:multiLevelType w:val="hybridMultilevel"/>
    <w:tmpl w:val="85801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7774821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8E76AD2"/>
    <w:multiLevelType w:val="hybridMultilevel"/>
    <w:tmpl w:val="941ED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9E31E7A"/>
    <w:multiLevelType w:val="hybridMultilevel"/>
    <w:tmpl w:val="5BD2D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B213F84"/>
    <w:multiLevelType w:val="hybridMultilevel"/>
    <w:tmpl w:val="BE880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DF768B"/>
    <w:multiLevelType w:val="hybridMultilevel"/>
    <w:tmpl w:val="13AE7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2634BFA"/>
    <w:multiLevelType w:val="hybridMultilevel"/>
    <w:tmpl w:val="F5CE9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2A3631B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54" w15:restartNumberingAfterBreak="0">
    <w:nsid w:val="63B02D23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55" w15:restartNumberingAfterBreak="0">
    <w:nsid w:val="65B516B9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2854C9"/>
    <w:multiLevelType w:val="hybridMultilevel"/>
    <w:tmpl w:val="E520A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7C5211"/>
    <w:multiLevelType w:val="hybridMultilevel"/>
    <w:tmpl w:val="5BD2D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CE059C"/>
    <w:multiLevelType w:val="hybridMultilevel"/>
    <w:tmpl w:val="9EFA4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C17A5A"/>
    <w:multiLevelType w:val="hybridMultilevel"/>
    <w:tmpl w:val="67C69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9EC59E5"/>
    <w:multiLevelType w:val="hybridMultilevel"/>
    <w:tmpl w:val="1E60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BD76499"/>
    <w:multiLevelType w:val="hybridMultilevel"/>
    <w:tmpl w:val="33803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D4D64E4"/>
    <w:multiLevelType w:val="hybridMultilevel"/>
    <w:tmpl w:val="8B445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02B655E"/>
    <w:multiLevelType w:val="hybridMultilevel"/>
    <w:tmpl w:val="30E4E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3EA2EFD"/>
    <w:multiLevelType w:val="hybridMultilevel"/>
    <w:tmpl w:val="9BAA7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AEF6A6F"/>
    <w:multiLevelType w:val="hybridMultilevel"/>
    <w:tmpl w:val="72FA5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767CCF"/>
    <w:multiLevelType w:val="hybridMultilevel"/>
    <w:tmpl w:val="5BD2D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AC101B"/>
    <w:multiLevelType w:val="hybridMultilevel"/>
    <w:tmpl w:val="C01EB6D2"/>
    <w:lvl w:ilvl="0" w:tplc="2F7E39C0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4"/>
  </w:num>
  <w:num w:numId="2">
    <w:abstractNumId w:val="16"/>
  </w:num>
  <w:num w:numId="3">
    <w:abstractNumId w:val="65"/>
  </w:num>
  <w:num w:numId="4">
    <w:abstractNumId w:val="33"/>
  </w:num>
  <w:num w:numId="5">
    <w:abstractNumId w:val="14"/>
  </w:num>
  <w:num w:numId="6">
    <w:abstractNumId w:val="43"/>
  </w:num>
  <w:num w:numId="7">
    <w:abstractNumId w:val="28"/>
  </w:num>
  <w:num w:numId="8">
    <w:abstractNumId w:val="29"/>
  </w:num>
  <w:num w:numId="9">
    <w:abstractNumId w:val="53"/>
  </w:num>
  <w:num w:numId="10">
    <w:abstractNumId w:val="0"/>
  </w:num>
  <w:num w:numId="11">
    <w:abstractNumId w:val="32"/>
  </w:num>
  <w:num w:numId="12">
    <w:abstractNumId w:val="67"/>
  </w:num>
  <w:num w:numId="13">
    <w:abstractNumId w:val="22"/>
  </w:num>
  <w:num w:numId="14">
    <w:abstractNumId w:val="8"/>
  </w:num>
  <w:num w:numId="15">
    <w:abstractNumId w:val="54"/>
  </w:num>
  <w:num w:numId="16">
    <w:abstractNumId w:val="15"/>
  </w:num>
  <w:num w:numId="17">
    <w:abstractNumId w:val="27"/>
  </w:num>
  <w:num w:numId="18">
    <w:abstractNumId w:val="64"/>
  </w:num>
  <w:num w:numId="19">
    <w:abstractNumId w:val="59"/>
  </w:num>
  <w:num w:numId="20">
    <w:abstractNumId w:val="11"/>
  </w:num>
  <w:num w:numId="21">
    <w:abstractNumId w:val="41"/>
  </w:num>
  <w:num w:numId="22">
    <w:abstractNumId w:val="20"/>
  </w:num>
  <w:num w:numId="23">
    <w:abstractNumId w:val="63"/>
  </w:num>
  <w:num w:numId="24">
    <w:abstractNumId w:val="35"/>
  </w:num>
  <w:num w:numId="25">
    <w:abstractNumId w:val="62"/>
  </w:num>
  <w:num w:numId="26">
    <w:abstractNumId w:val="38"/>
  </w:num>
  <w:num w:numId="27">
    <w:abstractNumId w:val="2"/>
  </w:num>
  <w:num w:numId="28">
    <w:abstractNumId w:val="12"/>
  </w:num>
  <w:num w:numId="29">
    <w:abstractNumId w:val="5"/>
  </w:num>
  <w:num w:numId="30">
    <w:abstractNumId w:val="40"/>
  </w:num>
  <w:num w:numId="31">
    <w:abstractNumId w:val="61"/>
  </w:num>
  <w:num w:numId="32">
    <w:abstractNumId w:val="44"/>
  </w:num>
  <w:num w:numId="33">
    <w:abstractNumId w:val="6"/>
  </w:num>
  <w:num w:numId="34">
    <w:abstractNumId w:val="46"/>
  </w:num>
  <w:num w:numId="35">
    <w:abstractNumId w:val="52"/>
  </w:num>
  <w:num w:numId="36">
    <w:abstractNumId w:val="57"/>
  </w:num>
  <w:num w:numId="37">
    <w:abstractNumId w:val="66"/>
  </w:num>
  <w:num w:numId="38">
    <w:abstractNumId w:val="49"/>
  </w:num>
  <w:num w:numId="39">
    <w:abstractNumId w:val="48"/>
  </w:num>
  <w:num w:numId="40">
    <w:abstractNumId w:val="7"/>
  </w:num>
  <w:num w:numId="41">
    <w:abstractNumId w:val="58"/>
  </w:num>
  <w:num w:numId="42">
    <w:abstractNumId w:val="36"/>
  </w:num>
  <w:num w:numId="43">
    <w:abstractNumId w:val="30"/>
  </w:num>
  <w:num w:numId="44">
    <w:abstractNumId w:val="17"/>
  </w:num>
  <w:num w:numId="45">
    <w:abstractNumId w:val="26"/>
  </w:num>
  <w:num w:numId="46">
    <w:abstractNumId w:val="47"/>
  </w:num>
  <w:num w:numId="47">
    <w:abstractNumId w:val="9"/>
  </w:num>
  <w:num w:numId="48">
    <w:abstractNumId w:val="25"/>
  </w:num>
  <w:num w:numId="49">
    <w:abstractNumId w:val="34"/>
  </w:num>
  <w:num w:numId="50">
    <w:abstractNumId w:val="60"/>
  </w:num>
  <w:num w:numId="51">
    <w:abstractNumId w:val="13"/>
  </w:num>
  <w:num w:numId="52">
    <w:abstractNumId w:val="3"/>
  </w:num>
  <w:num w:numId="53">
    <w:abstractNumId w:val="24"/>
  </w:num>
  <w:num w:numId="54">
    <w:abstractNumId w:val="55"/>
  </w:num>
  <w:num w:numId="55">
    <w:abstractNumId w:val="23"/>
  </w:num>
  <w:num w:numId="56">
    <w:abstractNumId w:val="56"/>
  </w:num>
  <w:num w:numId="57">
    <w:abstractNumId w:val="18"/>
  </w:num>
  <w:num w:numId="58">
    <w:abstractNumId w:val="39"/>
  </w:num>
  <w:num w:numId="59">
    <w:abstractNumId w:val="37"/>
  </w:num>
  <w:num w:numId="60">
    <w:abstractNumId w:val="50"/>
  </w:num>
  <w:num w:numId="61">
    <w:abstractNumId w:val="10"/>
  </w:num>
  <w:num w:numId="62">
    <w:abstractNumId w:val="45"/>
  </w:num>
  <w:num w:numId="63">
    <w:abstractNumId w:val="21"/>
  </w:num>
  <w:num w:numId="64">
    <w:abstractNumId w:val="19"/>
  </w:num>
  <w:num w:numId="65">
    <w:abstractNumId w:val="31"/>
  </w:num>
  <w:num w:numId="66">
    <w:abstractNumId w:val="1"/>
  </w:num>
  <w:num w:numId="67">
    <w:abstractNumId w:val="42"/>
  </w:num>
  <w:num w:numId="68">
    <w:abstractNumId w:val="5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LE0MTcxMDYzNDdW0lEKTi0uzszPAykwrAUAnhMNpywAAAA="/>
  </w:docVars>
  <w:rsids>
    <w:rsidRoot w:val="00676552"/>
    <w:rsid w:val="00010E26"/>
    <w:rsid w:val="00011A14"/>
    <w:rsid w:val="000143EF"/>
    <w:rsid w:val="00016A44"/>
    <w:rsid w:val="00016F1F"/>
    <w:rsid w:val="00023548"/>
    <w:rsid w:val="00027BA8"/>
    <w:rsid w:val="0003165E"/>
    <w:rsid w:val="00033011"/>
    <w:rsid w:val="00040FB1"/>
    <w:rsid w:val="000508F6"/>
    <w:rsid w:val="00052E30"/>
    <w:rsid w:val="00053B40"/>
    <w:rsid w:val="00054883"/>
    <w:rsid w:val="000606AE"/>
    <w:rsid w:val="0006580A"/>
    <w:rsid w:val="00073963"/>
    <w:rsid w:val="000814B7"/>
    <w:rsid w:val="000847F7"/>
    <w:rsid w:val="000A19B2"/>
    <w:rsid w:val="000A499E"/>
    <w:rsid w:val="000A6C45"/>
    <w:rsid w:val="000A75A0"/>
    <w:rsid w:val="000B55C3"/>
    <w:rsid w:val="000C1073"/>
    <w:rsid w:val="000C421E"/>
    <w:rsid w:val="000D042C"/>
    <w:rsid w:val="000D1AF1"/>
    <w:rsid w:val="000D5794"/>
    <w:rsid w:val="000E0AA7"/>
    <w:rsid w:val="000E54A0"/>
    <w:rsid w:val="000E5D63"/>
    <w:rsid w:val="000F0D7B"/>
    <w:rsid w:val="000F1CAF"/>
    <w:rsid w:val="000F289C"/>
    <w:rsid w:val="000F440B"/>
    <w:rsid w:val="000F4904"/>
    <w:rsid w:val="00101858"/>
    <w:rsid w:val="001022A6"/>
    <w:rsid w:val="001022B5"/>
    <w:rsid w:val="00123848"/>
    <w:rsid w:val="001247C2"/>
    <w:rsid w:val="00127328"/>
    <w:rsid w:val="00136B80"/>
    <w:rsid w:val="00142971"/>
    <w:rsid w:val="00143732"/>
    <w:rsid w:val="0014531E"/>
    <w:rsid w:val="00147B12"/>
    <w:rsid w:val="001637B6"/>
    <w:rsid w:val="00184258"/>
    <w:rsid w:val="00194E78"/>
    <w:rsid w:val="00196DF0"/>
    <w:rsid w:val="001B78B8"/>
    <w:rsid w:val="001B7DB9"/>
    <w:rsid w:val="001B7DCE"/>
    <w:rsid w:val="001C2825"/>
    <w:rsid w:val="001D2734"/>
    <w:rsid w:val="002120BD"/>
    <w:rsid w:val="00213183"/>
    <w:rsid w:val="00217F10"/>
    <w:rsid w:val="002242BC"/>
    <w:rsid w:val="00224B8C"/>
    <w:rsid w:val="00225D96"/>
    <w:rsid w:val="00227E63"/>
    <w:rsid w:val="002315F4"/>
    <w:rsid w:val="00235CEC"/>
    <w:rsid w:val="00243F05"/>
    <w:rsid w:val="00245BCC"/>
    <w:rsid w:val="00255522"/>
    <w:rsid w:val="0026423C"/>
    <w:rsid w:val="0027314E"/>
    <w:rsid w:val="00274DCE"/>
    <w:rsid w:val="00275669"/>
    <w:rsid w:val="00277FC5"/>
    <w:rsid w:val="002826BC"/>
    <w:rsid w:val="00284865"/>
    <w:rsid w:val="00290E45"/>
    <w:rsid w:val="00291366"/>
    <w:rsid w:val="002A0270"/>
    <w:rsid w:val="002A72E9"/>
    <w:rsid w:val="002B4095"/>
    <w:rsid w:val="002B53A7"/>
    <w:rsid w:val="002B7228"/>
    <w:rsid w:val="002D0DE5"/>
    <w:rsid w:val="002D713E"/>
    <w:rsid w:val="002E2489"/>
    <w:rsid w:val="002E4709"/>
    <w:rsid w:val="002E6E93"/>
    <w:rsid w:val="003048CD"/>
    <w:rsid w:val="00305532"/>
    <w:rsid w:val="00311E57"/>
    <w:rsid w:val="00315CD2"/>
    <w:rsid w:val="00322E53"/>
    <w:rsid w:val="0032488D"/>
    <w:rsid w:val="0033118C"/>
    <w:rsid w:val="0033246E"/>
    <w:rsid w:val="00334631"/>
    <w:rsid w:val="00335FE3"/>
    <w:rsid w:val="003364BA"/>
    <w:rsid w:val="0034043D"/>
    <w:rsid w:val="0034218C"/>
    <w:rsid w:val="00343A4C"/>
    <w:rsid w:val="003465A6"/>
    <w:rsid w:val="00350E08"/>
    <w:rsid w:val="0035273E"/>
    <w:rsid w:val="003531CC"/>
    <w:rsid w:val="00353832"/>
    <w:rsid w:val="00360881"/>
    <w:rsid w:val="00362206"/>
    <w:rsid w:val="00362E9B"/>
    <w:rsid w:val="0036343F"/>
    <w:rsid w:val="0037671B"/>
    <w:rsid w:val="00380834"/>
    <w:rsid w:val="00392F3A"/>
    <w:rsid w:val="0039768B"/>
    <w:rsid w:val="003A2841"/>
    <w:rsid w:val="003B0DB3"/>
    <w:rsid w:val="003B5D76"/>
    <w:rsid w:val="003C3035"/>
    <w:rsid w:val="003C663B"/>
    <w:rsid w:val="003C6ECF"/>
    <w:rsid w:val="003D257E"/>
    <w:rsid w:val="003D372F"/>
    <w:rsid w:val="003D3D4F"/>
    <w:rsid w:val="003D3D92"/>
    <w:rsid w:val="003D6410"/>
    <w:rsid w:val="003E59D9"/>
    <w:rsid w:val="00401EE5"/>
    <w:rsid w:val="00412974"/>
    <w:rsid w:val="004130EF"/>
    <w:rsid w:val="00413FC1"/>
    <w:rsid w:val="0041596C"/>
    <w:rsid w:val="0041792E"/>
    <w:rsid w:val="00425836"/>
    <w:rsid w:val="00443626"/>
    <w:rsid w:val="00450CAB"/>
    <w:rsid w:val="0045257B"/>
    <w:rsid w:val="0045367B"/>
    <w:rsid w:val="00456233"/>
    <w:rsid w:val="00457D14"/>
    <w:rsid w:val="004625CF"/>
    <w:rsid w:val="00462FCD"/>
    <w:rsid w:val="0047373B"/>
    <w:rsid w:val="004746C5"/>
    <w:rsid w:val="004823F0"/>
    <w:rsid w:val="00483526"/>
    <w:rsid w:val="00496DFE"/>
    <w:rsid w:val="00496F5B"/>
    <w:rsid w:val="004B5E07"/>
    <w:rsid w:val="004C0A33"/>
    <w:rsid w:val="004C4FC3"/>
    <w:rsid w:val="004C56DF"/>
    <w:rsid w:val="004D46AC"/>
    <w:rsid w:val="004E3597"/>
    <w:rsid w:val="004F012D"/>
    <w:rsid w:val="004F07E7"/>
    <w:rsid w:val="004F26E7"/>
    <w:rsid w:val="00503705"/>
    <w:rsid w:val="00505433"/>
    <w:rsid w:val="00511B91"/>
    <w:rsid w:val="0051786C"/>
    <w:rsid w:val="005238A2"/>
    <w:rsid w:val="005264AC"/>
    <w:rsid w:val="00526C96"/>
    <w:rsid w:val="005306F8"/>
    <w:rsid w:val="005352C1"/>
    <w:rsid w:val="00550C8B"/>
    <w:rsid w:val="00553471"/>
    <w:rsid w:val="00554314"/>
    <w:rsid w:val="00561C8B"/>
    <w:rsid w:val="00563234"/>
    <w:rsid w:val="0056760B"/>
    <w:rsid w:val="00572F15"/>
    <w:rsid w:val="00575479"/>
    <w:rsid w:val="00581056"/>
    <w:rsid w:val="00581982"/>
    <w:rsid w:val="005842AA"/>
    <w:rsid w:val="005901BD"/>
    <w:rsid w:val="005A6A25"/>
    <w:rsid w:val="005B6315"/>
    <w:rsid w:val="005C4CF9"/>
    <w:rsid w:val="005D6C7E"/>
    <w:rsid w:val="005D7606"/>
    <w:rsid w:val="005D78E2"/>
    <w:rsid w:val="005D7C98"/>
    <w:rsid w:val="005F22C3"/>
    <w:rsid w:val="006012E3"/>
    <w:rsid w:val="006036C7"/>
    <w:rsid w:val="00616544"/>
    <w:rsid w:val="00617ACF"/>
    <w:rsid w:val="00627DFB"/>
    <w:rsid w:val="00631672"/>
    <w:rsid w:val="006332A2"/>
    <w:rsid w:val="006369F3"/>
    <w:rsid w:val="00636B88"/>
    <w:rsid w:val="00637082"/>
    <w:rsid w:val="00641ECB"/>
    <w:rsid w:val="00644E11"/>
    <w:rsid w:val="006520FC"/>
    <w:rsid w:val="006534BA"/>
    <w:rsid w:val="00653E84"/>
    <w:rsid w:val="00654895"/>
    <w:rsid w:val="00664820"/>
    <w:rsid w:val="0066660C"/>
    <w:rsid w:val="00666D37"/>
    <w:rsid w:val="00676552"/>
    <w:rsid w:val="00686DE8"/>
    <w:rsid w:val="00693B97"/>
    <w:rsid w:val="00695336"/>
    <w:rsid w:val="00697A5A"/>
    <w:rsid w:val="006A402A"/>
    <w:rsid w:val="006A62BA"/>
    <w:rsid w:val="006B5432"/>
    <w:rsid w:val="006C0A91"/>
    <w:rsid w:val="006C4DFB"/>
    <w:rsid w:val="006C76DB"/>
    <w:rsid w:val="006D0B71"/>
    <w:rsid w:val="006D37B9"/>
    <w:rsid w:val="006D7243"/>
    <w:rsid w:val="006E5C81"/>
    <w:rsid w:val="006F6C76"/>
    <w:rsid w:val="007015DF"/>
    <w:rsid w:val="00702293"/>
    <w:rsid w:val="007105B8"/>
    <w:rsid w:val="00710DE8"/>
    <w:rsid w:val="00732592"/>
    <w:rsid w:val="00744D29"/>
    <w:rsid w:val="00745A7D"/>
    <w:rsid w:val="0074735F"/>
    <w:rsid w:val="00747AEA"/>
    <w:rsid w:val="007544BD"/>
    <w:rsid w:val="00756A0D"/>
    <w:rsid w:val="00760CEC"/>
    <w:rsid w:val="00764C70"/>
    <w:rsid w:val="007668F7"/>
    <w:rsid w:val="00770C05"/>
    <w:rsid w:val="0077261D"/>
    <w:rsid w:val="0077529B"/>
    <w:rsid w:val="00786951"/>
    <w:rsid w:val="00795ABB"/>
    <w:rsid w:val="0079718E"/>
    <w:rsid w:val="00797C59"/>
    <w:rsid w:val="007A153E"/>
    <w:rsid w:val="007B477C"/>
    <w:rsid w:val="007C133C"/>
    <w:rsid w:val="007C4039"/>
    <w:rsid w:val="007C6C1C"/>
    <w:rsid w:val="007C7387"/>
    <w:rsid w:val="007D160E"/>
    <w:rsid w:val="007D3310"/>
    <w:rsid w:val="007D5C67"/>
    <w:rsid w:val="007E1344"/>
    <w:rsid w:val="007E73CD"/>
    <w:rsid w:val="007F49C7"/>
    <w:rsid w:val="00803664"/>
    <w:rsid w:val="0081076F"/>
    <w:rsid w:val="00810B18"/>
    <w:rsid w:val="008114AF"/>
    <w:rsid w:val="008161D6"/>
    <w:rsid w:val="00816776"/>
    <w:rsid w:val="00824251"/>
    <w:rsid w:val="0083046E"/>
    <w:rsid w:val="00831DCB"/>
    <w:rsid w:val="008329F3"/>
    <w:rsid w:val="00834E3F"/>
    <w:rsid w:val="00841FE0"/>
    <w:rsid w:val="008432B2"/>
    <w:rsid w:val="00843856"/>
    <w:rsid w:val="00854FBD"/>
    <w:rsid w:val="008551E5"/>
    <w:rsid w:val="00856889"/>
    <w:rsid w:val="008623A7"/>
    <w:rsid w:val="008638CB"/>
    <w:rsid w:val="00866188"/>
    <w:rsid w:val="008665C4"/>
    <w:rsid w:val="0087027B"/>
    <w:rsid w:val="0087156A"/>
    <w:rsid w:val="00876A01"/>
    <w:rsid w:val="008773A9"/>
    <w:rsid w:val="008902A1"/>
    <w:rsid w:val="0089107B"/>
    <w:rsid w:val="008922CA"/>
    <w:rsid w:val="00896911"/>
    <w:rsid w:val="008A45D1"/>
    <w:rsid w:val="008A6D7F"/>
    <w:rsid w:val="008C2110"/>
    <w:rsid w:val="008C2745"/>
    <w:rsid w:val="008D4C7B"/>
    <w:rsid w:val="008E4B29"/>
    <w:rsid w:val="008F2E4E"/>
    <w:rsid w:val="008F397B"/>
    <w:rsid w:val="008F56AD"/>
    <w:rsid w:val="008F5A9F"/>
    <w:rsid w:val="008F6595"/>
    <w:rsid w:val="00907123"/>
    <w:rsid w:val="00915742"/>
    <w:rsid w:val="00916617"/>
    <w:rsid w:val="009243A3"/>
    <w:rsid w:val="00926170"/>
    <w:rsid w:val="00926DE7"/>
    <w:rsid w:val="009277F3"/>
    <w:rsid w:val="00930108"/>
    <w:rsid w:val="009307DE"/>
    <w:rsid w:val="00933277"/>
    <w:rsid w:val="00933A35"/>
    <w:rsid w:val="00934118"/>
    <w:rsid w:val="0094325E"/>
    <w:rsid w:val="00946BB6"/>
    <w:rsid w:val="00954847"/>
    <w:rsid w:val="00960ED8"/>
    <w:rsid w:val="00963081"/>
    <w:rsid w:val="00974FBD"/>
    <w:rsid w:val="00977ED9"/>
    <w:rsid w:val="00981439"/>
    <w:rsid w:val="00984528"/>
    <w:rsid w:val="00986951"/>
    <w:rsid w:val="00990777"/>
    <w:rsid w:val="009934F3"/>
    <w:rsid w:val="009A0C53"/>
    <w:rsid w:val="009A5050"/>
    <w:rsid w:val="009B6850"/>
    <w:rsid w:val="009C2BA1"/>
    <w:rsid w:val="009C362F"/>
    <w:rsid w:val="009D3075"/>
    <w:rsid w:val="009E5532"/>
    <w:rsid w:val="009E7F56"/>
    <w:rsid w:val="009F0197"/>
    <w:rsid w:val="009F2E8F"/>
    <w:rsid w:val="009F6556"/>
    <w:rsid w:val="00A13A56"/>
    <w:rsid w:val="00A21DFF"/>
    <w:rsid w:val="00A27936"/>
    <w:rsid w:val="00A30283"/>
    <w:rsid w:val="00A34456"/>
    <w:rsid w:val="00A371A7"/>
    <w:rsid w:val="00A52671"/>
    <w:rsid w:val="00A54580"/>
    <w:rsid w:val="00A555B5"/>
    <w:rsid w:val="00A610A7"/>
    <w:rsid w:val="00A637F0"/>
    <w:rsid w:val="00A659F5"/>
    <w:rsid w:val="00A734EB"/>
    <w:rsid w:val="00A74DBB"/>
    <w:rsid w:val="00A773A5"/>
    <w:rsid w:val="00A82349"/>
    <w:rsid w:val="00A8373F"/>
    <w:rsid w:val="00A8470D"/>
    <w:rsid w:val="00AA1FA0"/>
    <w:rsid w:val="00AA4CBC"/>
    <w:rsid w:val="00AB33D1"/>
    <w:rsid w:val="00AB62E7"/>
    <w:rsid w:val="00AD08EF"/>
    <w:rsid w:val="00AD3F0E"/>
    <w:rsid w:val="00AD7398"/>
    <w:rsid w:val="00AE1D6F"/>
    <w:rsid w:val="00AE2466"/>
    <w:rsid w:val="00AE4CCA"/>
    <w:rsid w:val="00AE79A7"/>
    <w:rsid w:val="00AF5276"/>
    <w:rsid w:val="00AF6A08"/>
    <w:rsid w:val="00AF72DE"/>
    <w:rsid w:val="00AF756C"/>
    <w:rsid w:val="00B00564"/>
    <w:rsid w:val="00B01B23"/>
    <w:rsid w:val="00B0374F"/>
    <w:rsid w:val="00B045F7"/>
    <w:rsid w:val="00B049F2"/>
    <w:rsid w:val="00B0782B"/>
    <w:rsid w:val="00B11EBF"/>
    <w:rsid w:val="00B1329B"/>
    <w:rsid w:val="00B16074"/>
    <w:rsid w:val="00B167E3"/>
    <w:rsid w:val="00B2288E"/>
    <w:rsid w:val="00B30A7C"/>
    <w:rsid w:val="00B37A08"/>
    <w:rsid w:val="00B535C3"/>
    <w:rsid w:val="00B558A3"/>
    <w:rsid w:val="00B56B6A"/>
    <w:rsid w:val="00B61032"/>
    <w:rsid w:val="00B612E8"/>
    <w:rsid w:val="00B63511"/>
    <w:rsid w:val="00B852A8"/>
    <w:rsid w:val="00B87E1F"/>
    <w:rsid w:val="00B9104F"/>
    <w:rsid w:val="00B92FEF"/>
    <w:rsid w:val="00B97BFE"/>
    <w:rsid w:val="00BA1B11"/>
    <w:rsid w:val="00BA6795"/>
    <w:rsid w:val="00BB1AF9"/>
    <w:rsid w:val="00BB39F5"/>
    <w:rsid w:val="00BB4508"/>
    <w:rsid w:val="00BB45C8"/>
    <w:rsid w:val="00BB7492"/>
    <w:rsid w:val="00BB7CD4"/>
    <w:rsid w:val="00BD163E"/>
    <w:rsid w:val="00BD771B"/>
    <w:rsid w:val="00BE01F3"/>
    <w:rsid w:val="00BE2963"/>
    <w:rsid w:val="00BE399F"/>
    <w:rsid w:val="00BE4C4A"/>
    <w:rsid w:val="00BE7AF1"/>
    <w:rsid w:val="00BF3FB2"/>
    <w:rsid w:val="00BF4960"/>
    <w:rsid w:val="00C04220"/>
    <w:rsid w:val="00C11CE5"/>
    <w:rsid w:val="00C13F0A"/>
    <w:rsid w:val="00C37CF0"/>
    <w:rsid w:val="00C42C25"/>
    <w:rsid w:val="00C4498C"/>
    <w:rsid w:val="00C45D04"/>
    <w:rsid w:val="00C61A77"/>
    <w:rsid w:val="00C621C9"/>
    <w:rsid w:val="00C645F3"/>
    <w:rsid w:val="00C656FE"/>
    <w:rsid w:val="00C6698C"/>
    <w:rsid w:val="00C66E1C"/>
    <w:rsid w:val="00C73D85"/>
    <w:rsid w:val="00C76840"/>
    <w:rsid w:val="00C815E7"/>
    <w:rsid w:val="00C85FBD"/>
    <w:rsid w:val="00C8643E"/>
    <w:rsid w:val="00C90849"/>
    <w:rsid w:val="00C90BCE"/>
    <w:rsid w:val="00C90C05"/>
    <w:rsid w:val="00C91636"/>
    <w:rsid w:val="00CB6E69"/>
    <w:rsid w:val="00CC10D0"/>
    <w:rsid w:val="00CC14CF"/>
    <w:rsid w:val="00CC7CED"/>
    <w:rsid w:val="00CD661D"/>
    <w:rsid w:val="00CD6744"/>
    <w:rsid w:val="00CE5767"/>
    <w:rsid w:val="00CE719D"/>
    <w:rsid w:val="00CF20BC"/>
    <w:rsid w:val="00D0102C"/>
    <w:rsid w:val="00D02724"/>
    <w:rsid w:val="00D032F6"/>
    <w:rsid w:val="00D22451"/>
    <w:rsid w:val="00D22A95"/>
    <w:rsid w:val="00D233A8"/>
    <w:rsid w:val="00D24499"/>
    <w:rsid w:val="00D36564"/>
    <w:rsid w:val="00D64F8A"/>
    <w:rsid w:val="00D842A0"/>
    <w:rsid w:val="00D868E8"/>
    <w:rsid w:val="00D93ED7"/>
    <w:rsid w:val="00D96A44"/>
    <w:rsid w:val="00DA04C3"/>
    <w:rsid w:val="00DA6A17"/>
    <w:rsid w:val="00DB11D3"/>
    <w:rsid w:val="00DB417D"/>
    <w:rsid w:val="00DC6E2A"/>
    <w:rsid w:val="00DC7AFC"/>
    <w:rsid w:val="00DD02C0"/>
    <w:rsid w:val="00DD1190"/>
    <w:rsid w:val="00DD3C4A"/>
    <w:rsid w:val="00DD540C"/>
    <w:rsid w:val="00DE62E5"/>
    <w:rsid w:val="00DF14C7"/>
    <w:rsid w:val="00DF4206"/>
    <w:rsid w:val="00DF7585"/>
    <w:rsid w:val="00E03FE3"/>
    <w:rsid w:val="00E171BA"/>
    <w:rsid w:val="00E17A2F"/>
    <w:rsid w:val="00E25402"/>
    <w:rsid w:val="00E270D5"/>
    <w:rsid w:val="00E41BBB"/>
    <w:rsid w:val="00E43949"/>
    <w:rsid w:val="00E4685E"/>
    <w:rsid w:val="00E510DD"/>
    <w:rsid w:val="00E574F9"/>
    <w:rsid w:val="00E72CDD"/>
    <w:rsid w:val="00E73E86"/>
    <w:rsid w:val="00E76D25"/>
    <w:rsid w:val="00E77ED1"/>
    <w:rsid w:val="00E811EF"/>
    <w:rsid w:val="00E818CE"/>
    <w:rsid w:val="00E867CB"/>
    <w:rsid w:val="00E925EC"/>
    <w:rsid w:val="00E95CF3"/>
    <w:rsid w:val="00EA05A4"/>
    <w:rsid w:val="00EA5105"/>
    <w:rsid w:val="00EA7B41"/>
    <w:rsid w:val="00EB0AE2"/>
    <w:rsid w:val="00EC3941"/>
    <w:rsid w:val="00EC3B0B"/>
    <w:rsid w:val="00EC3D79"/>
    <w:rsid w:val="00EC63F8"/>
    <w:rsid w:val="00EC64B9"/>
    <w:rsid w:val="00ED34D7"/>
    <w:rsid w:val="00ED365A"/>
    <w:rsid w:val="00ED47D0"/>
    <w:rsid w:val="00ED75C1"/>
    <w:rsid w:val="00ED7E55"/>
    <w:rsid w:val="00EE04ED"/>
    <w:rsid w:val="00EF6E2A"/>
    <w:rsid w:val="00EF792D"/>
    <w:rsid w:val="00F04FC3"/>
    <w:rsid w:val="00F057F2"/>
    <w:rsid w:val="00F067B5"/>
    <w:rsid w:val="00F13297"/>
    <w:rsid w:val="00F1604B"/>
    <w:rsid w:val="00F17DB5"/>
    <w:rsid w:val="00F17E53"/>
    <w:rsid w:val="00F22D45"/>
    <w:rsid w:val="00F24AB4"/>
    <w:rsid w:val="00F24C0B"/>
    <w:rsid w:val="00F25B50"/>
    <w:rsid w:val="00F272E7"/>
    <w:rsid w:val="00F310DA"/>
    <w:rsid w:val="00F321C0"/>
    <w:rsid w:val="00F50AA3"/>
    <w:rsid w:val="00F56110"/>
    <w:rsid w:val="00F60F39"/>
    <w:rsid w:val="00F61252"/>
    <w:rsid w:val="00F668EA"/>
    <w:rsid w:val="00F671BD"/>
    <w:rsid w:val="00F67998"/>
    <w:rsid w:val="00F76A04"/>
    <w:rsid w:val="00F77DC4"/>
    <w:rsid w:val="00F81024"/>
    <w:rsid w:val="00F8131C"/>
    <w:rsid w:val="00F90C36"/>
    <w:rsid w:val="00F91CEC"/>
    <w:rsid w:val="00FA54C6"/>
    <w:rsid w:val="00FB135F"/>
    <w:rsid w:val="00FB165F"/>
    <w:rsid w:val="00FB1C68"/>
    <w:rsid w:val="00FB22B2"/>
    <w:rsid w:val="00FB62FD"/>
    <w:rsid w:val="00FC0669"/>
    <w:rsid w:val="00FD0A11"/>
    <w:rsid w:val="00FD35E5"/>
    <w:rsid w:val="00FD5335"/>
    <w:rsid w:val="00FE235A"/>
    <w:rsid w:val="00FE6B21"/>
    <w:rsid w:val="00FE7DD4"/>
    <w:rsid w:val="00FF04EB"/>
    <w:rsid w:val="00FF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A18A5"/>
  <w15:docId w15:val="{EB39AAD9-DEE3-4D72-A648-6D423D88B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DE8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4A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11EF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11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22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A6"/>
    <w:rPr>
      <w:rFonts w:ascii="Tahoma" w:eastAsiaTheme="minorEastAsi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24A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A58FC-F726-431A-A4D8-6F4EC2229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2</TotalTime>
  <Pages>8</Pages>
  <Words>1040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ssential</cp:lastModifiedBy>
  <cp:revision>556</cp:revision>
  <cp:lastPrinted>2019-12-25T04:04:00Z</cp:lastPrinted>
  <dcterms:created xsi:type="dcterms:W3CDTF">2019-12-04T08:54:00Z</dcterms:created>
  <dcterms:modified xsi:type="dcterms:W3CDTF">2020-10-15T08:34:00Z</dcterms:modified>
</cp:coreProperties>
</file>